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0D1" w14:textId="77777777" w:rsidR="00314A80" w:rsidRDefault="009F47F9">
      <w:pPr>
        <w:pStyle w:val="FirstParagraph"/>
      </w:pPr>
      <w:r>
        <w:rPr>
          <w:b/>
        </w:rPr>
        <w:t>Title:</w:t>
      </w:r>
      <w:r>
        <w:t xml:space="preserve"> Using tree-ring records to simultaneously characterize the influence of climate, tree size, and slowly changing environmental drivers on annual growth</w:t>
      </w:r>
    </w:p>
    <w:p w14:paraId="2B793FA2" w14:textId="77777777" w:rsidR="00314A80" w:rsidRDefault="009F47F9">
      <w:pPr>
        <w:pStyle w:val="BodyText"/>
      </w:pPr>
      <w:r>
        <w:rPr>
          <w:b/>
        </w:rPr>
        <w:t>Authors:</w:t>
      </w:r>
    </w:p>
    <w:p w14:paraId="658AFC0C" w14:textId="3F864011" w:rsidR="00314A80" w:rsidRDefault="004E0274">
      <w:pPr>
        <w:pStyle w:val="BodyText"/>
      </w:pPr>
      <w:hyperlink r:id="rId7">
        <w:r w:rsidR="009F47F9">
          <w:rPr>
            <w:rStyle w:val="Hyperlink"/>
          </w:rPr>
          <w:t>Kristina J. Anderson-Teixeira</w:t>
        </w:r>
        <w:r w:rsidR="009F47F9">
          <w:rPr>
            <w:rStyle w:val="Hyperlink"/>
            <w:vertAlign w:val="superscript"/>
          </w:rPr>
          <w:t>1,2</w:t>
        </w:r>
        <w:r w:rsidR="009F47F9">
          <w:rPr>
            <w:rStyle w:val="Hyperlink"/>
          </w:rPr>
          <w:t>*</w:t>
        </w:r>
      </w:hyperlink>
      <w:r w:rsidR="009F47F9">
        <w:t>, Valentine Herrmann</w:t>
      </w:r>
      <w:r w:rsidR="009F47F9">
        <w:rPr>
          <w:vertAlign w:val="superscript"/>
        </w:rPr>
        <w:t>1</w:t>
      </w:r>
      <w:r w:rsidR="009F47F9">
        <w:t>, Christy Rollinson</w:t>
      </w:r>
      <w:r w:rsidR="009F47F9">
        <w:rPr>
          <w:vertAlign w:val="superscript"/>
        </w:rPr>
        <w:t>3</w:t>
      </w:r>
      <w:r w:rsidR="009F47F9">
        <w:t>, Bianca Gonzalez</w:t>
      </w:r>
      <w:r w:rsidR="009F47F9">
        <w:rPr>
          <w:vertAlign w:val="superscript"/>
        </w:rPr>
        <w:t>1</w:t>
      </w:r>
      <w:r w:rsidR="009F47F9">
        <w:t>, Erika B. Gonzalez-Akre</w:t>
      </w:r>
      <w:r w:rsidR="009F47F9">
        <w:rPr>
          <w:vertAlign w:val="superscript"/>
        </w:rPr>
        <w:t>1</w:t>
      </w:r>
      <w:r w:rsidR="009F47F9">
        <w:t>, Neil Pederson</w:t>
      </w:r>
      <w:r w:rsidR="009F47F9">
        <w:rPr>
          <w:vertAlign w:val="superscript"/>
        </w:rPr>
        <w:t>4</w:t>
      </w:r>
      <w:r w:rsidR="009F47F9">
        <w:t>, Ross Alexander</w:t>
      </w:r>
      <w:r w:rsidR="009F47F9">
        <w:rPr>
          <w:vertAlign w:val="superscript"/>
        </w:rPr>
        <w:t>5</w:t>
      </w:r>
      <w:r w:rsidR="009F47F9">
        <w:t>, Craig D. Allen</w:t>
      </w:r>
      <w:r w:rsidR="009F47F9">
        <w:rPr>
          <w:vertAlign w:val="superscript"/>
        </w:rPr>
        <w:t>6</w:t>
      </w:r>
      <w:r w:rsidR="009F47F9">
        <w:t>, Raquel Alfaro-Sánchez</w:t>
      </w:r>
      <w:r w:rsidR="009F47F9">
        <w:rPr>
          <w:vertAlign w:val="superscript"/>
        </w:rPr>
        <w:t>7</w:t>
      </w:r>
      <w:r w:rsidR="009F47F9">
        <w:t>, Tala Awada</w:t>
      </w:r>
      <w:r w:rsidR="009F47F9">
        <w:rPr>
          <w:vertAlign w:val="superscript"/>
        </w:rPr>
        <w:t>8</w:t>
      </w:r>
      <w:r w:rsidR="009F47F9">
        <w:t>, Jennifer L. Baltzer</w:t>
      </w:r>
      <w:r w:rsidR="009F47F9">
        <w:rPr>
          <w:vertAlign w:val="superscript"/>
        </w:rPr>
        <w:t>7</w:t>
      </w:r>
      <w:r w:rsidR="009F47F9">
        <w:t>, Patrick J. Baker</w:t>
      </w:r>
      <w:r w:rsidR="009F47F9">
        <w:rPr>
          <w:vertAlign w:val="superscript"/>
        </w:rPr>
        <w:t>9</w:t>
      </w:r>
      <w:r w:rsidR="009F47F9">
        <w:t>, Sarayudh Bunyavejchewin</w:t>
      </w:r>
      <w:r w:rsidR="009F47F9">
        <w:rPr>
          <w:vertAlign w:val="superscript"/>
        </w:rPr>
        <w:t>10</w:t>
      </w:r>
      <w:r w:rsidR="009F47F9">
        <w:t>, Paolo Cherubini</w:t>
      </w:r>
      <w:r w:rsidR="009F47F9">
        <w:rPr>
          <w:vertAlign w:val="superscript"/>
        </w:rPr>
        <w:t>11</w:t>
      </w:r>
      <w:r w:rsidR="009F47F9">
        <w:t>, Justin Cooper</w:t>
      </w:r>
      <w:r w:rsidR="009F47F9">
        <w:rPr>
          <w:vertAlign w:val="superscript"/>
        </w:rPr>
        <w:t>12</w:t>
      </w:r>
      <w:r w:rsidR="009F47F9">
        <w:t>, Stuart J. Davies</w:t>
      </w:r>
      <w:r w:rsidR="009F47F9">
        <w:rPr>
          <w:vertAlign w:val="superscript"/>
        </w:rPr>
        <w:t>2</w:t>
      </w:r>
      <w:r w:rsidR="009F47F9">
        <w:t>, Cameron Dow</w:t>
      </w:r>
      <w:r w:rsidR="009F47F9">
        <w:rPr>
          <w:vertAlign w:val="superscript"/>
        </w:rPr>
        <w:t>1,13</w:t>
      </w:r>
      <w:r w:rsidR="009F47F9">
        <w:t>, Ryan Helcoski</w:t>
      </w:r>
      <w:r w:rsidR="009F47F9">
        <w:rPr>
          <w:vertAlign w:val="superscript"/>
        </w:rPr>
        <w:t>1</w:t>
      </w:r>
      <w:r w:rsidR="009F47F9">
        <w:t xml:space="preserve">, </w:t>
      </w:r>
      <w:hyperlink r:id="rId8">
        <w:r w:rsidR="009F47F9">
          <w:rPr>
            <w:rStyle w:val="Hyperlink"/>
          </w:rPr>
          <w:t>Jakub Kašpar</w:t>
        </w:r>
      </w:hyperlink>
      <w:r w:rsidR="009F47F9">
        <w:rPr>
          <w:vertAlign w:val="superscript"/>
        </w:rPr>
        <w:t>14</w:t>
      </w:r>
      <w:r w:rsidR="009F47F9">
        <w:t xml:space="preserve">, </w:t>
      </w:r>
      <w:hyperlink r:id="rId9">
        <w:r w:rsidR="009F47F9">
          <w:rPr>
            <w:rStyle w:val="Hyperlink"/>
          </w:rPr>
          <w:t>James Lutz</w:t>
        </w:r>
      </w:hyperlink>
      <w:r w:rsidR="009F47F9">
        <w:rPr>
          <w:vertAlign w:val="superscript"/>
        </w:rPr>
        <w:t>15</w:t>
      </w:r>
      <w:r w:rsidR="009F47F9">
        <w:t>, Ellis Q. Margolis</w:t>
      </w:r>
      <w:r w:rsidR="009F47F9">
        <w:rPr>
          <w:vertAlign w:val="superscript"/>
        </w:rPr>
        <w:t>6</w:t>
      </w:r>
      <w:r w:rsidR="009F47F9">
        <w:t>, Justin Maxwell</w:t>
      </w:r>
      <w:r w:rsidR="009F47F9">
        <w:rPr>
          <w:vertAlign w:val="superscript"/>
        </w:rPr>
        <w:t>16</w:t>
      </w:r>
      <w:r w:rsidR="009F47F9">
        <w:t>, Sean McMahon</w:t>
      </w:r>
      <w:r w:rsidR="009F47F9">
        <w:rPr>
          <w:vertAlign w:val="superscript"/>
        </w:rPr>
        <w:t>2,17</w:t>
      </w:r>
      <w:r w:rsidR="009F47F9">
        <w:t>, Camille Piponiot</w:t>
      </w:r>
      <w:r w:rsidR="009F47F9">
        <w:rPr>
          <w:vertAlign w:val="superscript"/>
        </w:rPr>
        <w:t>1,2,18</w:t>
      </w:r>
      <w:r w:rsidR="009F47F9">
        <w:t>, Sabrina Russo</w:t>
      </w:r>
      <w:r w:rsidR="009F47F9">
        <w:rPr>
          <w:vertAlign w:val="superscript"/>
        </w:rPr>
        <w:t>8</w:t>
      </w:r>
      <w:r w:rsidR="009F47F9">
        <w:t xml:space="preserve">, </w:t>
      </w:r>
      <w:hyperlink r:id="rId10">
        <w:r w:rsidR="009F47F9">
          <w:rPr>
            <w:rStyle w:val="Hyperlink"/>
          </w:rPr>
          <w:t>Pavel Šamonil</w:t>
        </w:r>
      </w:hyperlink>
      <w:r w:rsidR="009F47F9">
        <w:rPr>
          <w:vertAlign w:val="superscript"/>
        </w:rPr>
        <w:t>14</w:t>
      </w:r>
      <w:r w:rsidR="009F47F9">
        <w:t>, Anastasia Sniderhan</w:t>
      </w:r>
      <w:r w:rsidR="009F47F9">
        <w:rPr>
          <w:vertAlign w:val="superscript"/>
        </w:rPr>
        <w:t>7</w:t>
      </w:r>
      <w:commentRangeStart w:id="0"/>
      <w:r w:rsidR="009F47F9">
        <w:t>, Alan J. Tepley</w:t>
      </w:r>
      <w:commentRangeEnd w:id="0"/>
      <w:r w:rsidR="00AC12D7">
        <w:rPr>
          <w:rStyle w:val="CommentReference"/>
        </w:rPr>
        <w:commentReference w:id="0"/>
      </w:r>
      <w:r w:rsidR="009F47F9">
        <w:rPr>
          <w:vertAlign w:val="superscript"/>
        </w:rPr>
        <w:t>1,19</w:t>
      </w:r>
      <w:r w:rsidR="009F47F9">
        <w:t xml:space="preserve">, </w:t>
      </w:r>
      <w:hyperlink r:id="rId15">
        <w:r w:rsidR="009F47F9">
          <w:rPr>
            <w:rStyle w:val="Hyperlink"/>
          </w:rPr>
          <w:t>Ivana Vašíčková</w:t>
        </w:r>
      </w:hyperlink>
      <w:r w:rsidR="009F47F9">
        <w:rPr>
          <w:vertAlign w:val="superscript"/>
        </w:rPr>
        <w:t>14</w:t>
      </w:r>
      <w:r w:rsidR="009F47F9">
        <w:t>, Mart Vlam</w:t>
      </w:r>
      <w:r w:rsidR="009F47F9">
        <w:rPr>
          <w:vertAlign w:val="superscript"/>
        </w:rPr>
        <w:t>20</w:t>
      </w:r>
      <w:r w:rsidR="009F47F9">
        <w:t>, Peter Zuidema</w:t>
      </w:r>
      <w:r w:rsidR="009F47F9">
        <w:rPr>
          <w:vertAlign w:val="superscript"/>
        </w:rPr>
        <w:t>20</w:t>
      </w:r>
    </w:p>
    <w:p w14:paraId="1FF43C2B" w14:textId="77777777" w:rsidR="00314A80" w:rsidRDefault="009F47F9">
      <w:pPr>
        <w:pStyle w:val="BodyText"/>
      </w:pPr>
      <w:r>
        <w:rPr>
          <w:b/>
        </w:rPr>
        <w:t>Author Affiliations:</w:t>
      </w:r>
    </w:p>
    <w:p w14:paraId="77B4EEFF" w14:textId="77777777" w:rsidR="00314A80" w:rsidRDefault="009F47F9">
      <w:pPr>
        <w:numPr>
          <w:ilvl w:val="0"/>
          <w:numId w:val="10"/>
        </w:numPr>
      </w:pPr>
      <w:r>
        <w:t>Conservation Ecology Center; Smithsonian Conservation Biology Institute; Front Royal, Virginia 22630, USA</w:t>
      </w:r>
    </w:p>
    <w:p w14:paraId="7341A15F" w14:textId="77777777" w:rsidR="00314A80" w:rsidRDefault="009F47F9">
      <w:pPr>
        <w:numPr>
          <w:ilvl w:val="0"/>
          <w:numId w:val="10"/>
        </w:numPr>
      </w:pPr>
      <w:r>
        <w:t>Center for Tropical Forest Science-Forest Global Earth Observatory; Smithsonian Tropical Research Institute; Panama, Republic of Panama</w:t>
      </w:r>
    </w:p>
    <w:p w14:paraId="37D8B9B7" w14:textId="77777777" w:rsidR="00314A80" w:rsidRDefault="009F47F9">
      <w:pPr>
        <w:numPr>
          <w:ilvl w:val="0"/>
          <w:numId w:val="10"/>
        </w:numPr>
      </w:pPr>
      <w:r>
        <w:t>The Morton Arboretum, Center for Tree Science, Lisle, Illinois 60532 USA</w:t>
      </w:r>
    </w:p>
    <w:p w14:paraId="1059733B" w14:textId="77777777" w:rsidR="00314A80" w:rsidRDefault="009F47F9">
      <w:pPr>
        <w:numPr>
          <w:ilvl w:val="0"/>
          <w:numId w:val="10"/>
        </w:numPr>
      </w:pPr>
      <w:r>
        <w:t xml:space="preserve">Harvard University, </w:t>
      </w:r>
      <w:proofErr w:type="spellStart"/>
      <w:r>
        <w:t>Petersham</w:t>
      </w:r>
      <w:proofErr w:type="spellEnd"/>
      <w:r>
        <w:t>, Massachusetts 01366 USA</w:t>
      </w:r>
    </w:p>
    <w:p w14:paraId="52A6586D" w14:textId="77777777" w:rsidR="00314A80" w:rsidRDefault="009F47F9">
      <w:pPr>
        <w:numPr>
          <w:ilvl w:val="0"/>
          <w:numId w:val="10"/>
        </w:numPr>
      </w:pPr>
      <w:r>
        <w:t xml:space="preserve">Midwest </w:t>
      </w:r>
      <w:proofErr w:type="spellStart"/>
      <w:r>
        <w:t>Dendro</w:t>
      </w:r>
      <w:proofErr w:type="spellEnd"/>
      <w:r>
        <w:t xml:space="preserve"> LLC, Naperville, Illinois 60565 USA</w:t>
      </w:r>
    </w:p>
    <w:p w14:paraId="529B3E10" w14:textId="77777777" w:rsidR="00314A80" w:rsidRDefault="009F47F9">
      <w:pPr>
        <w:numPr>
          <w:ilvl w:val="0"/>
          <w:numId w:val="10"/>
        </w:numPr>
      </w:pPr>
      <w:r>
        <w:t>U.S. Geological Survey, Fort Collins Science Center, Jemez Mountains Field Station, Los Alamos, NM 87544, USA</w:t>
      </w:r>
    </w:p>
    <w:p w14:paraId="28A8DE4E" w14:textId="77777777" w:rsidR="00314A80" w:rsidRDefault="009F47F9">
      <w:pPr>
        <w:numPr>
          <w:ilvl w:val="0"/>
          <w:numId w:val="10"/>
        </w:numPr>
      </w:pPr>
      <w:r>
        <w:t>Biology Department, Wilfrid Laurier University, 75 University Ave W, Waterloo, ON, N2L 3C5</w:t>
      </w:r>
    </w:p>
    <w:p w14:paraId="71651ECA" w14:textId="77777777" w:rsidR="00314A80" w:rsidRDefault="009F47F9">
      <w:pPr>
        <w:numPr>
          <w:ilvl w:val="0"/>
          <w:numId w:val="10"/>
        </w:numPr>
      </w:pPr>
      <w:r>
        <w:t>School of Natural Resources, University of Nebraska-Lincoln, Lincoln, NE 68583, USA</w:t>
      </w:r>
    </w:p>
    <w:p w14:paraId="4F5B1E06" w14:textId="77777777" w:rsidR="00314A80" w:rsidRDefault="009F47F9">
      <w:pPr>
        <w:numPr>
          <w:ilvl w:val="0"/>
          <w:numId w:val="10"/>
        </w:numPr>
      </w:pPr>
      <w:r>
        <w:t>School of Biological Sciences, Monash University, Clayton, Victoria 3800, Australia</w:t>
      </w:r>
    </w:p>
    <w:p w14:paraId="759BA2B8" w14:textId="77777777" w:rsidR="00314A80" w:rsidRDefault="009F47F9">
      <w:pPr>
        <w:numPr>
          <w:ilvl w:val="0"/>
          <w:numId w:val="10"/>
        </w:numPr>
      </w:pPr>
      <w:r>
        <w:t xml:space="preserve">National Parks Wildlife and Plant Conservation Department, </w:t>
      </w:r>
      <w:proofErr w:type="spellStart"/>
      <w:r>
        <w:t>Chatuchak</w:t>
      </w:r>
      <w:proofErr w:type="spellEnd"/>
      <w:r>
        <w:t>, Bangkok 10900, Thailand</w:t>
      </w:r>
    </w:p>
    <w:p w14:paraId="6EBE652D" w14:textId="77777777" w:rsidR="00314A80" w:rsidRDefault="009F47F9">
      <w:pPr>
        <w:numPr>
          <w:ilvl w:val="0"/>
          <w:numId w:val="10"/>
        </w:numPr>
      </w:pPr>
      <w:r>
        <w:t xml:space="preserve">Swiss Federal Institute for Forest, Snow and Landscape Research, CH-8903 </w:t>
      </w:r>
      <w:proofErr w:type="spellStart"/>
      <w:r>
        <w:t>Birmensdorf</w:t>
      </w:r>
      <w:proofErr w:type="spellEnd"/>
      <w:r>
        <w:t>, Switzerland</w:t>
      </w:r>
    </w:p>
    <w:p w14:paraId="193C64C3" w14:textId="77777777" w:rsidR="00314A80" w:rsidRDefault="009F47F9">
      <w:pPr>
        <w:numPr>
          <w:ilvl w:val="0"/>
          <w:numId w:val="10"/>
        </w:numPr>
      </w:pPr>
      <w:r>
        <w:t>University of Alberta; Edmonton, Alberta, Canada</w:t>
      </w:r>
    </w:p>
    <w:p w14:paraId="3CF25898" w14:textId="77777777" w:rsidR="00314A80" w:rsidRDefault="009F47F9">
      <w:pPr>
        <w:numPr>
          <w:ilvl w:val="0"/>
          <w:numId w:val="10"/>
        </w:numPr>
      </w:pPr>
      <w:r>
        <w:t>Department of Forestry, Purdue University, West Lafayette, IN 47907, USA</w:t>
      </w:r>
    </w:p>
    <w:p w14:paraId="383D8B32" w14:textId="77777777" w:rsidR="00314A80" w:rsidRDefault="009F47F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2C11DE0C" w14:textId="77777777" w:rsidR="00314A80" w:rsidRDefault="009F47F9">
      <w:pPr>
        <w:numPr>
          <w:ilvl w:val="0"/>
          <w:numId w:val="10"/>
        </w:numPr>
      </w:pPr>
      <w:r>
        <w:t>S. J. &amp; Jessie E. Quinney College of Natural Resources and the Ecology Center, Utah State University, Logan, UT 84322, USA</w:t>
      </w:r>
    </w:p>
    <w:p w14:paraId="448046E1" w14:textId="77777777" w:rsidR="00314A80" w:rsidRDefault="009F47F9">
      <w:pPr>
        <w:numPr>
          <w:ilvl w:val="0"/>
          <w:numId w:val="10"/>
        </w:numPr>
      </w:pPr>
      <w:r>
        <w:t>Department of Geography, Indiana University, Bloomington, Indiana, USA</w:t>
      </w:r>
    </w:p>
    <w:p w14:paraId="082BFB63" w14:textId="77777777" w:rsidR="00314A80" w:rsidRDefault="009F47F9">
      <w:pPr>
        <w:numPr>
          <w:ilvl w:val="0"/>
          <w:numId w:val="10"/>
        </w:numPr>
      </w:pPr>
      <w:r>
        <w:t>Smithsonian Environmental Research Center, Edgewater, MD, USA</w:t>
      </w:r>
    </w:p>
    <w:p w14:paraId="1A57A9AF" w14:textId="77777777" w:rsidR="00314A80" w:rsidRDefault="009F47F9">
      <w:pPr>
        <w:numPr>
          <w:ilvl w:val="0"/>
          <w:numId w:val="10"/>
        </w:numPr>
      </w:pPr>
      <w:r>
        <w:t>CIRAD, Montpellier, France</w:t>
      </w:r>
    </w:p>
    <w:p w14:paraId="30155233" w14:textId="77777777" w:rsidR="00314A80" w:rsidRDefault="009F47F9">
      <w:pPr>
        <w:numPr>
          <w:ilvl w:val="0"/>
          <w:numId w:val="10"/>
        </w:numPr>
      </w:pPr>
      <w:r>
        <w:t>Canadian Forest Service, Northern Forestry Centre, Edmonton, Alberta, Canada</w:t>
      </w:r>
    </w:p>
    <w:p w14:paraId="3CFF4E23" w14:textId="77777777" w:rsidR="00314A80" w:rsidRDefault="009F47F9">
      <w:pPr>
        <w:numPr>
          <w:ilvl w:val="0"/>
          <w:numId w:val="10"/>
        </w:numPr>
      </w:pPr>
      <w:r>
        <w:t>Forest Ecology and Forest Management Group, Wageningen; Wageningen, The Netherlands</w:t>
      </w:r>
    </w:p>
    <w:p w14:paraId="296565DD" w14:textId="77777777" w:rsidR="00314A80" w:rsidRDefault="009F47F9">
      <w:pPr>
        <w:pStyle w:val="FirstParagraph"/>
      </w:pPr>
      <w:r>
        <w:t xml:space="preserve">*corresponding author: </w:t>
      </w:r>
      <w:hyperlink r:id="rId16">
        <w:r>
          <w:rPr>
            <w:rStyle w:val="Hyperlink"/>
          </w:rPr>
          <w:t>teixeirak@si.edu</w:t>
        </w:r>
      </w:hyperlink>
      <w:r>
        <w:t>; +1 540 635 6546</w:t>
      </w:r>
    </w:p>
    <w:p w14:paraId="32019E43" w14:textId="77777777" w:rsidR="00314A80" w:rsidRDefault="009F47F9">
      <w:pPr>
        <w:pStyle w:val="BodyText"/>
      </w:pPr>
      <w:r>
        <w:rPr>
          <w:b/>
        </w:rPr>
        <w:t>Running headline:</w:t>
      </w:r>
      <w:r>
        <w:t xml:space="preserve"> [45 chars]</w:t>
      </w:r>
    </w:p>
    <w:p w14:paraId="0321350E" w14:textId="77777777" w:rsidR="00314A80" w:rsidRDefault="009F47F9">
      <w:r>
        <w:br w:type="page"/>
      </w:r>
    </w:p>
    <w:p w14:paraId="2BFCFCDB" w14:textId="77777777" w:rsidR="00314A80" w:rsidRDefault="009F47F9">
      <w:pPr>
        <w:pStyle w:val="Heading1"/>
      </w:pPr>
      <w:bookmarkStart w:id="1" w:name="Abstract"/>
      <w:r>
        <w:lastRenderedPageBreak/>
        <w:t>Abstract</w:t>
      </w:r>
    </w:p>
    <w:p w14:paraId="237D1BD4" w14:textId="16414B2F" w:rsidR="00314A80" w:rsidRDefault="009F47F9">
      <w:pPr>
        <w:pStyle w:val="FirstParagraph"/>
      </w:pPr>
      <w:r>
        <w:t xml:space="preserve">Tree rings provide a uniquely valuable long-term record for understanding how climate and other environmental drivers shape forest productivity. However, </w:t>
      </w:r>
      <w:del w:id="2" w:author="Tepley, Alan J." w:date="2021-02-14T17:39:00Z">
        <w:r w:rsidRPr="00F410BE" w:rsidDel="0043323D">
          <w:rPr>
            <w:highlight w:val="yellow"/>
            <w:rPrChange w:id="3" w:author="Teixeira, Kristina A." w:date="2021-03-10T06:12:00Z">
              <w:rPr/>
            </w:rPrChange>
          </w:rPr>
          <w:delText xml:space="preserve">traditional </w:delText>
        </w:r>
      </w:del>
      <w:ins w:id="4" w:author="Tepley, Alan J." w:date="2021-02-14T17:39:00Z">
        <w:r w:rsidR="0043323D" w:rsidRPr="00F410BE">
          <w:rPr>
            <w:highlight w:val="yellow"/>
            <w:rPrChange w:id="5" w:author="Teixeira, Kristina A." w:date="2021-03-10T06:12:00Z">
              <w:rPr/>
            </w:rPrChange>
          </w:rPr>
          <w:t>conventional</w:t>
        </w:r>
        <w:r w:rsidR="0043323D">
          <w:t xml:space="preserve"> </w:t>
        </w:r>
      </w:ins>
      <w:r>
        <w:t xml:space="preserve">dendrochronology methods aggregate growth records of multiple trees–often limited to dominant canopy individuals–into </w:t>
      </w:r>
      <w:del w:id="6" w:author="Tepley, Alan J." w:date="2021-02-14T17:36:00Z">
        <w:r w:rsidRPr="003241D2" w:rsidDel="0043323D">
          <w:rPr>
            <w:highlight w:val="yellow"/>
            <w:rPrChange w:id="7" w:author="Teixeira, Kristina A." w:date="2021-03-10T11:29:00Z">
              <w:rPr/>
            </w:rPrChange>
          </w:rPr>
          <w:delText xml:space="preserve">residual </w:delText>
        </w:r>
      </w:del>
      <w:ins w:id="8" w:author="Tepley, Alan J." w:date="2021-02-26T09:33:00Z">
        <w:r w:rsidR="00011CFD" w:rsidRPr="003241D2">
          <w:rPr>
            <w:highlight w:val="yellow"/>
            <w:rPrChange w:id="9" w:author="Teixeira, Kristina A." w:date="2021-03-10T11:29:00Z">
              <w:rPr/>
            </w:rPrChange>
          </w:rPr>
          <w:t>standardized</w:t>
        </w:r>
        <w:r w:rsidR="00011CFD">
          <w:t xml:space="preserve"> </w:t>
        </w:r>
      </w:ins>
      <w:r>
        <w:t xml:space="preserve">chronologies, and therefore cannot simultaneously account for the effects of climate, tree size, and slowly changing environmental </w:t>
      </w:r>
      <w:r w:rsidRPr="004E0274">
        <w:rPr>
          <w:highlight w:val="yellow"/>
          <w:rPrChange w:id="10" w:author="Teixeira, Kristina A." w:date="2021-03-13T09:02:00Z">
            <w:rPr/>
          </w:rPrChange>
        </w:rPr>
        <w:t>drivers</w:t>
      </w:r>
      <w:ins w:id="11" w:author="Tepley, Alan J." w:date="2021-02-14T17:39:00Z">
        <w:r w:rsidR="0043323D" w:rsidRPr="004E0274">
          <w:rPr>
            <w:highlight w:val="yellow"/>
            <w:rPrChange w:id="12" w:author="Teixeira, Kristina A." w:date="2021-03-13T09:02:00Z">
              <w:rPr/>
            </w:rPrChange>
          </w:rPr>
          <w:t xml:space="preserve"> on individual tree growth</w:t>
        </w:r>
      </w:ins>
      <w:r w:rsidRPr="004E0274">
        <w:rPr>
          <w:highlight w:val="yellow"/>
          <w:rPrChange w:id="13" w:author="Teixeira, Kristina A." w:date="2021-03-13T09:02:00Z">
            <w:rPr/>
          </w:rPrChange>
        </w:rPr>
        <w:t>.</w:t>
      </w:r>
      <w:r>
        <w:t xml:space="preserve"> </w:t>
      </w:r>
      <w:r w:rsidRPr="004E0274">
        <w:rPr>
          <w:highlight w:val="lightGray"/>
          <w:rPrChange w:id="14" w:author="Teixeira, Kristina A." w:date="2021-03-13T09:02:00Z">
            <w:rPr/>
          </w:rPrChange>
        </w:rPr>
        <w:t xml:space="preserve">This </w:t>
      </w:r>
      <w:ins w:id="15" w:author="Tepley, Alan J." w:date="2021-02-14T17:41:00Z">
        <w:r w:rsidR="0043323D" w:rsidRPr="004E0274">
          <w:rPr>
            <w:highlight w:val="lightGray"/>
            <w:rPrChange w:id="16" w:author="Teixeira, Kristina A." w:date="2021-03-13T09:02:00Z">
              <w:rPr/>
            </w:rPrChange>
          </w:rPr>
          <w:t xml:space="preserve">focus on </w:t>
        </w:r>
      </w:ins>
      <w:ins w:id="17" w:author="Tepley, Alan J." w:date="2021-02-14T17:42:00Z">
        <w:r w:rsidR="0043323D" w:rsidRPr="004E0274">
          <w:rPr>
            <w:highlight w:val="lightGray"/>
            <w:rPrChange w:id="18" w:author="Teixeira, Kristina A." w:date="2021-03-13T09:02:00Z">
              <w:rPr/>
            </w:rPrChange>
          </w:rPr>
          <w:t xml:space="preserve">the </w:t>
        </w:r>
      </w:ins>
      <w:ins w:id="19" w:author="Tepley, Alan J." w:date="2021-02-26T09:33:00Z">
        <w:r w:rsidR="00011CFD" w:rsidRPr="004E0274">
          <w:rPr>
            <w:highlight w:val="lightGray"/>
            <w:rPrChange w:id="20" w:author="Teixeira, Kristina A." w:date="2021-03-13T09:02:00Z">
              <w:rPr/>
            </w:rPrChange>
          </w:rPr>
          <w:t>d</w:t>
        </w:r>
      </w:ins>
      <w:ins w:id="21" w:author="Tepley, Alan J." w:date="2021-02-26T09:34:00Z">
        <w:r w:rsidR="00011CFD" w:rsidRPr="004E0274">
          <w:rPr>
            <w:highlight w:val="lightGray"/>
            <w:rPrChange w:id="22" w:author="Teixeira, Kristina A." w:date="2021-03-13T09:02:00Z">
              <w:rPr/>
            </w:rPrChange>
          </w:rPr>
          <w:t xml:space="preserve">ominant </w:t>
        </w:r>
      </w:ins>
      <w:ins w:id="23" w:author="Tepley, Alan J." w:date="2021-02-14T17:42:00Z">
        <w:r w:rsidR="0043323D" w:rsidRPr="004E0274">
          <w:rPr>
            <w:highlight w:val="lightGray"/>
            <w:rPrChange w:id="24" w:author="Teixeira, Kristina A." w:date="2021-03-13T09:02:00Z">
              <w:rPr/>
            </w:rPrChange>
          </w:rPr>
          <w:t>growth pattern</w:t>
        </w:r>
      </w:ins>
      <w:ins w:id="25" w:author="Tepley, Alan J." w:date="2021-02-26T09:34:00Z">
        <w:r w:rsidR="00011CFD" w:rsidRPr="004E0274">
          <w:rPr>
            <w:highlight w:val="lightGray"/>
            <w:rPrChange w:id="26" w:author="Teixeira, Kristina A." w:date="2021-03-13T09:02:00Z">
              <w:rPr/>
            </w:rPrChange>
          </w:rPr>
          <w:t xml:space="preserve"> across a population </w:t>
        </w:r>
      </w:ins>
      <w:r w:rsidRPr="004E0274">
        <w:rPr>
          <w:highlight w:val="lightGray"/>
          <w:rPrChange w:id="27" w:author="Teixeira, Kristina A." w:date="2021-03-13T09:02:00Z">
            <w:rPr/>
          </w:rPrChange>
        </w:rPr>
        <w:t>has limited the potential</w:t>
      </w:r>
      <w:r>
        <w:t xml:space="preserve"> to use tree-rings to understand forest productivity, its climate sensitivity, and its global change responses. Here, we develop a new method to simultaneously model non-linear effects of objectively determined </w:t>
      </w:r>
      <w:del w:id="28" w:author="Tepley, Alan J." w:date="2021-02-26T09:35:00Z">
        <w:r w:rsidRPr="004E0274" w:rsidDel="00011CFD">
          <w:rPr>
            <w:highlight w:val="yellow"/>
            <w:rPrChange w:id="29" w:author="Teixeira, Kristina A." w:date="2021-03-13T09:02:00Z">
              <w:rPr/>
            </w:rPrChange>
          </w:rPr>
          <w:delText xml:space="preserve">principle </w:delText>
        </w:r>
      </w:del>
      <w:ins w:id="30" w:author="Tepley, Alan J." w:date="2021-02-26T09:35:00Z">
        <w:r w:rsidR="00011CFD" w:rsidRPr="004E0274">
          <w:rPr>
            <w:highlight w:val="yellow"/>
            <w:rPrChange w:id="31" w:author="Teixeira, Kristina A." w:date="2021-03-13T09:02:00Z">
              <w:rPr/>
            </w:rPrChange>
          </w:rPr>
          <w:t>primary</w:t>
        </w:r>
        <w:r w:rsidR="00011CFD">
          <w:t xml:space="preserve"> </w:t>
        </w:r>
      </w:ins>
      <w:r>
        <w:t>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w:t>
      </w:r>
      <w:r w:rsidRPr="004E0274">
        <w:rPr>
          <w:highlight w:val="lightGray"/>
          <w:rPrChange w:id="32" w:author="Teixeira, Kristina A." w:date="2021-03-13T09:05:00Z">
            <w:rPr/>
          </w:rPrChange>
        </w:rPr>
        <w:t>drivers to those obtained via traditional methods</w:t>
      </w:r>
      <w:ins w:id="33" w:author="Tepley, Alan J." w:date="2021-02-26T09:37:00Z">
        <w:r w:rsidR="00011CFD" w:rsidRPr="004E0274">
          <w:rPr>
            <w:highlight w:val="lightGray"/>
            <w:rPrChange w:id="34" w:author="Teixeira, Kristina A." w:date="2021-03-13T09:05:00Z">
              <w:rPr/>
            </w:rPrChange>
          </w:rPr>
          <w:t xml:space="preserve">, with </w:t>
        </w:r>
      </w:ins>
      <w:del w:id="35" w:author="Tepley, Alan J." w:date="2021-02-26T09:37:00Z">
        <w:r w:rsidRPr="004E0274" w:rsidDel="00011CFD">
          <w:rPr>
            <w:highlight w:val="lightGray"/>
            <w:rPrChange w:id="36" w:author="Teixeira, Kristina A." w:date="2021-03-13T09:05:00Z">
              <w:rPr/>
            </w:rPrChange>
          </w:rPr>
          <w:delText xml:space="preserve">. Growth responses were </w:delText>
        </w:r>
      </w:del>
      <w:del w:id="37" w:author="Tepley, Alan J." w:date="2021-02-26T09:38:00Z">
        <w:r w:rsidRPr="004E0274" w:rsidDel="00011CFD">
          <w:rPr>
            <w:highlight w:val="lightGray"/>
            <w:rPrChange w:id="38" w:author="Teixeira, Kristina A." w:date="2021-03-13T09:05:00Z">
              <w:rPr/>
            </w:rPrChange>
          </w:rPr>
          <w:delText>predominantly</w:delText>
        </w:r>
      </w:del>
      <w:r w:rsidRPr="004E0274">
        <w:rPr>
          <w:highlight w:val="lightGray"/>
          <w:rPrChange w:id="39" w:author="Teixeira, Kristina A." w:date="2021-03-13T09:05:00Z">
            <w:rPr/>
          </w:rPrChange>
        </w:rPr>
        <w:t xml:space="preserve"> positive </w:t>
      </w:r>
      <w:ins w:id="40" w:author="Tepley, Alan J." w:date="2021-02-26T09:37:00Z">
        <w:r w:rsidR="00011CFD" w:rsidRPr="004E0274">
          <w:rPr>
            <w:highlight w:val="lightGray"/>
            <w:rPrChange w:id="41" w:author="Teixeira, Kristina A." w:date="2021-03-13T09:05:00Z">
              <w:rPr/>
            </w:rPrChange>
          </w:rPr>
          <w:t xml:space="preserve">growth responses </w:t>
        </w:r>
      </w:ins>
      <w:r w:rsidRPr="004E0274">
        <w:rPr>
          <w:highlight w:val="lightGray"/>
          <w:rPrChange w:id="42" w:author="Teixeira, Kristina A." w:date="2021-03-13T09:05:00Z">
            <w:rPr/>
          </w:rPrChange>
        </w:rPr>
        <w:t xml:space="preserve">to precipitation and negative </w:t>
      </w:r>
      <w:ins w:id="43" w:author="Tepley, Alan J." w:date="2021-02-26T09:37:00Z">
        <w:r w:rsidR="00011CFD" w:rsidRPr="004E0274">
          <w:rPr>
            <w:highlight w:val="lightGray"/>
            <w:rPrChange w:id="44" w:author="Teixeira, Kristina A." w:date="2021-03-13T09:05:00Z">
              <w:rPr/>
            </w:rPrChange>
          </w:rPr>
          <w:t xml:space="preserve">responses </w:t>
        </w:r>
      </w:ins>
      <w:r w:rsidRPr="004E0274">
        <w:rPr>
          <w:highlight w:val="lightGray"/>
          <w:rPrChange w:id="45" w:author="Teixeira, Kristina A." w:date="2021-03-13T09:05:00Z">
            <w:rPr/>
          </w:rPrChange>
        </w:rPr>
        <w:t xml:space="preserve">to temperature, </w:t>
      </w:r>
      <w:del w:id="46" w:author="Tepley, Alan J." w:date="2021-02-26T09:37:00Z">
        <w:r w:rsidRPr="004E0274" w:rsidDel="00011CFD">
          <w:rPr>
            <w:highlight w:val="lightGray"/>
            <w:rPrChange w:id="47" w:author="Teixeira, Kristina A." w:date="2021-03-13T09:05:00Z">
              <w:rPr/>
            </w:rPrChange>
          </w:rPr>
          <w:delText xml:space="preserve">with </w:delText>
        </w:r>
      </w:del>
      <w:ins w:id="48" w:author="Tepley, Alan J." w:date="2021-02-26T09:37:00Z">
        <w:r w:rsidR="00011CFD" w:rsidRPr="004E0274">
          <w:rPr>
            <w:highlight w:val="lightGray"/>
            <w:rPrChange w:id="49" w:author="Teixeira, Kristina A." w:date="2021-03-13T09:05:00Z">
              <w:rPr/>
            </w:rPrChange>
          </w:rPr>
          <w:t xml:space="preserve">and </w:t>
        </w:r>
      </w:ins>
      <w:r w:rsidRPr="004E0274">
        <w:rPr>
          <w:highlight w:val="lightGray"/>
          <w:rPrChange w:id="50" w:author="Teixeira, Kristina A." w:date="2021-03-13T09:05:00Z">
            <w:rPr/>
          </w:rPrChange>
        </w:rPr>
        <w:t xml:space="preserve">both </w:t>
      </w:r>
      <w:ins w:id="51" w:author="Tepley, Alan J." w:date="2021-02-26T09:37:00Z">
        <w:r w:rsidR="00011CFD" w:rsidRPr="004E0274">
          <w:rPr>
            <w:highlight w:val="lightGray"/>
            <w:rPrChange w:id="52" w:author="Teixeira, Kristina A." w:date="2021-03-13T09:05:00Z">
              <w:rPr/>
            </w:rPrChange>
          </w:rPr>
          <w:t xml:space="preserve">variables </w:t>
        </w:r>
      </w:ins>
      <w:r w:rsidRPr="004E0274">
        <w:rPr>
          <w:highlight w:val="lightGray"/>
          <w:rPrChange w:id="53" w:author="Teixeira, Kristina A." w:date="2021-03-13T09:05:00Z">
            <w:rPr/>
          </w:rPrChange>
        </w:rPr>
        <w:t>included in 78% of top models</w:t>
      </w:r>
      <w:ins w:id="54" w:author="Tepley, Alan J." w:date="2021-02-26T09:37:00Z">
        <w:r w:rsidR="00011CFD" w:rsidRPr="004E0274">
          <w:rPr>
            <w:highlight w:val="lightGray"/>
            <w:rPrChange w:id="55" w:author="Teixeira, Kristina A." w:date="2021-03-13T09:05:00Z">
              <w:rPr/>
            </w:rPrChange>
          </w:rPr>
          <w:t xml:space="preserve">. </w:t>
        </w:r>
      </w:ins>
      <w:del w:id="56" w:author="Tepley, Alan J." w:date="2021-02-26T09:37:00Z">
        <w:r w:rsidRPr="004E0274" w:rsidDel="00011CFD">
          <w:rPr>
            <w:highlight w:val="lightGray"/>
            <w:rPrChange w:id="57" w:author="Teixeira, Kristina A." w:date="2021-03-13T09:05:00Z">
              <w:rPr/>
            </w:rPrChange>
          </w:rPr>
          <w:delText>,</w:delText>
        </w:r>
      </w:del>
      <w:r w:rsidRPr="004E0274">
        <w:rPr>
          <w:highlight w:val="lightGray"/>
          <w:rPrChange w:id="58" w:author="Teixeira, Kristina A." w:date="2021-03-13T09:05:00Z">
            <w:rPr/>
          </w:rPrChange>
        </w:rPr>
        <w:t xml:space="preserve"> </w:t>
      </w:r>
      <w:ins w:id="59" w:author="Tepley, Alan J." w:date="2021-02-26T09:37:00Z">
        <w:r w:rsidR="00011CFD" w:rsidRPr="004E0274">
          <w:rPr>
            <w:highlight w:val="lightGray"/>
            <w:rPrChange w:id="60" w:author="Teixeira, Kristina A." w:date="2021-03-13T09:05:00Z">
              <w:rPr/>
            </w:rPrChange>
          </w:rPr>
          <w:t>Contra</w:t>
        </w:r>
      </w:ins>
      <w:ins w:id="61" w:author="Tepley, Alan J." w:date="2021-02-26T09:38:00Z">
        <w:r w:rsidR="00011CFD" w:rsidRPr="004E0274">
          <w:rPr>
            <w:highlight w:val="lightGray"/>
            <w:rPrChange w:id="62" w:author="Teixeira, Kristina A." w:date="2021-03-13T09:05:00Z">
              <w:rPr/>
            </w:rPrChange>
          </w:rPr>
          <w:t xml:space="preserve">ry to conventional methods, </w:t>
        </w:r>
      </w:ins>
      <w:ins w:id="63" w:author="Tepley, Alan J." w:date="2021-02-26T09:39:00Z">
        <w:r w:rsidR="00011CFD" w:rsidRPr="004E0274">
          <w:rPr>
            <w:highlight w:val="lightGray"/>
            <w:rPrChange w:id="64" w:author="Teixeira, Kristina A." w:date="2021-03-13T09:05:00Z">
              <w:rPr/>
            </w:rPrChange>
          </w:rPr>
          <w:t xml:space="preserve">however, </w:t>
        </w:r>
      </w:ins>
      <w:ins w:id="65" w:author="Tepley, Alan J." w:date="2021-02-26T09:38:00Z">
        <w:r w:rsidR="00011CFD" w:rsidRPr="004E0274">
          <w:rPr>
            <w:highlight w:val="lightGray"/>
            <w:rPrChange w:id="66" w:author="Teixeira, Kristina A." w:date="2021-03-13T09:05:00Z">
              <w:rPr/>
            </w:rPrChange>
          </w:rPr>
          <w:t>we found that</w:t>
        </w:r>
      </w:ins>
      <w:ins w:id="67" w:author="Tepley, Alan J." w:date="2021-02-26T09:39:00Z">
        <w:r w:rsidR="00011CFD" w:rsidRPr="004E0274">
          <w:rPr>
            <w:highlight w:val="lightGray"/>
            <w:rPrChange w:id="68" w:author="Teixeira, Kristina A." w:date="2021-03-13T09:05:00Z">
              <w:rPr/>
            </w:rPrChange>
          </w:rPr>
          <w:t xml:space="preserve"> the responses to these variables were largely </w:t>
        </w:r>
      </w:ins>
      <w:del w:id="69" w:author="Tepley, Alan J." w:date="2021-02-26T09:38:00Z">
        <w:r w:rsidRPr="004E0274" w:rsidDel="00011CFD">
          <w:rPr>
            <w:highlight w:val="lightGray"/>
            <w:rPrChange w:id="70" w:author="Teixeira, Kristina A." w:date="2021-03-13T09:05:00Z">
              <w:rPr/>
            </w:rPrChange>
          </w:rPr>
          <w:delText xml:space="preserve">and with </w:delText>
        </w:r>
      </w:del>
      <w:r w:rsidRPr="004E0274">
        <w:rPr>
          <w:highlight w:val="lightGray"/>
          <w:rPrChange w:id="71" w:author="Teixeira, Kristina A." w:date="2021-03-13T09:05:00Z">
            <w:rPr/>
          </w:rPrChange>
        </w:rPr>
        <w:t>non</w:t>
      </w:r>
      <w:r>
        <w:t xml:space="preserve">-linear </w:t>
      </w:r>
      <w:del w:id="72" w:author="Tepley, Alan J." w:date="2021-02-26T09:39:00Z">
        <w:r w:rsidDel="00011CFD">
          <w:delText xml:space="preserve">responses prevalent </w:delText>
        </w:r>
      </w:del>
      <w:r>
        <w:t>(</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11A15C53" w14:textId="77777777" w:rsidR="00314A80" w:rsidRDefault="009F47F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765F9A7D" w14:textId="77777777" w:rsidR="00314A80" w:rsidRDefault="009F47F9">
      <w:r>
        <w:br w:type="page"/>
      </w:r>
    </w:p>
    <w:p w14:paraId="4CB6B268" w14:textId="77777777" w:rsidR="00314A80" w:rsidRDefault="009F47F9">
      <w:pPr>
        <w:pStyle w:val="Heading1"/>
      </w:pPr>
      <w:bookmarkStart w:id="73" w:name="Introduction"/>
      <w:bookmarkEnd w:id="1"/>
      <w:r>
        <w:lastRenderedPageBreak/>
        <w:t>Introduction</w:t>
      </w:r>
    </w:p>
    <w:p w14:paraId="17E72982" w14:textId="6E957352" w:rsidR="00314A80" w:rsidRDefault="009F47F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xml:space="preserve">, 1989). Spanning time scales of decades to centuries or even millennia, they provide by far the most robust method for </w:t>
      </w:r>
      <w:r w:rsidRPr="004E0274">
        <w:rPr>
          <w:highlight w:val="yellow"/>
          <w:rPrChange w:id="74" w:author="Teixeira, Kristina A." w:date="2021-03-13T09:06:00Z">
            <w:rPr/>
          </w:rPrChange>
        </w:rPr>
        <w:t>characteriz</w:t>
      </w:r>
      <w:ins w:id="75" w:author="Tepley, Alan J." w:date="2021-02-26T10:31:00Z">
        <w:r w:rsidR="00AE2E58" w:rsidRPr="004E0274">
          <w:rPr>
            <w:highlight w:val="yellow"/>
            <w:rPrChange w:id="76" w:author="Teixeira, Kristina A." w:date="2021-03-13T09:06:00Z">
              <w:rPr/>
            </w:rPrChange>
          </w:rPr>
          <w:t>ing</w:t>
        </w:r>
      </w:ins>
      <w:del w:id="77" w:author="Tepley, Alan J." w:date="2021-02-26T10:31:00Z">
        <w:r w:rsidRPr="004E0274" w:rsidDel="00AE2E58">
          <w:rPr>
            <w:highlight w:val="yellow"/>
            <w:rPrChange w:id="78" w:author="Teixeira, Kristina A." w:date="2021-03-13T09:06:00Z">
              <w:rPr/>
            </w:rPrChange>
          </w:rPr>
          <w:delText>ation of</w:delText>
        </w:r>
      </w:del>
      <w:r w:rsidRPr="004E0274">
        <w:rPr>
          <w:highlight w:val="yellow"/>
          <w:rPrChange w:id="79" w:author="Teixeira, Kristina A." w:date="2021-03-13T09:06:00Z">
            <w:rPr/>
          </w:rPrChange>
        </w:rPr>
        <w:t xml:space="preserve"> t</w:t>
      </w:r>
      <w:r>
        <w: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w:t>
      </w:r>
      <w:ins w:id="80" w:author="Tepley, Alan J." w:date="2021-02-14T17:52:00Z">
        <w:r w:rsidR="0008495A">
          <w:t>,</w:t>
        </w:r>
      </w:ins>
      <w:r>
        <w:t xml:space="preserve"> including rising atmospheric carbon dioxide (CO</w:t>
      </w:r>
      <w:r>
        <w:rPr>
          <w:vertAlign w:val="subscript"/>
        </w:rPr>
        <w:t>2</w:t>
      </w:r>
      <w:r>
        <w:t>) and directional climate change</w:t>
      </w:r>
      <w:ins w:id="81" w:author="Tepley, Alan J." w:date="2021-02-26T10:32:00Z">
        <w:r w:rsidR="00AE2E58">
          <w:t>,</w:t>
        </w:r>
      </w:ins>
      <w:r>
        <w:t xml:space="preserv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w:t>
      </w:r>
      <w:r w:rsidRPr="004E0274">
        <w:rPr>
          <w:highlight w:val="lightGray"/>
          <w:rPrChange w:id="82" w:author="Teixeira, Kristina A." w:date="2021-03-13T09:07:00Z">
            <w:rPr/>
          </w:rPrChange>
        </w:rPr>
        <w:t xml:space="preserve">detect </w:t>
      </w:r>
      <w:ins w:id="83" w:author="Tepley, Alan J." w:date="2021-02-14T17:54:00Z">
        <w:r w:rsidR="0008495A" w:rsidRPr="004E0274">
          <w:rPr>
            <w:highlight w:val="lightGray"/>
            <w:rPrChange w:id="84" w:author="Teixeira, Kristina A." w:date="2021-03-13T09:07:00Z">
              <w:rPr/>
            </w:rPrChange>
          </w:rPr>
          <w:t xml:space="preserve">the </w:t>
        </w:r>
      </w:ins>
      <w:ins w:id="85" w:author="Tepley, Alan J." w:date="2021-02-14T17:53:00Z">
        <w:r w:rsidR="0008495A" w:rsidRPr="004E0274">
          <w:rPr>
            <w:highlight w:val="lightGray"/>
            <w:rPrChange w:id="86" w:author="Teixeira, Kristina A." w:date="2021-03-13T09:07:00Z">
              <w:rPr/>
            </w:rPrChange>
          </w:rPr>
          <w:t>common growth patterns across</w:t>
        </w:r>
      </w:ins>
      <w:ins w:id="87" w:author="Tepley, Alan J." w:date="2021-02-14T17:54:00Z">
        <w:r w:rsidR="0008495A" w:rsidRPr="004E0274">
          <w:rPr>
            <w:highlight w:val="lightGray"/>
            <w:rPrChange w:id="88" w:author="Teixeira, Kristina A." w:date="2021-03-13T09:07:00Z">
              <w:rPr/>
            </w:rPrChange>
          </w:rPr>
          <w:t xml:space="preserve"> a population, which most likely represent responses to climate drivers </w:t>
        </w:r>
      </w:ins>
      <w:del w:id="89" w:author="Tepley, Alan J." w:date="2021-02-14T17:54:00Z">
        <w:r w:rsidRPr="004E0274" w:rsidDel="0008495A">
          <w:rPr>
            <w:highlight w:val="lightGray"/>
            <w:rPrChange w:id="90" w:author="Teixeira, Kristina A." w:date="2021-03-13T09:07:00Z">
              <w:rPr/>
            </w:rPrChange>
          </w:rPr>
          <w:delText xml:space="preserve">climate signals </w:delText>
        </w:r>
      </w:del>
      <w:r w:rsidRPr="004E0274">
        <w:rPr>
          <w:highlight w:val="lightGray"/>
          <w:rPrChange w:id="91" w:author="Teixeira, Kristina A." w:date="2021-03-13T09:07:00Z">
            <w:rPr/>
          </w:rPrChange>
        </w:rPr>
        <w:t>rather</w:t>
      </w:r>
      <w:r>
        <w:t xml:space="preserve">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1A301F05" w14:textId="0544CEA6" w:rsidR="00314A80" w:rsidRDefault="009F47F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w:t>
      </w:r>
      <w:r w:rsidRPr="004E0274">
        <w:rPr>
          <w:highlight w:val="yellow"/>
          <w:rPrChange w:id="92" w:author="Teixeira, Kristina A." w:date="2021-03-13T09:07:00Z">
            <w:rPr/>
          </w:rPrChange>
        </w:rPr>
        <w:t>a</w:t>
      </w:r>
      <w:ins w:id="93" w:author="Tepley, Alan J." w:date="2021-02-26T10:34:00Z">
        <w:r w:rsidR="00AE2E58" w:rsidRPr="004E0274">
          <w:rPr>
            <w:highlight w:val="yellow"/>
            <w:rPrChange w:id="94" w:author="Teixeira, Kristina A." w:date="2021-03-13T09:07:00Z">
              <w:rPr/>
            </w:rPrChange>
          </w:rPr>
          <w:t>n exponential curve or a</w:t>
        </w:r>
      </w:ins>
      <w:r>
        <w:t xml:space="preserve"> spline) to the growth record captured by each core, extracting residuals around the long-term trends, and then standardizing and averaging the </w:t>
      </w:r>
      <w:commentRangeStart w:id="95"/>
      <w:r>
        <w:t xml:space="preserve">residuals </w:t>
      </w:r>
      <w:commentRangeEnd w:id="95"/>
      <w:r w:rsidR="00A24F4C">
        <w:rPr>
          <w:rStyle w:val="CommentReference"/>
        </w:rPr>
        <w:commentReference w:id="95"/>
      </w:r>
      <w:r>
        <w:t xml:space="preserve">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w:t>
      </w:r>
      <w:r w:rsidRPr="004E0274">
        <w:rPr>
          <w:highlight w:val="yellow"/>
          <w:rPrChange w:id="96" w:author="Teixeira, Kristina A." w:date="2021-03-13T09:11:00Z">
            <w:rPr/>
          </w:rPrChange>
        </w:rPr>
        <w:t xml:space="preserve">the </w:t>
      </w:r>
      <w:commentRangeStart w:id="97"/>
      <w:r w:rsidRPr="004E0274">
        <w:rPr>
          <w:highlight w:val="yellow"/>
          <w:rPrChange w:id="98" w:author="Teixeira, Kristina A." w:date="2021-03-13T09:11:00Z">
            <w:rPr/>
          </w:rPrChange>
        </w:rPr>
        <w:t xml:space="preserve">mean </w:t>
      </w:r>
      <w:del w:id="99" w:author="Tepley, Alan J." w:date="2021-02-14T18:01:00Z">
        <w:r w:rsidRPr="004E0274" w:rsidDel="00A24F4C">
          <w:rPr>
            <w:highlight w:val="yellow"/>
            <w:rPrChange w:id="100" w:author="Teixeira, Kristina A." w:date="2021-03-13T09:11:00Z">
              <w:rPr/>
            </w:rPrChange>
          </w:rPr>
          <w:delText xml:space="preserve">sensitivity </w:delText>
        </w:r>
      </w:del>
      <w:commentRangeEnd w:id="97"/>
      <w:r w:rsidR="00A24F4C" w:rsidRPr="004E0274">
        <w:rPr>
          <w:rStyle w:val="CommentReference"/>
          <w:highlight w:val="yellow"/>
          <w:rPrChange w:id="101" w:author="Teixeira, Kristina A." w:date="2021-03-13T09:11:00Z">
            <w:rPr>
              <w:rStyle w:val="CommentReference"/>
            </w:rPr>
          </w:rPrChange>
        </w:rPr>
        <w:commentReference w:id="97"/>
      </w:r>
      <w:ins w:id="102" w:author="Tepley, Alan J." w:date="2021-02-14T18:01:00Z">
        <w:r w:rsidR="00A24F4C" w:rsidRPr="004E0274">
          <w:rPr>
            <w:highlight w:val="yellow"/>
            <w:rPrChange w:id="103" w:author="Teixeira, Kristina A." w:date="2021-03-13T09:11:00Z">
              <w:rPr/>
            </w:rPrChange>
          </w:rPr>
          <w:t>slope of the relationship</w:t>
        </w:r>
      </w:ins>
      <w:ins w:id="104" w:author="Tepley, Alan J." w:date="2021-02-14T18:02:00Z">
        <w:r w:rsidR="00A24F4C" w:rsidRPr="004E0274">
          <w:rPr>
            <w:highlight w:val="yellow"/>
            <w:rPrChange w:id="105" w:author="Teixeira, Kristina A." w:date="2021-03-13T09:11:00Z">
              <w:rPr/>
            </w:rPrChange>
          </w:rPr>
          <w:t xml:space="preserve"> among</w:t>
        </w:r>
        <w:r w:rsidR="00A24F4C">
          <w:t xml:space="preserve"> </w:t>
        </w:r>
      </w:ins>
      <w:del w:id="106" w:author="Tepley, Alan J." w:date="2021-02-14T18:02:00Z">
        <w:r w:rsidDel="00A24F4C">
          <w:delText xml:space="preserve">of </w:delText>
        </w:r>
      </w:del>
      <w:r>
        <w:t xml:space="preserve">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w:t>
      </w:r>
      <w:r>
        <w:lastRenderedPageBreak/>
        <w:t xml:space="preserve">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 (e.g., Bennett et al., 2015; McGregor et al., 2020; Rollinson et al., 2021).</w:t>
      </w:r>
    </w:p>
    <w:p w14:paraId="4322BE89" w14:textId="0EB54FBC" w:rsidR="00314A80" w:rsidRDefault="009F47F9">
      <w:pPr>
        <w:pStyle w:val="BodyText"/>
      </w:pPr>
      <w:r>
        <w:t xml:space="preserve">Dendrochronological studies most commonly focus on linear climate responses </w:t>
      </w:r>
      <w:r w:rsidRPr="00C94522">
        <w:rPr>
          <w:highlight w:val="yellow"/>
          <w:rPrChange w:id="107" w:author="Teixeira, Kristina A." w:date="2021-03-13T09:12:00Z">
            <w:rPr/>
          </w:rPrChange>
        </w:rPr>
        <w:t xml:space="preserve">to </w:t>
      </w:r>
      <w:del w:id="108" w:author="Tepley, Alan J." w:date="2021-02-14T18:06:00Z">
        <w:r w:rsidRPr="00C94522" w:rsidDel="00E32E60">
          <w:rPr>
            <w:highlight w:val="yellow"/>
            <w:rPrChange w:id="109" w:author="Teixeira, Kristina A." w:date="2021-03-13T09:12:00Z">
              <w:rPr/>
            </w:rPrChange>
          </w:rPr>
          <w:delText xml:space="preserve">single </w:delText>
        </w:r>
      </w:del>
      <w:ins w:id="110" w:author="Tepley, Alan J." w:date="2021-02-14T18:06:00Z">
        <w:r w:rsidR="00E32E60" w:rsidRPr="00C94522">
          <w:rPr>
            <w:highlight w:val="yellow"/>
            <w:rPrChange w:id="111" w:author="Teixeira, Kristina A." w:date="2021-03-13T09:12:00Z">
              <w:rPr/>
            </w:rPrChange>
          </w:rPr>
          <w:t xml:space="preserve">individual </w:t>
        </w:r>
      </w:ins>
      <w:r w:rsidRPr="00C94522">
        <w:rPr>
          <w:highlight w:val="yellow"/>
          <w:rPrChange w:id="112" w:author="Teixeira, Kristina A." w:date="2021-03-13T09:12:00Z">
            <w:rPr/>
          </w:rPrChange>
        </w:rPr>
        <w:t>climate drivers</w:t>
      </w:r>
      <w:del w:id="113" w:author="Tepley, Alan J." w:date="2021-02-26T10:40:00Z">
        <w:r w:rsidRPr="00C94522" w:rsidDel="00AE2E58">
          <w:rPr>
            <w:highlight w:val="yellow"/>
            <w:rPrChange w:id="114" w:author="Teixeira, Kristina A." w:date="2021-03-13T09:12:00Z">
              <w:rPr/>
            </w:rPrChange>
          </w:rPr>
          <w:delText xml:space="preserve"> and the settings in which these occur</w:delText>
        </w:r>
      </w:del>
      <w:r w:rsidRPr="00C94522">
        <w:rPr>
          <w:highlight w:val="yellow"/>
          <w:rPrChange w:id="115" w:author="Teixeira, Kristina A." w:date="2021-03-13T09:12:00Z">
            <w:rPr/>
          </w:rPrChange>
        </w:rPr>
        <w:t>, thereby</w:t>
      </w:r>
      <w:r>
        <w:t xml:space="preserve">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Over ti</w:t>
      </w:r>
      <w:r w:rsidRPr="00C94522">
        <w:rPr>
          <w:highlight w:val="yellow"/>
          <w:rPrChange w:id="116" w:author="Teixeira, Kristina A." w:date="2021-03-13T09:13:00Z">
            <w:rPr/>
          </w:rPrChange>
        </w:rPr>
        <w:t>me</w:t>
      </w:r>
      <w:del w:id="117" w:author="Tepley, Alan J." w:date="2021-02-14T18:07:00Z">
        <w:r w:rsidRPr="00C94522" w:rsidDel="00E32E60">
          <w:rPr>
            <w:highlight w:val="yellow"/>
            <w:rPrChange w:id="118" w:author="Teixeira, Kristina A." w:date="2021-03-13T09:13:00Z">
              <w:rPr/>
            </w:rPrChange>
          </w:rPr>
          <w:delText xml:space="preserve"> </w:delText>
        </w:r>
      </w:del>
      <w:r w:rsidRPr="00C94522">
        <w:rPr>
          <w:highlight w:val="yellow"/>
          <w:rPrChange w:id="119" w:author="Teixeira, Kristina A." w:date="2021-03-13T09:13:00Z">
            <w:rPr/>
          </w:rPrChange>
        </w:rPr>
        <w:t>fra</w:t>
      </w:r>
      <w:r>
        <w:t xml:space="preserve">mes of seconds to days, photosynthesis and respiration </w:t>
      </w:r>
      <w:r w:rsidRPr="00C94522">
        <w:rPr>
          <w:highlight w:val="yellow"/>
          <w:rPrChange w:id="120" w:author="Teixeira, Kristina A." w:date="2021-03-13T09:13:00Z">
            <w:rPr/>
          </w:rPrChange>
        </w:rPr>
        <w:t>display</w:t>
      </w:r>
      <w:del w:id="121" w:author="Tepley, Alan J." w:date="2021-02-14T18:07:00Z">
        <w:r w:rsidRPr="00C94522" w:rsidDel="00E32E60">
          <w:rPr>
            <w:highlight w:val="yellow"/>
            <w:rPrChange w:id="122" w:author="Teixeira, Kristina A." w:date="2021-03-13T09:13:00Z">
              <w:rPr/>
            </w:rPrChange>
          </w:rPr>
          <w:delText xml:space="preserve"> a</w:delText>
        </w:r>
      </w:del>
      <w:r w:rsidRPr="00C94522">
        <w:rPr>
          <w:highlight w:val="yellow"/>
          <w:rPrChange w:id="123" w:author="Teixeira, Kristina A." w:date="2021-03-13T09:13:00Z">
            <w:rPr/>
          </w:rPrChange>
        </w:rPr>
        <w:t xml:space="preserve"> unimod</w:t>
      </w:r>
      <w:r>
        <w:t>al relationships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w:t>
      </w:r>
      <w:r w:rsidRPr="00C94522">
        <w:rPr>
          <w:highlight w:val="yellow"/>
          <w:rPrChange w:id="124" w:author="Teixeira, Kristina A." w:date="2021-03-13T09:13:00Z">
            <w:rPr/>
          </w:rPrChange>
        </w:rPr>
        <w:t xml:space="preserve">are </w:t>
      </w:r>
      <w:del w:id="125" w:author="Tepley, Alan J." w:date="2021-02-14T18:08:00Z">
        <w:r w:rsidRPr="00C94522" w:rsidDel="00E32E60">
          <w:rPr>
            <w:highlight w:val="yellow"/>
            <w:rPrChange w:id="126" w:author="Teixeira, Kristina A." w:date="2021-03-13T09:13:00Z">
              <w:rPr/>
            </w:rPrChange>
          </w:rPr>
          <w:delText xml:space="preserve">very </w:delText>
        </w:r>
      </w:del>
      <w:r w:rsidRPr="00C94522">
        <w:rPr>
          <w:highlight w:val="yellow"/>
          <w:rPrChange w:id="127" w:author="Teixeira, Kristina A." w:date="2021-03-13T09:13:00Z">
            <w:rPr/>
          </w:rPrChange>
        </w:rPr>
        <w:t>problematic</w:t>
      </w:r>
      <w:r>
        <w:t xml:space="preserve">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r>
        <w:t xml:space="preserve">). Dendrochronological studies allowing for 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26F45EB2" w14:textId="6BEE9839" w:rsidR="00314A80" w:rsidRDefault="009F47F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w:t>
      </w:r>
      <w:r w:rsidRPr="00C94522">
        <w:rPr>
          <w:highlight w:val="lightGray"/>
          <w:rPrChange w:id="128" w:author="Teixeira, Kristina A." w:date="2021-03-13T09:15:00Z">
            <w:rPr/>
          </w:rPrChange>
        </w:rPr>
        <w:t xml:space="preserve">is </w:t>
      </w:r>
      <w:ins w:id="129" w:author="Tepley, Alan J." w:date="2021-02-26T10:55:00Z">
        <w:r w:rsidR="00E87B23" w:rsidRPr="00C94522">
          <w:rPr>
            <w:highlight w:val="lightGray"/>
            <w:rPrChange w:id="130" w:author="Teixeira, Kristina A." w:date="2021-03-13T09:15:00Z">
              <w:rPr/>
            </w:rPrChange>
          </w:rPr>
          <w:t xml:space="preserve">likely to also be </w:t>
        </w:r>
      </w:ins>
      <w:r w:rsidRPr="00C94522">
        <w:rPr>
          <w:highlight w:val="lightGray"/>
          <w:rPrChange w:id="131" w:author="Teixeira, Kristina A." w:date="2021-03-13T09:15:00Z">
            <w:rPr/>
          </w:rPrChange>
        </w:rPr>
        <w:t xml:space="preserve">one of the most important variables influencing </w:t>
      </w:r>
      <w:ins w:id="132" w:author="Tepley, Alan J." w:date="2021-02-26T10:54:00Z">
        <w:r w:rsidR="00E87B23" w:rsidRPr="00C94522">
          <w:rPr>
            <w:highlight w:val="lightGray"/>
            <w:rPrChange w:id="133" w:author="Teixeira, Kristina A." w:date="2021-03-13T09:15:00Z">
              <w:rPr/>
            </w:rPrChange>
          </w:rPr>
          <w:t>the climate sensitivity</w:t>
        </w:r>
      </w:ins>
      <w:ins w:id="134" w:author="Tepley, Alan J." w:date="2021-02-26T10:55:00Z">
        <w:r w:rsidR="00E87B23" w:rsidRPr="00C94522">
          <w:rPr>
            <w:highlight w:val="lightGray"/>
            <w:rPrChange w:id="135" w:author="Teixeira, Kristina A." w:date="2021-03-13T09:15:00Z">
              <w:rPr/>
            </w:rPrChange>
          </w:rPr>
          <w:t xml:space="preserve"> of tree</w:t>
        </w:r>
      </w:ins>
      <w:ins w:id="136" w:author="Tepley, Alan J." w:date="2021-02-26T10:54:00Z">
        <w:r w:rsidR="00E87B23" w:rsidRPr="00C94522">
          <w:rPr>
            <w:highlight w:val="lightGray"/>
            <w:rPrChange w:id="137" w:author="Teixeira, Kristina A." w:date="2021-03-13T09:15:00Z">
              <w:rPr/>
            </w:rPrChange>
          </w:rPr>
          <w:t xml:space="preserve"> </w:t>
        </w:r>
      </w:ins>
      <w:r w:rsidRPr="00C94522">
        <w:rPr>
          <w:highlight w:val="lightGray"/>
          <w:rPrChange w:id="138" w:author="Teixeira, Kristina A." w:date="2021-03-13T09:15:00Z">
            <w:rPr/>
          </w:rPrChange>
        </w:rPr>
        <w:t>growth</w:t>
      </w:r>
      <w:r>
        <w:t xml:space="preserve"> (e.g., Foster et al., 2016; Muller-Landau et al., 2006) </w:t>
      </w:r>
      <w:del w:id="139" w:author="Tepley, Alan J." w:date="2021-02-26T10:55:00Z">
        <w:r w:rsidDel="00E87B23">
          <w:delText xml:space="preserve">and its climate sensitivity </w:delText>
        </w:r>
      </w:del>
      <w:r>
        <w:t xml:space="preserve">(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w:t>
      </w:r>
      <w:r w:rsidRPr="00C94522">
        <w:rPr>
          <w:highlight w:val="yellow"/>
          <w:rPrChange w:id="140" w:author="Teixeira, Kristina A." w:date="2021-03-13T09:16:00Z">
            <w:rPr/>
          </w:rPrChange>
        </w:rPr>
        <w:t xml:space="preserve">for </w:t>
      </w:r>
      <w:ins w:id="141" w:author="Tepley, Alan J." w:date="2021-02-14T18:12:00Z">
        <w:r w:rsidR="00E32E60" w:rsidRPr="00C94522">
          <w:rPr>
            <w:highlight w:val="yellow"/>
            <w:rPrChange w:id="142" w:author="Teixeira, Kristina A." w:date="2021-03-13T09:16:00Z">
              <w:rPr/>
            </w:rPrChange>
          </w:rPr>
          <w:t xml:space="preserve">developing long chronologies and </w:t>
        </w:r>
      </w:ins>
      <w:r w:rsidRPr="00C94522">
        <w:rPr>
          <w:highlight w:val="yellow"/>
          <w:rPrChange w:id="143" w:author="Teixeira, Kristina A." w:date="2021-03-13T09:16:00Z">
            <w:rPr/>
          </w:rPrChange>
        </w:rPr>
        <w:t>identifying</w:t>
      </w:r>
      <w:r>
        <w:t xml:space="preserve">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w:t>
      </w:r>
      <w:r>
        <w:lastRenderedPageBreak/>
        <w:t xml:space="preserve">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7E18CBD" w14:textId="1230FA85" w:rsidR="00314A80" w:rsidRDefault="009F47F9">
      <w:pPr>
        <w:pStyle w:val="BodyText"/>
      </w:pPr>
      <w:r>
        <w:t xml:space="preserve">Characterizing how </w:t>
      </w:r>
      <w:r w:rsidRPr="00C94522">
        <w:rPr>
          <w:highlight w:val="yellow"/>
          <w:rPrChange w:id="144" w:author="Teixeira, Kristina A." w:date="2021-03-13T09:16:00Z">
            <w:rPr/>
          </w:rPrChange>
        </w:rPr>
        <w:t>tree growth</w:t>
      </w:r>
      <w:r>
        <w:t xml:space="preserve"> and forest productivity are responding to slowly-changing environmental drivers is </w:t>
      </w:r>
      <w:del w:id="145" w:author="Tepley, Alan J." w:date="2021-02-14T18:15:00Z">
        <w:r w:rsidDel="00597B1E">
          <w:delText xml:space="preserve">very </w:delText>
        </w:r>
      </w:del>
      <w:r>
        <w:t>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w:t>
      </w:r>
      <w:r w:rsidRPr="00C94522">
        <w:rPr>
          <w:highlight w:val="yellow"/>
          <w:rPrChange w:id="146" w:author="Teixeira, Kristina A." w:date="2021-03-13T09:17:00Z">
            <w:rPr/>
          </w:rPrChange>
        </w:rPr>
        <w:t xml:space="preserve">or </w:t>
      </w:r>
      <w:ins w:id="147" w:author="Tepley, Alan J." w:date="2021-02-26T10:58:00Z">
        <w:r w:rsidR="00E87B23" w:rsidRPr="00C94522">
          <w:rPr>
            <w:highlight w:val="yellow"/>
            <w:rPrChange w:id="148" w:author="Teixeira, Kristina A." w:date="2021-03-13T09:17:00Z">
              <w:rPr/>
            </w:rPrChange>
          </w:rPr>
          <w:t xml:space="preserve">fine </w:t>
        </w:r>
      </w:ins>
      <w:r w:rsidRPr="00C94522">
        <w:rPr>
          <w:highlight w:val="yellow"/>
          <w:rPrChange w:id="149" w:author="Teixeira, Kristina A." w:date="2021-03-13T09:17:00Z">
            <w:rPr/>
          </w:rPrChange>
        </w:rPr>
        <w:t xml:space="preserve">root production, reproduction, defenses, etc. – is known to decline as individual trees and forest stands </w:t>
      </w:r>
      <w:del w:id="150" w:author="Tepley, Alan J." w:date="2021-02-14T18:17:00Z">
        <w:r w:rsidRPr="00C94522" w:rsidDel="00597B1E">
          <w:rPr>
            <w:highlight w:val="yellow"/>
            <w:rPrChange w:id="151" w:author="Teixeira, Kristina A." w:date="2021-03-13T09:17:00Z">
              <w:rPr/>
            </w:rPrChange>
          </w:rPr>
          <w:delText xml:space="preserve">stands </w:delText>
        </w:r>
      </w:del>
      <w:r w:rsidRPr="00C94522">
        <w:rPr>
          <w:highlight w:val="yellow"/>
          <w:rPrChange w:id="152" w:author="Teixeira, Kristina A." w:date="2021-03-13T09:17:00Z">
            <w:rPr/>
          </w:rPrChange>
        </w:rPr>
        <w:t>age (</w:t>
      </w:r>
      <w:proofErr w:type="spellStart"/>
      <w:r w:rsidRPr="00C94522">
        <w:rPr>
          <w:highlight w:val="yellow"/>
          <w:rPrChange w:id="153" w:author="Teixeira, Kristina A." w:date="2021-03-13T09:17:00Z">
            <w:rPr/>
          </w:rPrChange>
        </w:rP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w:t>
      </w:r>
      <w:proofErr w:type="spellStart"/>
      <w:r>
        <w:t>Brienen</w:t>
      </w:r>
      <w:proofErr w:type="spellEnd"/>
      <w:r>
        <w:t xml:space="preserve">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2E0D95E" w14:textId="0AD0747E" w:rsidR="00314A80" w:rsidRDefault="009F47F9">
      <w:pPr>
        <w:pStyle w:val="BodyText"/>
      </w:pPr>
      <w:r>
        <w:t xml:space="preserve">Here, we develop a new method that allows simultaneous consideration of the effects of </w:t>
      </w:r>
      <w:ins w:id="154" w:author="Tepley, Alan J." w:date="2021-02-14T18:18:00Z">
        <w:r w:rsidR="00597B1E" w:rsidRPr="006A231D">
          <w:rPr>
            <w:highlight w:val="yellow"/>
            <w:rPrChange w:id="155" w:author="Teixeira, Kristina A." w:date="2021-03-13T09:34:00Z">
              <w:rPr/>
            </w:rPrChange>
          </w:rPr>
          <w:t xml:space="preserve">objectively identified </w:t>
        </w:r>
      </w:ins>
      <w:del w:id="156" w:author="Tepley, Alan J." w:date="2021-02-26T10:59:00Z">
        <w:r w:rsidRPr="006A231D" w:rsidDel="00E87B23">
          <w:rPr>
            <w:highlight w:val="yellow"/>
            <w:rPrChange w:id="157" w:author="Teixeira, Kristina A." w:date="2021-03-13T09:34:00Z">
              <w:rPr/>
            </w:rPrChange>
          </w:rPr>
          <w:delText xml:space="preserve">principle </w:delText>
        </w:r>
      </w:del>
      <w:ins w:id="158" w:author="Tepley, Alan J." w:date="2021-02-26T10:59:00Z">
        <w:r w:rsidR="00E87B23" w:rsidRPr="006A231D">
          <w:rPr>
            <w:highlight w:val="yellow"/>
            <w:rPrChange w:id="159" w:author="Teixeira, Kristina A." w:date="2021-03-13T09:34:00Z">
              <w:rPr/>
            </w:rPrChange>
          </w:rPr>
          <w:t xml:space="preserve">primary </w:t>
        </w:r>
      </w:ins>
      <w:r w:rsidRPr="006A231D">
        <w:rPr>
          <w:highlight w:val="yellow"/>
          <w:rPrChange w:id="160" w:author="Teixeira, Kristina A." w:date="2021-03-13T09:34:00Z">
            <w:rPr/>
          </w:rPrChange>
        </w:rPr>
        <w:t>climate</w:t>
      </w:r>
      <w:r>
        <w:t xml:space="preserve"> </w:t>
      </w:r>
      <w:r w:rsidRPr="006A231D">
        <w:rPr>
          <w:highlight w:val="yellow"/>
          <w:rPrChange w:id="161" w:author="Teixeira, Kristina A." w:date="2021-03-13T09:34:00Z">
            <w:rPr/>
          </w:rPrChange>
        </w:rPr>
        <w:t>drivers</w:t>
      </w:r>
      <w:del w:id="162" w:author="Tepley, Alan J." w:date="2021-02-14T18:18:00Z">
        <w:r w:rsidRPr="006A231D" w:rsidDel="00597B1E">
          <w:rPr>
            <w:highlight w:val="yellow"/>
            <w:rPrChange w:id="163" w:author="Teixeira, Kristina A." w:date="2021-03-13T09:34:00Z">
              <w:rPr/>
            </w:rPrChange>
          </w:rPr>
          <w:delText xml:space="preserve"> (pre-selected in an objective manner)</w:delText>
        </w:r>
      </w:del>
      <w:del w:id="164" w:author="Tepley, Alan J." w:date="2021-02-14T18:20:00Z">
        <w:r w:rsidRPr="006A231D" w:rsidDel="00597B1E">
          <w:rPr>
            <w:highlight w:val="yellow"/>
            <w:rPrChange w:id="165" w:author="Teixeira, Kristina A." w:date="2021-03-13T09:34:00Z">
              <w:rPr/>
            </w:rPrChange>
          </w:rPr>
          <w:delText>,</w:delText>
        </w:r>
      </w:del>
      <w:r>
        <w:t xml:space="preserve"> </w:t>
      </w:r>
      <w:ins w:id="166" w:author="Tepley, Alan J." w:date="2021-02-14T18:20:00Z">
        <w:r w:rsidR="00597B1E" w:rsidRPr="006A231D">
          <w:rPr>
            <w:highlight w:val="lightGray"/>
            <w:rPrChange w:id="167" w:author="Teixeira, Kristina A." w:date="2021-03-13T09:34:00Z">
              <w:rPr/>
            </w:rPrChange>
          </w:rPr>
          <w:t xml:space="preserve">and </w:t>
        </w:r>
      </w:ins>
      <w:r w:rsidRPr="006A231D">
        <w:rPr>
          <w:highlight w:val="lightGray"/>
          <w:rPrChange w:id="168" w:author="Teixeira, Kristina A." w:date="2021-03-13T09:34:00Z">
            <w:rPr/>
          </w:rPrChange>
        </w:rPr>
        <w:t>tree size</w:t>
      </w:r>
      <w:del w:id="169" w:author="Tepley, Alan J." w:date="2021-02-14T18:20:00Z">
        <w:r w:rsidRPr="006A231D" w:rsidDel="00597B1E">
          <w:rPr>
            <w:highlight w:val="lightGray"/>
            <w:rPrChange w:id="170" w:author="Teixeira, Kristina A." w:date="2021-03-13T09:34:00Z">
              <w:rPr/>
            </w:rPrChange>
          </w:rPr>
          <w:delText>, and year</w:delText>
        </w:r>
      </w:del>
      <w:r w:rsidRPr="006A231D">
        <w:rPr>
          <w:highlight w:val="lightGray"/>
          <w:rPrChange w:id="171" w:author="Teixeira, Kristina A." w:date="2021-03-13T09:34:00Z">
            <w:rPr/>
          </w:rPrChange>
        </w:rPr>
        <w:t xml:space="preserve"> on annual tree growth</w:t>
      </w:r>
      <w:ins w:id="172" w:author="Tepley, Alan J." w:date="2021-02-14T18:20:00Z">
        <w:r w:rsidR="00597B1E" w:rsidRPr="006A231D">
          <w:rPr>
            <w:highlight w:val="lightGray"/>
            <w:rPrChange w:id="173" w:author="Teixeira, Kristina A." w:date="2021-03-13T09:34:00Z">
              <w:rPr/>
            </w:rPrChange>
          </w:rPr>
          <w:t xml:space="preserve"> and how those relationships vary over time</w:t>
        </w:r>
      </w:ins>
      <w:r w:rsidRPr="006A231D">
        <w:rPr>
          <w:highlight w:val="lightGray"/>
          <w:rPrChange w:id="174" w:author="Teixeira, Kristina A." w:date="2021-03-13T09:34:00Z">
            <w:rPr/>
          </w:rPrChange>
        </w:rPr>
        <w:t>. This app</w:t>
      </w:r>
      <w:r>
        <w:t xml:space="preserve">roach allows us to ask: (1) What are the most important climate drivers (and their time windows), and what is the shape of the relationship between annual growth and these drivers? (2) How do </w:t>
      </w:r>
      <w:ins w:id="175" w:author="Tepley, Alan J." w:date="2021-02-14T18:21:00Z">
        <w:r w:rsidR="00D66CBD" w:rsidRPr="00B517D6">
          <w:rPr>
            <w:rFonts w:eastAsiaTheme="minorEastAsia"/>
            <w:highlight w:val="yellow"/>
            <w:rPrChange w:id="176" w:author="Teixeira, Kristina A." w:date="2021-03-13T09:42:00Z">
              <w:rPr>
                <w:rFonts w:eastAsiaTheme="minorEastAsia"/>
              </w:rPr>
            </w:rPrChange>
          </w:rPr>
          <w:t>ring width (</w:t>
        </w:r>
      </w:ins>
      <m:oMath>
        <m:r>
          <w:rPr>
            <w:rFonts w:ascii="Cambria Math" w:hAnsi="Cambria Math"/>
            <w:highlight w:val="yellow"/>
            <w:rPrChange w:id="177" w:author="Teixeira, Kristina A." w:date="2021-03-13T09:42:00Z">
              <w:rPr>
                <w:rFonts w:ascii="Cambria Math" w:hAnsi="Cambria Math"/>
              </w:rPr>
            </w:rPrChange>
          </w:rPr>
          <m:t>RW</m:t>
        </m:r>
      </m:oMath>
      <w:ins w:id="178" w:author="Tepley, Alan J." w:date="2021-02-14T18:21:00Z">
        <w:r w:rsidR="00D66CBD" w:rsidRPr="00B517D6">
          <w:rPr>
            <w:rFonts w:eastAsiaTheme="minorEastAsia"/>
            <w:highlight w:val="yellow"/>
            <w:rPrChange w:id="179" w:author="Teixeira, Kristina A." w:date="2021-03-13T09:42:00Z">
              <w:rPr>
                <w:rFonts w:eastAsiaTheme="minorEastAsia"/>
              </w:rPr>
            </w:rPrChange>
          </w:rPr>
          <w:t>)</w:t>
        </w:r>
      </w:ins>
      <w:r w:rsidRPr="00B517D6">
        <w:rPr>
          <w:highlight w:val="yellow"/>
          <w:rPrChange w:id="180" w:author="Teixeira, Kristina A." w:date="2021-03-13T09:42:00Z">
            <w:rPr/>
          </w:rPrChange>
        </w:rPr>
        <w:t xml:space="preserve">, </w:t>
      </w:r>
      <w:ins w:id="181" w:author="Tepley, Alan J." w:date="2021-02-14T18:21:00Z">
        <w:r w:rsidR="00D66CBD" w:rsidRPr="00B517D6">
          <w:rPr>
            <w:highlight w:val="yellow"/>
            <w:rPrChange w:id="182" w:author="Teixeira, Kristina A." w:date="2021-03-13T09:42:00Z">
              <w:rPr/>
            </w:rPrChange>
          </w:rPr>
          <w:t>basal area increment (</w:t>
        </w:r>
      </w:ins>
      <m:oMath>
        <m:r>
          <w:rPr>
            <w:rFonts w:ascii="Cambria Math" w:hAnsi="Cambria Math"/>
            <w:highlight w:val="yellow"/>
            <w:rPrChange w:id="183" w:author="Teixeira, Kristina A." w:date="2021-03-13T09:42:00Z">
              <w:rPr>
                <w:rFonts w:ascii="Cambria Math" w:hAnsi="Cambria Math"/>
              </w:rPr>
            </w:rPrChange>
          </w:rPr>
          <m:t>BAI</m:t>
        </m:r>
      </m:oMath>
      <w:ins w:id="184" w:author="Tepley, Alan J." w:date="2021-02-14T18:22:00Z">
        <w:r w:rsidR="00D66CBD" w:rsidRPr="00B517D6">
          <w:rPr>
            <w:rFonts w:eastAsiaTheme="minorEastAsia"/>
            <w:highlight w:val="yellow"/>
            <w:rPrChange w:id="185" w:author="Teixeira, Kristina A." w:date="2021-03-13T09:42:00Z">
              <w:rPr>
                <w:rFonts w:eastAsiaTheme="minorEastAsia"/>
              </w:rPr>
            </w:rPrChange>
          </w:rPr>
          <w:t>)</w:t>
        </w:r>
      </w:ins>
      <w:r w:rsidRPr="00B517D6">
        <w:rPr>
          <w:highlight w:val="yellow"/>
          <w:rPrChange w:id="186" w:author="Teixeira, Kristina A." w:date="2021-03-13T09:42:00Z">
            <w:rPr/>
          </w:rPrChange>
        </w:rPr>
        <w:t>, and aboveground biomass increments (</w:t>
      </w:r>
      <m:oMath>
        <m:r>
          <w:rPr>
            <w:rFonts w:ascii="Cambria Math" w:hAnsi="Cambria Math"/>
            <w:highlight w:val="yellow"/>
            <w:rPrChange w:id="187" w:author="Teixeira, Kristina A." w:date="2021-03-13T09:42:00Z">
              <w:rPr>
                <w:rFonts w:ascii="Cambria Math" w:hAnsi="Cambria Math"/>
              </w:rPr>
            </w:rPrChange>
          </w:rPr>
          <m:t>ΔAGB</m:t>
        </m:r>
      </m:oMath>
      <w:r w:rsidRPr="00B517D6">
        <w:rPr>
          <w:highlight w:val="yellow"/>
          <w:rPrChange w:id="188" w:author="Teixeira, Kristina A." w:date="2021-03-13T09:42:00Z">
            <w:rPr/>
          </w:rPrChange>
        </w:rPr>
        <w:t xml:space="preserve">) vary with </w:t>
      </w:r>
      <m:oMath>
        <m:r>
          <w:rPr>
            <w:rFonts w:ascii="Cambria Math" w:hAnsi="Cambria Math"/>
            <w:highlight w:val="yellow"/>
            <w:rPrChange w:id="189" w:author="Teixeira, Kristina A." w:date="2021-03-13T09:42:00Z">
              <w:rPr>
                <w:rFonts w:ascii="Cambria Math" w:hAnsi="Cambria Math"/>
              </w:rPr>
            </w:rPrChange>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36FFD985" w14:textId="77777777" w:rsidR="00314A80" w:rsidRDefault="009F47F9">
      <w:pPr>
        <w:pStyle w:val="Heading1"/>
      </w:pPr>
      <w:bookmarkStart w:id="190" w:name="Materials"/>
      <w:bookmarkEnd w:id="73"/>
      <w:r>
        <w:t>Materials and Methods</w:t>
      </w:r>
    </w:p>
    <w:p w14:paraId="10488C3A" w14:textId="77777777" w:rsidR="00314A80" w:rsidRDefault="009F47F9">
      <w:pPr>
        <w:pStyle w:val="Heading2"/>
      </w:pPr>
      <w:r>
        <w:t>Data sources and preparation</w:t>
      </w:r>
    </w:p>
    <w:p w14:paraId="4A38366E" w14:textId="4CF453CF" w:rsidR="00314A80" w:rsidRDefault="009F47F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Davies, et al., 2015; </w:t>
      </w:r>
      <w:r w:rsidRPr="00B517D6">
        <w:rPr>
          <w:highlight w:val="yellow"/>
          <w:rPrChange w:id="191" w:author="Teixeira, Kristina A." w:date="2021-03-13T09:43:00Z">
            <w:rPr/>
          </w:rPrChange>
        </w:rPr>
        <w:t xml:space="preserve">Davies et al., 2021). Trees of species represented within the </w:t>
      </w:r>
      <w:proofErr w:type="spellStart"/>
      <w:r w:rsidRPr="00B517D6">
        <w:rPr>
          <w:highlight w:val="yellow"/>
          <w:rPrChange w:id="192" w:author="Teixeira, Kristina A." w:date="2021-03-13T09:43:00Z">
            <w:rPr/>
          </w:rPrChange>
        </w:rPr>
        <w:t>ForestGEO</w:t>
      </w:r>
      <w:proofErr w:type="spellEnd"/>
      <w:r w:rsidRPr="00B517D6">
        <w:rPr>
          <w:highlight w:val="yellow"/>
          <w:rPrChange w:id="193" w:author="Teixeira, Kristina A." w:date="2021-03-13T09:43:00Z">
            <w:rPr/>
          </w:rPrChange>
        </w:rPr>
        <w:t xml:space="preserve"> plots were cored within the plot (</w:t>
      </w:r>
      <w:commentRangeStart w:id="194"/>
      <w:r w:rsidRPr="00B517D6">
        <w:rPr>
          <w:highlight w:val="yellow"/>
          <w:rPrChange w:id="195" w:author="Teixeira, Kristina A." w:date="2021-03-13T09:43:00Z">
            <w:rPr/>
          </w:rPrChange>
        </w:rPr>
        <w:t>n=5</w:t>
      </w:r>
      <w:commentRangeEnd w:id="194"/>
      <w:r w:rsidR="00891AC9" w:rsidRPr="00B517D6">
        <w:rPr>
          <w:rStyle w:val="CommentReference"/>
          <w:highlight w:val="yellow"/>
          <w:rPrChange w:id="196" w:author="Teixeira, Kristina A." w:date="2021-03-13T09:43:00Z">
            <w:rPr>
              <w:rStyle w:val="CommentReference"/>
            </w:rPr>
          </w:rPrChange>
        </w:rPr>
        <w:commentReference w:id="194"/>
      </w:r>
      <w:r w:rsidRPr="00B517D6">
        <w:rPr>
          <w:highlight w:val="yellow"/>
          <w:rPrChange w:id="197" w:author="Teixeira, Kristina A." w:date="2021-03-13T09:43:00Z">
            <w:rPr/>
          </w:rPrChange>
        </w:rPr>
        <w:t xml:space="preserve">) and/or nearby within similar forest types (n=5), following a variety of sampling protocols designed to meet the varied objectives of the original studies (Tables S1, S3). There was wide variation in the distribution of record start years, which </w:t>
      </w:r>
      <w:ins w:id="198" w:author="Tepley, Alan J." w:date="2021-02-14T18:23:00Z">
        <w:r w:rsidR="00D66CBD" w:rsidRPr="00B517D6">
          <w:rPr>
            <w:highlight w:val="yellow"/>
            <w:rPrChange w:id="199" w:author="Teixeira, Kristina A." w:date="2021-03-13T09:43:00Z">
              <w:rPr/>
            </w:rPrChange>
          </w:rPr>
          <w:t xml:space="preserve">approximate </w:t>
        </w:r>
      </w:ins>
      <w:del w:id="200" w:author="Tepley, Alan J." w:date="2021-02-14T18:23:00Z">
        <w:r w:rsidRPr="00B517D6" w:rsidDel="00D66CBD">
          <w:rPr>
            <w:highlight w:val="yellow"/>
            <w:rPrChange w:id="201" w:author="Teixeira, Kristina A." w:date="2021-03-13T09:43:00Z">
              <w:rPr/>
            </w:rPrChange>
          </w:rPr>
          <w:delText>reflect–with some error–</w:delText>
        </w:r>
      </w:del>
      <w:r w:rsidRPr="00B517D6">
        <w:rPr>
          <w:highlight w:val="yellow"/>
          <w:rPrChange w:id="202" w:author="Teixeira, Kristina A." w:date="2021-03-13T09:43:00Z">
            <w:rPr/>
          </w:rPrChange>
        </w:rPr>
        <w:t>the age distribution of trees cored (Figs. S1-S10). In using this diversity of data sources, we ensured that our approach was</w:t>
      </w:r>
      <w:r>
        <w:t xml:space="preserve"> able to handle challenges presented by varying methodologies and forest types.</w:t>
      </w:r>
    </w:p>
    <w:p w14:paraId="698CFDFD" w14:textId="77777777" w:rsidR="00314A80" w:rsidRDefault="009F47F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F208278" wp14:editId="3D39F941">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60F8BF8E" w14:textId="5D1C483C" w:rsidR="00314A80" w:rsidRDefault="009F47F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w:t>
      </w:r>
      <w:r w:rsidRPr="00B517D6">
        <w:rPr>
          <w:highlight w:val="yellow"/>
          <w:rPrChange w:id="203" w:author="Teixeira, Kristina A." w:date="2021-03-13T09:43:00Z">
            <w:rPr/>
          </w:rPrChange>
        </w:rPr>
        <w:t xml:space="preserve">dating errors) that could not be resolved before finalizing the analysis. We also excluded records </w:t>
      </w:r>
      <w:del w:id="204" w:author="Tepley, Alan J." w:date="2021-02-26T11:29:00Z">
        <w:r w:rsidRPr="00B517D6" w:rsidDel="00891AC9">
          <w:rPr>
            <w:highlight w:val="yellow"/>
            <w:rPrChange w:id="205" w:author="Teixeira, Kristina A." w:date="2021-03-13T09:43:00Z">
              <w:rPr/>
            </w:rPrChange>
          </w:rPr>
          <w:delText xml:space="preserve">that had to be excluded due to </w:delText>
        </w:r>
      </w:del>
      <w:ins w:id="206" w:author="Tepley, Alan J." w:date="2021-02-26T11:29:00Z">
        <w:r w:rsidR="00891AC9" w:rsidRPr="00B517D6">
          <w:rPr>
            <w:highlight w:val="yellow"/>
            <w:rPrChange w:id="207" w:author="Teixeira, Kristina A." w:date="2021-03-13T09:43:00Z">
              <w:rPr/>
            </w:rPrChange>
          </w:rPr>
          <w:t xml:space="preserve">with </w:t>
        </w:r>
      </w:ins>
      <w:r w:rsidRPr="00B517D6">
        <w:rPr>
          <w:highlight w:val="yellow"/>
          <w:rPrChange w:id="208" w:author="Teixeira, Kristina A." w:date="2021-03-13T09:43:00Z">
            <w:rPr/>
          </w:rPrChange>
        </w:rPr>
        <w:t>insufficient</w:t>
      </w:r>
      <w:r>
        <w:t xml:space="preserve">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w:t>
      </w:r>
      <w:r w:rsidRPr="00B517D6">
        <w:rPr>
          <w:highlight w:val="yellow"/>
          <w:rPrChange w:id="209" w:author="Teixeira, Kristina A." w:date="2021-03-13T09:44:00Z">
            <w:rPr/>
          </w:rPrChange>
        </w:rPr>
        <w:t>criteri</w:t>
      </w:r>
      <w:ins w:id="210" w:author="Tepley, Alan J." w:date="2021-02-14T18:25:00Z">
        <w:r w:rsidR="00D66CBD" w:rsidRPr="00B517D6">
          <w:rPr>
            <w:highlight w:val="yellow"/>
            <w:rPrChange w:id="211" w:author="Teixeira, Kristina A." w:date="2021-03-13T09:44:00Z">
              <w:rPr/>
            </w:rPrChange>
          </w:rPr>
          <w:t>on</w:t>
        </w:r>
      </w:ins>
      <w:del w:id="212" w:author="Tepley, Alan J." w:date="2021-02-14T18:25:00Z">
        <w:r w:rsidRPr="00B517D6" w:rsidDel="00D66CBD">
          <w:rPr>
            <w:highlight w:val="yellow"/>
            <w:rPrChange w:id="213" w:author="Teixeira, Kristina A." w:date="2021-03-13T09:44:00Z">
              <w:rPr/>
            </w:rPrChange>
          </w:rPr>
          <w:delText>a</w:delText>
        </w:r>
      </w:del>
      <w:r w:rsidRPr="00B517D6">
        <w:rPr>
          <w:highlight w:val="yellow"/>
          <w:rPrChange w:id="214" w:author="Teixeira, Kristina A." w:date="2021-03-13T09:44:00Z">
            <w:rPr/>
          </w:rPrChange>
        </w:rPr>
        <w:t xml:space="preserve"> was implemented</w:t>
      </w:r>
      <w:r>
        <w:t xml:space="preserve">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w:t>
      </w:r>
      <w:r>
        <w:lastRenderedPageBreak/>
        <w:t xml:space="preserve">(3) poorly represented </w:t>
      </w:r>
      <w:ins w:id="215" w:author="Tepley, Alan J." w:date="2021-02-26T11:30:00Z">
        <w:r w:rsidR="00891AC9" w:rsidRPr="00B517D6">
          <w:rPr>
            <w:highlight w:val="yellow"/>
            <w:rPrChange w:id="216" w:author="Teixeira, Kristina A." w:date="2021-03-13T09:44:00Z">
              <w:rPr/>
            </w:rPrChange>
          </w:rPr>
          <w:t xml:space="preserve">tails </w:t>
        </w:r>
      </w:ins>
      <w:del w:id="217" w:author="Tepley, Alan J." w:date="2021-02-26T11:30:00Z">
        <w:r w:rsidRPr="00B517D6" w:rsidDel="00891AC9">
          <w:rPr>
            <w:highlight w:val="yellow"/>
            <w:rPrChange w:id="218" w:author="Teixeira, Kristina A." w:date="2021-03-13T09:44:00Z">
              <w:rPr/>
            </w:rPrChange>
          </w:rPr>
          <w:delText xml:space="preserve">edges </w:delText>
        </w:r>
      </w:del>
      <w:r w:rsidRPr="00B517D6">
        <w:rPr>
          <w:highlight w:val="yellow"/>
          <w:rPrChange w:id="219" w:author="Teixeira, Kristina A." w:date="2021-03-13T09:44:00Z">
            <w:rPr/>
          </w:rPrChange>
        </w:rPr>
        <w:t xml:space="preserve">of the </w:t>
      </w:r>
      <m:oMath>
        <m:r>
          <w:rPr>
            <w:rFonts w:ascii="Cambria Math" w:hAnsi="Cambria Math"/>
            <w:highlight w:val="yellow"/>
            <w:rPrChange w:id="220" w:author="Teixeira, Kristina A." w:date="2021-03-13T09:44:00Z">
              <w:rPr>
                <w:rFonts w:ascii="Cambria Math" w:hAnsi="Cambria Math"/>
              </w:rPr>
            </w:rPrChange>
          </w:rPr>
          <m:t>DBH</m:t>
        </m:r>
      </m:oMath>
      <w:r w:rsidRPr="00B517D6">
        <w:rPr>
          <w:highlight w:val="yellow"/>
          <w:rPrChange w:id="221" w:author="Teixeira, Kristina A." w:date="2021-03-13T09:44:00Z">
            <w:rPr/>
          </w:rPrChange>
        </w:rPr>
        <w:t xml:space="preserve"> </w:t>
      </w:r>
      <w:del w:id="222" w:author="Tepley, Alan J." w:date="2021-02-26T11:31:00Z">
        <w:r w:rsidRPr="00B517D6" w:rsidDel="00891AC9">
          <w:rPr>
            <w:highlight w:val="yellow"/>
            <w:rPrChange w:id="223" w:author="Teixeira, Kristina A." w:date="2021-03-13T09:44:00Z">
              <w:rPr/>
            </w:rPrChange>
          </w:rPr>
          <w:delText>range</w:delText>
        </w:r>
      </w:del>
      <w:ins w:id="224" w:author="Tepley, Alan J." w:date="2021-02-26T11:31:00Z">
        <w:r w:rsidR="00891AC9" w:rsidRPr="00B517D6">
          <w:rPr>
            <w:highlight w:val="yellow"/>
            <w:rPrChange w:id="225" w:author="Teixeira, Kristina A." w:date="2021-03-13T09:44:00Z">
              <w:rPr/>
            </w:rPrChange>
          </w:rPr>
          <w:t>distribution</w:t>
        </w:r>
      </w:ins>
      <w:r>
        <w:t xml:space="preserv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41D992F6" w14:textId="77777777" w:rsidR="00314A80" w:rsidRDefault="009F47F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2E7C22E" w14:textId="77777777" w:rsidR="00314A80" w:rsidRDefault="009F47F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w:commentRangeStart w:id="226"/>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w:commentRangeEnd w:id="226"/>
        <m:r>
          <m:rPr>
            <m:sty m:val="p"/>
          </m:rPr>
          <w:rPr>
            <w:rStyle w:val="CommentReference"/>
          </w:rPr>
          <w:commentReference w:id="226"/>
        </m:r>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0113E3F" w14:textId="77777777" w:rsidR="00314A80" w:rsidRDefault="009F47F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08DC111" w14:textId="77777777" w:rsidR="00314A80" w:rsidRDefault="009F47F9">
      <w:pPr>
        <w:pStyle w:val="Heading2"/>
      </w:pPr>
      <w:bookmarkStart w:id="227" w:name="Analysis"/>
      <w:r>
        <w:t>Analysis methods</w:t>
      </w:r>
    </w:p>
    <w:p w14:paraId="69347C45" w14:textId="77777777" w:rsidR="00314A80" w:rsidRDefault="009F47F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1D904DC4" w14:textId="77777777" w:rsidR="00314A80" w:rsidRDefault="009F47F9">
      <w:pPr>
        <w:pStyle w:val="CaptionedFigure"/>
      </w:pPr>
      <w:r>
        <w:rPr>
          <w:noProof/>
        </w:rPr>
        <w:lastRenderedPageBreak/>
        <w:drawing>
          <wp:inline distT="0" distB="0" distL="0" distR="0" wp14:anchorId="741C0D46" wp14:editId="73362E6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440424DB" w14:textId="77777777" w:rsidR="00314A80" w:rsidRDefault="009F47F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E06B86D" w14:textId="5E0909AA" w:rsidR="00314A80" w:rsidRDefault="009F47F9">
      <w:pPr>
        <w:pStyle w:val="Heading3"/>
      </w:pPr>
      <w:r>
        <w:lastRenderedPageBreak/>
        <w:t>Climate variable selection</w:t>
      </w:r>
      <w:ins w:id="228" w:author="Tepley, Alan J." w:date="2021-02-26T11:42:00Z">
        <w:r w:rsidR="005C0972">
          <w:t xml:space="preserve"> (step 1)</w:t>
        </w:r>
      </w:ins>
    </w:p>
    <w:p w14:paraId="12DE29C2" w14:textId="62947AEE" w:rsidR="00314A80" w:rsidRDefault="009F47F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229" w:author="Tepley, Alan J." w:date="2021-02-14T18:34:00Z">
        <w:r w:rsidR="00A32ADE">
          <w:t>t</w:t>
        </w:r>
      </w:ins>
      <w:r>
        <w:t xml:space="preserve">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230" w:author="Tepley, Alan J." w:date="2021-02-14T18:35:00Z">
        <w:r w:rsidR="00A32ADE">
          <w:t>l</w:t>
        </w:r>
      </w:ins>
      <w:r>
        <w:t xml:space="preserve">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231" w:author="Tepley, Alan J." w:date="2021-02-26T11:45:00Z">
        <w:r w:rsidR="005C0972">
          <w:t>-</w:t>
        </w:r>
      </w:ins>
      <w:del w:id="232" w:author="Tepley, Alan J." w:date="2021-02-26T11:45:00Z">
        <w:r w:rsidDel="005C0972">
          <w:delText xml:space="preserve"> </w:delText>
        </w:r>
      </w:del>
      <w:r>
        <w:t xml:space="preserve">month period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FF4AA33" w14:textId="55EEDB78" w:rsidR="00314A80" w:rsidRDefault="009F47F9">
      <w:pPr>
        <w:pStyle w:val="BodyText"/>
      </w:pPr>
      <w:r>
        <w:t xml:space="preserve">We tested whether this process identified similar climate variable-month combinations </w:t>
      </w:r>
      <w:ins w:id="233" w:author="Tepley, Alan J." w:date="2021-02-14T18:37:00Z">
        <w:r w:rsidR="00A32ADE">
          <w:t>to</w:t>
        </w:r>
      </w:ins>
      <w:del w:id="234" w:author="Tepley, Alan J." w:date="2021-02-14T18:37:00Z">
        <w:r w:rsidDel="00A32ADE">
          <w:delText>as</w:delText>
        </w:r>
      </w:del>
      <w:r>
        <w:t xml:space="preserve">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832659C" w14:textId="5E45514B" w:rsidR="00314A80" w:rsidRDefault="009F47F9">
      <w:pPr>
        <w:pStyle w:val="Heading3"/>
      </w:pPr>
      <w:bookmarkStart w:id="235" w:name="Combining"/>
      <w:r>
        <w:t>Combining drivers in GLS model</w:t>
      </w:r>
      <w:ins w:id="236" w:author="Tepley, Alan J." w:date="2021-02-26T11:47:00Z">
        <w:r w:rsidR="005C0972">
          <w:t xml:space="preserve"> (step 2)</w:t>
        </w:r>
      </w:ins>
    </w:p>
    <w:p w14:paraId="6070C78B" w14:textId="6E712260" w:rsidR="00314A80" w:rsidRDefault="009F47F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w:t>
      </w:r>
      <w:ins w:id="237" w:author="Tepley, Alan J." w:date="2021-02-14T18:38:00Z">
        <w:r w:rsidR="00A32ADE">
          <w:t>to</w:t>
        </w:r>
      </w:ins>
      <w:r>
        <w:t xml:space="preserve"> </w:t>
      </w:r>
      <w:del w:id="238" w:author="Tepley, Alan J." w:date="2021-02-14T18:38:00Z">
        <w:r w:rsidDel="00A32ADE">
          <w:delText xml:space="preserve">a </w:delText>
        </w:r>
      </w:del>
      <w:r>
        <w:t xml:space="preserve">linear mixed-effects models (function </w:t>
      </w:r>
      <w:proofErr w:type="spellStart"/>
      <w:r>
        <w:rPr>
          <w:i/>
        </w:rPr>
        <w:t>lme</w:t>
      </w:r>
      <w:proofErr w:type="spellEnd"/>
      <w:r>
        <w:t xml:space="preserve"> in R package </w:t>
      </w:r>
      <w:proofErr w:type="spellStart"/>
      <w:r>
        <w:rPr>
          <w:i/>
        </w:rPr>
        <w:t>nlme</w:t>
      </w:r>
      <w:proofErr w:type="spellEnd"/>
      <w:r>
        <w:t>), with core identity as</w:t>
      </w:r>
      <w:ins w:id="239" w:author="Tepley, Alan J." w:date="2021-02-26T11:51:00Z">
        <w:r w:rsidR="005C0972">
          <w:t xml:space="preserve"> the</w:t>
        </w:r>
      </w:ins>
      <w:r>
        <w:t xml:space="preserve"> random intercept and </w:t>
      </w:r>
      <m:oMath>
        <m:r>
          <w:rPr>
            <w:rFonts w:ascii="Cambria Math" w:hAnsi="Cambria Math"/>
          </w:rPr>
          <m:t>year</m:t>
        </m:r>
      </m:oMath>
      <w:r>
        <w:t xml:space="preserve"> as </w:t>
      </w:r>
      <w:ins w:id="240" w:author="Tepley, Alan J." w:date="2021-02-26T11:52:00Z">
        <w:r w:rsidR="005C0972">
          <w:t xml:space="preserve">a </w:t>
        </w:r>
      </w:ins>
      <w:r>
        <w:t xml:space="preserve">continuous time covariate for the within-group correlation structure (function </w:t>
      </w:r>
      <w:r>
        <w:rPr>
          <w:i/>
        </w:rPr>
        <w:t>corCAR1</w:t>
      </w:r>
      <w:r>
        <w:t>). We will re</w:t>
      </w:r>
      <w:del w:id="241" w:author="Tepley, Alan J." w:date="2021-02-14T18:38:00Z">
        <w:r w:rsidDel="00A32ADE">
          <w:delText>f</w:delText>
        </w:r>
      </w:del>
      <w:r>
        <w:t>fer to this model as a generalized least squares (GLS) model (Fig. 1).</w:t>
      </w:r>
    </w:p>
    <w:p w14:paraId="61A41056" w14:textId="77777777" w:rsidR="00314A80" w:rsidRDefault="009F47F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E13A235" w14:textId="77777777" w:rsidR="00314A80" w:rsidRDefault="009F47F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w:t>
      </w:r>
      <w:del w:id="242" w:author="Tepley, Alan J." w:date="2021-02-14T18:39:00Z">
        <w:r w:rsidDel="00A32ADE">
          <w:delText>s</w:delText>
        </w:r>
      </w:del>
      <w:r>
        <w:t>, we allowed concave-down fits, but ignored any concave-up fits on the basis that these are not expected biologically and, when identified in initial analyses, often appeared to be cases of over-fitting.</w:t>
      </w:r>
    </w:p>
    <w:p w14:paraId="0242CBD6" w14:textId="400462FB" w:rsidR="00314A80" w:rsidRDefault="009F47F9">
      <w:pPr>
        <w:pStyle w:val="BodyText"/>
      </w:pPr>
      <w:r>
        <w:t>As an example</w:t>
      </w:r>
      <w:ins w:id="243" w:author="Tepley, Alan J." w:date="2021-02-14T18:40:00Z">
        <w:r w:rsidR="00A32ADE">
          <w:t>,</w:t>
        </w:r>
      </w:ins>
      <w:r>
        <w:t xml:space="preserve"> </w:t>
      </w:r>
      <w:del w:id="244" w:author="Tepley, Alan J." w:date="2021-02-14T18:40:00Z">
        <w:r w:rsidDel="00A32ADE">
          <w:delText xml:space="preserve">of </w:delText>
        </w:r>
      </w:del>
      <w:r>
        <w:t xml:space="preserve">a full model for </w:t>
      </w:r>
      <m:oMath>
        <m:r>
          <w:rPr>
            <w:rFonts w:ascii="Cambria Math" w:hAnsi="Cambria Math"/>
          </w:rPr>
          <m:t>log[RW]</m:t>
        </m:r>
      </m:oMath>
      <w:r>
        <w:t xml:space="preserve"> would look like this in </w:t>
      </w:r>
      <w:r>
        <w:rPr>
          <w:i/>
        </w:rPr>
        <w:t>R</w:t>
      </w:r>
      <w:r>
        <w:t>:</w:t>
      </w:r>
    </w:p>
    <w:p w14:paraId="57927887" w14:textId="77777777" w:rsidR="00314A80" w:rsidRDefault="009F47F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926BE32" w14:textId="77777777" w:rsidR="00314A80" w:rsidRDefault="009F47F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4E5B44E7" w14:textId="77777777" w:rsidR="00314A80" w:rsidRDefault="009F47F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1E6F295D" w14:textId="30700CF7" w:rsidR="00314A80" w:rsidRDefault="009F47F9">
      <w:pPr>
        <w:pStyle w:val="BodyText"/>
      </w:pPr>
      <w:r>
        <w:t xml:space="preserve">To test for </w:t>
      </w:r>
      <m:oMath>
        <m:r>
          <w:rPr>
            <w:rFonts w:ascii="Cambria Math" w:hAnsi="Cambria Math"/>
          </w:rPr>
          <m:t>year</m:t>
        </m:r>
      </m:oMath>
      <w:r>
        <w:t xml:space="preserve"> effects, we limited the analysis to species with reasonable coverage of a</w:t>
      </w:r>
      <w:del w:id="245" w:author="Tepley, Alan J." w:date="2021-02-14T18:41:00Z">
        <w:r w:rsidDel="00152C75">
          <w:delText>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992874A" w14:textId="77777777" w:rsidR="00314A80" w:rsidRDefault="009F47F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55CE5B1" w14:textId="77777777" w:rsidR="00314A80" w:rsidRDefault="009F47F9">
      <w:pPr>
        <w:pStyle w:val="Heading1"/>
      </w:pPr>
      <w:bookmarkStart w:id="246" w:name="Results"/>
      <w:bookmarkEnd w:id="190"/>
      <w:bookmarkEnd w:id="227"/>
      <w:bookmarkEnd w:id="235"/>
      <w:r>
        <w:t>Results</w:t>
      </w:r>
    </w:p>
    <w:p w14:paraId="07E49FE8" w14:textId="77777777" w:rsidR="00314A80" w:rsidRDefault="009F47F9">
      <w:pPr>
        <w:pStyle w:val="Heading2"/>
      </w:pPr>
      <w:r>
        <w:t>Climate sensitivity</w:t>
      </w:r>
    </w:p>
    <w:p w14:paraId="68D72A45" w14:textId="77777777" w:rsidR="00314A80" w:rsidRDefault="009F47F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17D929A" w14:textId="77777777" w:rsidR="00314A80" w:rsidRDefault="009F47F9">
      <w:pPr>
        <w:pStyle w:val="CaptionedFigure"/>
      </w:pPr>
      <w:r>
        <w:rPr>
          <w:noProof/>
        </w:rPr>
        <w:lastRenderedPageBreak/>
        <w:drawing>
          <wp:inline distT="0" distB="0" distL="0" distR="0" wp14:anchorId="009E84D4" wp14:editId="5C5A6C0A">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6DE93F" w14:textId="77777777" w:rsidR="00314A80" w:rsidRDefault="009F47F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t>
      </w:r>
      <w:commentRangeStart w:id="247"/>
      <w:r>
        <w:t xml:space="preserve">where window open and close </w:t>
      </w:r>
      <w:commentRangeEnd w:id="247"/>
      <w:r w:rsidR="007E37C1">
        <w:rPr>
          <w:rStyle w:val="CommentReference"/>
          <w:i w:val="0"/>
        </w:rPr>
        <w:commentReference w:id="247"/>
      </w:r>
      <w:r>
        <w:t xml:space="preserve">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89A04C8" w14:textId="77777777" w:rsidR="00314A80" w:rsidRDefault="009F47F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7B63FE8" w14:textId="77777777" w:rsidR="00314A80" w:rsidRDefault="009F47F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5BE5330" w14:textId="77777777" w:rsidR="00314A80" w:rsidRDefault="009F47F9">
      <w:pPr>
        <w:pStyle w:val="CaptionedFigure"/>
      </w:pPr>
      <w:r>
        <w:rPr>
          <w:noProof/>
        </w:rPr>
        <w:lastRenderedPageBreak/>
        <w:drawing>
          <wp:inline distT="0" distB="0" distL="0" distR="0" wp14:anchorId="13EFB03A" wp14:editId="6D4851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8A4336" w14:textId="77777777" w:rsidR="00314A80" w:rsidRDefault="009F47F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0414250" w14:textId="68DAC1F7" w:rsidR="00314A80" w:rsidRDefault="009F47F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248"/>
      <w:ins w:id="249" w:author="Tepley, Alan J." w:date="2021-02-26T12:31:00Z">
        <w:r w:rsidR="00EA10F6" w:rsidRPr="00EA10F6">
          <w:rPr>
            <w:i/>
            <w:iCs/>
            <w:rPrChange w:id="250" w:author="Tepley, Alan J." w:date="2021-02-26T12:31:00Z">
              <w:rPr/>
            </w:rPrChange>
          </w:rPr>
          <w:t xml:space="preserve">Betula </w:t>
        </w:r>
      </w:ins>
      <w:commentRangeEnd w:id="248"/>
      <w:ins w:id="251" w:author="Tepley, Alan J." w:date="2021-02-26T12:32:00Z">
        <w:r w:rsidR="00EA10F6">
          <w:rPr>
            <w:rStyle w:val="CommentReference"/>
          </w:rPr>
          <w:commentReference w:id="248"/>
        </w:r>
      </w:ins>
      <w:ins w:id="252" w:author="Tepley, Alan J." w:date="2021-02-26T12:31:00Z">
        <w:r w:rsidR="00EA10F6" w:rsidRPr="00EA10F6">
          <w:rPr>
            <w:i/>
            <w:iCs/>
            <w:rPrChange w:id="253" w:author="Tepley, Alan J." w:date="2021-02-26T12:31:00Z">
              <w:rPr/>
            </w:rPrChange>
          </w:rPr>
          <w:t>alleghaniensis</w:t>
        </w:r>
        <w:r w:rsidR="00EA10F6">
          <w:t xml:space="preserve">, </w:t>
        </w:r>
      </w:ins>
      <w:r>
        <w:t>BEAL at HF; Fig. 3).</w:t>
      </w:r>
    </w:p>
    <w:p w14:paraId="7299CCC7" w14:textId="3ACA5816" w:rsidR="00314A80" w:rsidRDefault="009F47F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w:t>
      </w:r>
      <w:ins w:id="254" w:author="Tepley, Alan J." w:date="2021-02-14T19:28:00Z">
        <w:r w:rsidR="00E8389F">
          <w:t>of the curr</w:t>
        </w:r>
      </w:ins>
      <w:ins w:id="255" w:author="Tepley, Alan J." w:date="2021-02-14T19:29:00Z">
        <w:r w:rsidR="00E8389F">
          <w:t xml:space="preserve">ent </w:t>
        </w:r>
      </w:ins>
      <w:r>
        <w:t xml:space="preserve">growing season </w:t>
      </w:r>
      <w:del w:id="256" w:author="Tepley, Alan J." w:date="2021-02-14T19:29:00Z">
        <w:r w:rsidDel="00E8389F">
          <w:delText xml:space="preserve">of the current year </w:delText>
        </w:r>
      </w:del>
      <w:r>
        <w:t xml:space="preserve">(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del w:id="257" w:author="Tepley, Alan J." w:date="2021-02-26T12:34:00Z">
        <w:r w:rsidDel="00EA10F6">
          <w:rPr>
            <w:i/>
          </w:rPr>
          <w:delText>C</w:delText>
        </w:r>
      </w:del>
      <w:ins w:id="258" w:author="Tepley, Alan J." w:date="2021-02-26T12:34:00Z">
        <w:r w:rsidR="00EA10F6">
          <w:rPr>
            <w:i/>
          </w:rPr>
          <w:t>c</w:t>
        </w:r>
      </w:ins>
      <w:r>
        <w:rPr>
          <w:i/>
        </w:rPr>
        <w:t>anadensis</w:t>
      </w:r>
      <w:r>
        <w:t xml:space="preserve"> at HF, the latter contrasting with a negative response of the other </w:t>
      </w:r>
      <w:commentRangeStart w:id="259"/>
      <w:r>
        <w:t xml:space="preserve">three species </w:t>
      </w:r>
      <w:commentRangeEnd w:id="259"/>
      <w:r w:rsidR="00E8389F">
        <w:rPr>
          <w:rStyle w:val="CommentReference"/>
        </w:rPr>
        <w:commentReference w:id="259"/>
      </w:r>
      <w:r>
        <w:t xml:space="preserve">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151E6B5" w14:textId="77777777" w:rsidR="00314A80" w:rsidRDefault="009F47F9">
      <w:pPr>
        <w:pStyle w:val="Heading2"/>
      </w:pPr>
      <w:bookmarkStart w:id="260" w:name="Influence"/>
      <w:r>
        <w:lastRenderedPageBreak/>
        <w:t>Influence of DBH</w:t>
      </w:r>
    </w:p>
    <w:p w14:paraId="0E0C5D56" w14:textId="77777777" w:rsidR="00314A80" w:rsidRDefault="009F47F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0B656CD5" w14:textId="77777777" w:rsidR="00314A80" w:rsidRDefault="009F47F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D0CF0E2" w14:textId="77777777" w:rsidR="00314A80" w:rsidRDefault="009F47F9">
      <w:pPr>
        <w:pStyle w:val="CaptionedFigure"/>
      </w:pPr>
      <w:r>
        <w:rPr>
          <w:noProof/>
        </w:rPr>
        <w:lastRenderedPageBreak/>
        <w:drawing>
          <wp:inline distT="0" distB="0" distL="0" distR="0" wp14:anchorId="0A7BB510" wp14:editId="46DDD0B3">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0481EF36" w14:textId="77777777" w:rsidR="00314A80" w:rsidRDefault="009F47F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7C2ADAF" w14:textId="77777777" w:rsidR="00314A80" w:rsidRDefault="009F47F9">
      <w:pPr>
        <w:pStyle w:val="Heading2"/>
      </w:pPr>
      <w:bookmarkStart w:id="261" w:name="Additive"/>
      <w:bookmarkEnd w:id="260"/>
      <w:r>
        <w:t>Additive and interactive effects of climate and DBH</w:t>
      </w:r>
    </w:p>
    <w:p w14:paraId="528DB57D" w14:textId="77777777" w:rsidR="00314A80" w:rsidRDefault="009F47F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1786EFA" w14:textId="77777777" w:rsidR="00314A80" w:rsidRDefault="009F47F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4463C3F" w14:textId="77777777" w:rsidR="00314A80" w:rsidRDefault="009F47F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582050B" w14:textId="77777777" w:rsidR="00314A80" w:rsidRDefault="009F47F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8084DC3" w14:textId="77777777" w:rsidR="00314A80" w:rsidRDefault="009F47F9">
      <w:pPr>
        <w:pStyle w:val="CaptionedFigure"/>
      </w:pPr>
      <w:r>
        <w:rPr>
          <w:noProof/>
        </w:rPr>
        <w:lastRenderedPageBreak/>
        <w:drawing>
          <wp:inline distT="0" distB="0" distL="0" distR="0" wp14:anchorId="469C2B1C" wp14:editId="702EA0F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9C18B7" w14:textId="33547788" w:rsidR="00314A80" w:rsidRDefault="009F47F9">
      <w:pPr>
        <w:pStyle w:val="ImageCaption"/>
      </w:pPr>
      <w:r>
        <w:rPr>
          <w:b/>
        </w:rPr>
        <w:t>Figure 5 | Examples of climate - DBH interactions for three species at three sites.</w:t>
      </w:r>
      <w:r>
        <w:t xml:space="preserve"> Shown are modeled response functions at the minimum and maximum and maximum </w:t>
      </w:r>
      <w:ins w:id="262" w:author="Tepley, Alan J." w:date="2021-02-26T12:46:00Z">
        <w:r w:rsidR="008F28DB">
          <w:t xml:space="preserve">tails </w:t>
        </w:r>
      </w:ins>
      <w:del w:id="263" w:author="Tepley, Alan J." w:date="2021-02-26T12:46:00Z">
        <w:r w:rsidDel="008F28DB">
          <w:delText xml:space="preserve">ends </w:delText>
        </w:r>
      </w:del>
      <w:r>
        <w:t xml:space="preserve">of the </w:t>
      </w:r>
      <m:oMath>
        <m:r>
          <w:rPr>
            <w:rFonts w:ascii="Cambria Math" w:hAnsi="Cambria Math"/>
          </w:rPr>
          <m:t>DBH</m:t>
        </m:r>
      </m:oMath>
      <w:r>
        <w:t xml:space="preserve"> </w:t>
      </w:r>
      <w:del w:id="264" w:author="Tepley, Alan J." w:date="2021-02-26T12:46:00Z">
        <w:r w:rsidDel="008F28DB">
          <w:delText>range</w:delText>
        </w:r>
      </w:del>
      <w:ins w:id="265" w:author="Tepley, Alan J." w:date="2021-02-26T12:46:00Z">
        <w:r w:rsidR="008F28DB">
          <w:t>distribution</w:t>
        </w:r>
      </w:ins>
      <w:r>
        <w:t>. Other terms in the model are held constant at their median. Transparent ribbons indicate 95% confidence intervals. Vertical grey lines indicate the long-term mean for the climate variable, shading indicates 1 SD.</w:t>
      </w:r>
    </w:p>
    <w:p w14:paraId="6C6D0D61" w14:textId="77777777" w:rsidR="00314A80" w:rsidRDefault="009F47F9">
      <w:pPr>
        <w:pStyle w:val="Heading2"/>
      </w:pPr>
      <w:bookmarkStart w:id="266" w:name="Effects"/>
      <w:bookmarkEnd w:id="261"/>
      <w:r>
        <w:t>Effects of year</w:t>
      </w:r>
    </w:p>
    <w:p w14:paraId="2EA72778" w14:textId="47D46A58" w:rsidR="00314A80" w:rsidRDefault="009F47F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5DA1E95A" w14:textId="77777777" w:rsidR="00314A80" w:rsidRDefault="009F47F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7821BD5" w14:textId="77777777" w:rsidR="00314A80" w:rsidRDefault="009F47F9">
      <w:pPr>
        <w:pStyle w:val="CaptionedFigure"/>
      </w:pPr>
      <w:r>
        <w:rPr>
          <w:noProof/>
        </w:rPr>
        <w:lastRenderedPageBreak/>
        <w:drawing>
          <wp:inline distT="0" distB="0" distL="0" distR="0" wp14:anchorId="47E23517" wp14:editId="4C1B9BE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57270B4" w14:textId="77777777" w:rsidR="00314A80" w:rsidRDefault="009F47F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25A7751" w14:textId="77777777" w:rsidR="00314A80" w:rsidRDefault="009F47F9">
      <w:pPr>
        <w:pStyle w:val="Heading1"/>
      </w:pPr>
      <w:bookmarkStart w:id="267" w:name="Discussion"/>
      <w:bookmarkEnd w:id="246"/>
      <w:bookmarkEnd w:id="266"/>
      <w:r>
        <w:t>Discussion</w:t>
      </w:r>
    </w:p>
    <w:p w14:paraId="73A034AA" w14:textId="77777777" w:rsidR="00314A80" w:rsidRDefault="009F47F9">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64116095" w14:textId="77777777" w:rsidR="00314A80" w:rsidRDefault="009F47F9">
      <w:pPr>
        <w:pStyle w:val="Heading2"/>
      </w:pPr>
      <w:bookmarkStart w:id="268" w:name="Climate"/>
      <w:r>
        <w:t>Climate sensitivity</w:t>
      </w:r>
    </w:p>
    <w:p w14:paraId="09B313AB" w14:textId="77777777" w:rsidR="00314A80" w:rsidRDefault="009F47F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w:t>
      </w:r>
      <w:commentRangeStart w:id="269"/>
      <w:r>
        <w:t xml:space="preserve">temperature </w:t>
      </w:r>
      <w:commentRangeEnd w:id="269"/>
      <w:r w:rsidR="00897203">
        <w:rPr>
          <w:rStyle w:val="CommentReference"/>
        </w:rPr>
        <w:commentReference w:id="269"/>
      </w:r>
      <w:r>
        <w:t>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36062AF0" w14:textId="43C01A6A" w:rsidR="00314A80" w:rsidRDefault="009F47F9">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w:t>
      </w:r>
      <w:del w:id="270" w:author="Tepley, Alan J." w:date="2021-02-26T13:06:00Z">
        <w:r w:rsidDel="00897203">
          <w:delText xml:space="preserve">residual </w:delText>
        </w:r>
      </w:del>
      <w:r>
        <w:t>chronology in which variance has been standardized and the individual cores have been averaged. Some differences in variables identified and the slope between growth and climate are to be expected giv</w:t>
      </w:r>
      <w:ins w:id="271" w:author="Tepley, Alan J." w:date="2021-02-26T13:06:00Z">
        <w:r w:rsidR="00897203">
          <w:t>en</w:t>
        </w:r>
      </w:ins>
      <w:del w:id="272" w:author="Tepley, Alan J." w:date="2021-02-26T13:06:00Z">
        <w:r w:rsidDel="00897203">
          <w:delText>ing</w:delText>
        </w:r>
      </w:del>
      <w:r>
        <w:t xml:space="preserve"> the methodological differences (Appendix S4); however, as a whole the identified drivers and directions of response are consistent with conventional methods (2, S11-S14; Table S5). Another way in which the current analysis differed from conventional methods is that we </w:t>
      </w:r>
      <w:commentRangeStart w:id="273"/>
      <w:r>
        <w:t xml:space="preserve">pooled species by site when determining the top climate drivers </w:t>
      </w:r>
      <w:commentRangeEnd w:id="273"/>
      <w:r w:rsidR="00897203">
        <w:rPr>
          <w:rStyle w:val="CommentReference"/>
        </w:rPr>
        <w:commentReference w:id="273"/>
      </w:r>
      <w:r>
        <w:t xml:space="preserve">(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25AA0C49" w14:textId="77777777" w:rsidR="00314A80" w:rsidRDefault="009F47F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7A610DC" w14:textId="77777777" w:rsidR="00314A80" w:rsidRDefault="009F47F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w:t>
      </w:r>
      <w:commentRangeStart w:id="274"/>
      <w:r>
        <w:t>of tested cases</w:t>
      </w:r>
      <w:commentRangeEnd w:id="274"/>
      <w:r w:rsidR="001B548D">
        <w:rPr>
          <w:rStyle w:val="CommentReference"/>
        </w:rPr>
        <w:commentReference w:id="274"/>
      </w:r>
      <w:r>
        <w:t xml:space="preserve"> (</w:t>
      </w:r>
      <w:proofErr w:type="spellStart"/>
      <w:r>
        <w:t>Wilmking</w:t>
      </w:r>
      <w:proofErr w:type="spellEnd"/>
      <w:r>
        <w:t xml:space="preserve"> et al., 2020).</w:t>
      </w:r>
    </w:p>
    <w:p w14:paraId="08E16E37" w14:textId="77777777" w:rsidR="00314A80" w:rsidRDefault="009F47F9">
      <w:pPr>
        <w:pStyle w:val="Heading2"/>
      </w:pPr>
      <w:bookmarkStart w:id="275" w:name="Variation"/>
      <w:bookmarkEnd w:id="268"/>
      <w:r>
        <w:t xml:space="preserve">Variation with </w:t>
      </w:r>
      <m:oMath>
        <m:r>
          <m:rPr>
            <m:sty m:val="bi"/>
          </m:rPr>
          <w:rPr>
            <w:rFonts w:ascii="Cambria Math" w:hAnsi="Cambria Math"/>
          </w:rPr>
          <m:t>DBH</m:t>
        </m:r>
      </m:oMath>
    </w:p>
    <w:p w14:paraId="4B4DE07D" w14:textId="77777777" w:rsidR="00314A80" w:rsidRDefault="009F47F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w:commentRangeStart w:id="276"/>
      <m:oMath>
        <m:r>
          <w:rPr>
            <w:rFonts w:ascii="Cambria Math" w:hAnsi="Cambria Math"/>
          </w:rPr>
          <m:t>RW</m:t>
        </m:r>
      </m:oMath>
      <w:r>
        <w:t>, for which variation was most pronounced</w:t>
      </w:r>
      <w:commentRangeEnd w:id="276"/>
      <w:r w:rsidR="00CB189E">
        <w:rPr>
          <w:rStyle w:val="CommentReference"/>
        </w:rPr>
        <w:commentReference w:id="276"/>
      </w:r>
      <w:r>
        <w:t>–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05A9F135" w14:textId="77777777" w:rsidR="00314A80" w:rsidRDefault="009F47F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639730E7" w14:textId="77777777" w:rsidR="00314A80" w:rsidRDefault="009F47F9">
      <w:pPr>
        <w:pStyle w:val="Heading2"/>
      </w:pPr>
      <w:bookmarkStart w:id="277" w:name="Changing"/>
      <w:bookmarkEnd w:id="275"/>
      <w:r>
        <w:t>Changing growth rates</w:t>
      </w:r>
    </w:p>
    <w:p w14:paraId="3A3C0607" w14:textId="77777777" w:rsidR="00314A80" w:rsidRDefault="009F47F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w:t>
      </w:r>
      <w:commentRangeStart w:id="278"/>
      <w:r>
        <w:t>parallel</w:t>
      </w:r>
      <w:commentRangeEnd w:id="278"/>
      <w:r w:rsidR="001B548D">
        <w:rPr>
          <w:rStyle w:val="CommentReference"/>
        </w:rPr>
        <w:commentReference w:id="278"/>
      </w:r>
      <w:r>
        <w:t xml:space="preserve">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BC01AE7" w14:textId="77777777" w:rsidR="00314A80" w:rsidRDefault="009F47F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commentRangeStart w:id="279"/>
      <w:r>
        <w:rPr>
          <w:b/>
        </w:rPr>
        <w:t>REFS</w:t>
      </w:r>
      <w:commentRangeEnd w:id="279"/>
      <w:r w:rsidR="002E7DEE">
        <w:rPr>
          <w:rStyle w:val="CommentReference"/>
        </w:rPr>
        <w:commentReference w:id="279"/>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03D4DA07" w14:textId="7D362D7C" w:rsidR="00314A80" w:rsidRDefault="009F47F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280" w:author="Tepley, Alan J." w:date="2021-02-15T22:20:00Z">
        <w:r w:rsidDel="002E7DEE">
          <w:rPr>
            <w:i/>
          </w:rPr>
          <w:delText>P</w:delText>
        </w:r>
      </w:del>
      <w:ins w:id="281" w:author="Tepley, Alan J." w:date="2021-02-15T22:20:00Z">
        <w:r w:rsidR="002E7DEE">
          <w:rPr>
            <w:i/>
          </w:rPr>
          <w:t>p</w:t>
        </w:r>
      </w:ins>
      <w:r>
        <w:rPr>
          <w:i/>
        </w:rPr>
        <w:t>onderosa</w:t>
      </w:r>
      <w:r>
        <w:t xml:space="preserve"> declined</w:t>
      </w:r>
      <w:commentRangeStart w:id="282"/>
      <w:r>
        <w:t xml:space="preserve">, we suspect that the dominant climate drivers identified here might not fully capture a strong regional drying trend </w:t>
      </w:r>
      <w:commentRangeEnd w:id="282"/>
      <w:r w:rsidR="00286017">
        <w:rPr>
          <w:rStyle w:val="CommentReference"/>
        </w:rPr>
        <w:commentReference w:id="282"/>
      </w:r>
      <w:r>
        <w:t>(</w:t>
      </w:r>
      <w:proofErr w:type="spellStart"/>
      <w:r>
        <w:t>Touchan</w:t>
      </w:r>
      <w:proofErr w:type="spellEnd"/>
      <w:r>
        <w:t xml:space="preserve"> et al., 2011; Williams et al., 2013), although sampling biases remain possible. At Scotty Creek, </w:t>
      </w:r>
      <w:ins w:id="283" w:author="Tepley, Alan J." w:date="2021-02-26T13:46:00Z">
        <w:r w:rsidR="00286017">
          <w:t xml:space="preserve">in northern Canada, </w:t>
        </w:r>
      </w:ins>
      <w:r>
        <w:t xml:space="preserve">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17BCE44F" w14:textId="7D1C041B" w:rsidR="00314A80" w:rsidRDefault="009F47F9">
      <w:pPr>
        <w:pStyle w:val="BodyText"/>
      </w:pPr>
      <w:r>
        <w:t>There is a notable lack of evidence that growth rates of any species benefited substantially from increasing CO</w:t>
      </w:r>
      <w:r>
        <w:rPr>
          <w:vertAlign w:val="subscript"/>
        </w:rPr>
        <w:t>2</w:t>
      </w:r>
      <w:r>
        <w:t xml:space="preserve">, corroborating previous analyses from HKK </w:t>
      </w:r>
      <w:ins w:id="284" w:author="Tepley, Alan J." w:date="2021-02-26T13:47:00Z">
        <w:r w:rsidR="00286017">
          <w:t>(</w:t>
        </w:r>
      </w:ins>
      <w:proofErr w:type="spellStart"/>
      <w:r>
        <w:t>Brienen</w:t>
      </w:r>
      <w:proofErr w:type="spellEnd"/>
      <w:r>
        <w:t xml:space="preserve"> et al. </w:t>
      </w:r>
      <w:del w:id="285" w:author="Tepley, Alan J." w:date="2021-02-26T13:47:00Z">
        <w:r w:rsidDel="00286017">
          <w:delText>(</w:delText>
        </w:r>
      </w:del>
      <w:r>
        <w:t>2017)</w:t>
      </w:r>
      <w:ins w:id="286" w:author="Tepley, Alan J." w:date="2021-02-26T13:47:00Z">
        <w:r w:rsidR="004A5988">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48F7328" w14:textId="77777777" w:rsidR="00314A80" w:rsidRDefault="009F47F9">
      <w:pPr>
        <w:pStyle w:val="Heading2"/>
      </w:pPr>
      <w:bookmarkStart w:id="287" w:name="Conclusions"/>
      <w:bookmarkEnd w:id="277"/>
      <w:r>
        <w:lastRenderedPageBreak/>
        <w:t>Conclusions</w:t>
      </w:r>
    </w:p>
    <w:p w14:paraId="4E4191CF" w14:textId="77777777" w:rsidR="00314A80" w:rsidRDefault="009F47F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4838897" w14:textId="77777777" w:rsidR="00314A80" w:rsidRDefault="009F47F9">
      <w:pPr>
        <w:pStyle w:val="Heading1"/>
      </w:pPr>
      <w:bookmarkStart w:id="288" w:name="Acknowledgements"/>
      <w:bookmarkEnd w:id="267"/>
      <w:bookmarkEnd w:id="287"/>
      <w:r>
        <w:t>Acknowledgements</w:t>
      </w:r>
    </w:p>
    <w:p w14:paraId="051BF342" w14:textId="77777777" w:rsidR="00314A80" w:rsidRDefault="009F47F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1C4FDBC2" w14:textId="77777777" w:rsidR="00314A80" w:rsidRDefault="009F47F9">
      <w:pPr>
        <w:pStyle w:val="Heading1"/>
      </w:pPr>
      <w:bookmarkStart w:id="289" w:name="Authors"/>
      <w:bookmarkEnd w:id="288"/>
      <w:r>
        <w:t>Authors’ contributions</w:t>
      </w:r>
    </w:p>
    <w:p w14:paraId="3EAE5E78" w14:textId="77777777" w:rsidR="00314A80" w:rsidRDefault="009F47F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426AF5E3" w14:textId="77777777" w:rsidR="00314A80" w:rsidRDefault="009F47F9">
      <w:pPr>
        <w:pStyle w:val="Heading1"/>
      </w:pPr>
      <w:bookmarkStart w:id="290" w:name="Data"/>
      <w:bookmarkEnd w:id="289"/>
      <w:r>
        <w:t>Data availability</w:t>
      </w:r>
    </w:p>
    <w:p w14:paraId="1C67EC92" w14:textId="77777777" w:rsidR="00314A80" w:rsidRDefault="009F47F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9EB4E1E" w14:textId="77777777" w:rsidR="00314A80" w:rsidRDefault="009F47F9">
      <w:pPr>
        <w:pStyle w:val="Heading1"/>
      </w:pPr>
      <w:bookmarkStart w:id="291" w:name="Supplementary"/>
      <w:bookmarkEnd w:id="290"/>
      <w:r>
        <w:t>Supplementary files</w:t>
      </w:r>
    </w:p>
    <w:p w14:paraId="3320ADC4" w14:textId="77777777" w:rsidR="00314A80" w:rsidRDefault="009F47F9">
      <w:pPr>
        <w:pStyle w:val="FirstParagraph"/>
      </w:pPr>
      <w:r>
        <w:t>Appendix S1. Site Details</w:t>
      </w:r>
    </w:p>
    <w:p w14:paraId="07B6FC04" w14:textId="77777777" w:rsidR="00314A80" w:rsidRDefault="009F47F9">
      <w:pPr>
        <w:pStyle w:val="BodyText"/>
      </w:pPr>
      <w:r>
        <w:lastRenderedPageBreak/>
        <w:t xml:space="preserve">Appendix S2. Methods for reconstruction of </w:t>
      </w:r>
      <m:oMath>
        <m:r>
          <w:rPr>
            <w:rFonts w:ascii="Cambria Math" w:hAnsi="Cambria Math"/>
          </w:rPr>
          <m:t>DBH</m:t>
        </m:r>
      </m:oMath>
    </w:p>
    <w:p w14:paraId="11EEE7B1" w14:textId="77777777" w:rsidR="00314A80" w:rsidRDefault="009F47F9">
      <w:pPr>
        <w:pStyle w:val="BodyText"/>
      </w:pPr>
      <w:r>
        <w:t>Appendix S3. Methods for climate data evaluation and correction</w:t>
      </w:r>
    </w:p>
    <w:p w14:paraId="153B3AA9" w14:textId="77777777" w:rsidR="00314A80" w:rsidRDefault="009F47F9">
      <w:pPr>
        <w:pStyle w:val="BodyText"/>
      </w:pPr>
      <w:r>
        <w:t>Appendix S4. Methods for comparing our approach with traditional methods</w:t>
      </w:r>
    </w:p>
    <w:p w14:paraId="1C461234" w14:textId="77777777" w:rsidR="00314A80" w:rsidRDefault="009F47F9">
      <w:pPr>
        <w:pStyle w:val="BodyText"/>
      </w:pPr>
      <w:r>
        <w:t>Appendix S5. Dealing with rapidly changing climate and tree growth</w:t>
      </w:r>
    </w:p>
    <w:p w14:paraId="47352032" w14:textId="77777777" w:rsidR="00314A80" w:rsidRDefault="009F47F9">
      <w:pPr>
        <w:pStyle w:val="BodyText"/>
      </w:pPr>
      <w:r>
        <w:t>Table S1. Site Details.</w:t>
      </w:r>
    </w:p>
    <w:p w14:paraId="5C20E6B1" w14:textId="77777777" w:rsidR="00314A80" w:rsidRDefault="009F47F9">
      <w:pPr>
        <w:pStyle w:val="BodyText"/>
      </w:pPr>
      <w:r>
        <w:t>Table S2. Species analyzed, their characteristics, and bark allometries applied.</w:t>
      </w:r>
    </w:p>
    <w:p w14:paraId="753F0DE8" w14:textId="77777777" w:rsidR="00314A80" w:rsidRDefault="009F47F9">
      <w:pPr>
        <w:pStyle w:val="BodyText"/>
      </w:pPr>
      <w:r>
        <w:t>Table S3. Sampling details for species by site.</w:t>
      </w:r>
    </w:p>
    <w:p w14:paraId="0F0575EB" w14:textId="77777777" w:rsidR="00314A80" w:rsidRDefault="009F47F9">
      <w:pPr>
        <w:pStyle w:val="BodyText"/>
      </w:pPr>
      <w:r>
        <w:t>Table S4. Allometric equations for bark thickness.</w:t>
      </w:r>
    </w:p>
    <w:p w14:paraId="5F897CEE" w14:textId="77777777" w:rsidR="00314A80" w:rsidRDefault="009F47F9">
      <w:pPr>
        <w:pStyle w:val="BodyText"/>
      </w:pPr>
      <w:r>
        <w:t xml:space="preserve">Table S5. </w:t>
      </w:r>
      <w:proofErr w:type="spellStart"/>
      <w:r>
        <w:t>Qualtiative</w:t>
      </w:r>
      <w:proofErr w:type="spellEnd"/>
      <w:r>
        <w:t xml:space="preserve"> comparison of results from this study with previous studies employing conventional methods.</w:t>
      </w:r>
    </w:p>
    <w:p w14:paraId="388A9805" w14:textId="77777777" w:rsidR="00314A80" w:rsidRDefault="009F47F9">
      <w:pPr>
        <w:pStyle w:val="BodyText"/>
      </w:pPr>
      <w:r>
        <w:t>Figures S1-S10. Density plots of core record start years by species for all sites.</w:t>
      </w:r>
    </w:p>
    <w:p w14:paraId="37F6BE53" w14:textId="77777777" w:rsidR="00314A80" w:rsidRDefault="009F47F9">
      <w:pPr>
        <w:pStyle w:val="BodyText"/>
      </w:pPr>
      <w:r>
        <w:t>Figures S11-S14. Comparison of our approach with traditional methods of identifying climate signals for four species.</w:t>
      </w:r>
    </w:p>
    <w:p w14:paraId="0FF04D13" w14:textId="77777777" w:rsidR="00314A80" w:rsidRDefault="009F47F9">
      <w:pPr>
        <w:pStyle w:val="BodyText"/>
      </w:pPr>
      <w:r>
        <w:t xml:space="preserve">Figures S15-S34. </w:t>
      </w:r>
      <w:proofErr w:type="spellStart"/>
      <w:r>
        <w:t>Climwin</w:t>
      </w:r>
      <w:proofErr w:type="spellEnd"/>
      <w:r>
        <w:t xml:space="preserve"> output for water and temperature variable groups at all sites.</w:t>
      </w:r>
    </w:p>
    <w:p w14:paraId="10C979FE" w14:textId="77777777" w:rsidR="00314A80" w:rsidRDefault="009F47F9">
      <w:pPr>
        <w:pStyle w:val="BodyText"/>
      </w:pPr>
      <w:r>
        <w:t xml:space="preserve">Figures S35-S54. Best GLS models </w:t>
      </w:r>
      <w:proofErr w:type="spellStart"/>
      <w:r>
        <w:t>models</w:t>
      </w:r>
      <w:proofErr w:type="spellEnd"/>
      <w:r>
        <w:t xml:space="preserve"> excluding and including year for all sites.</w:t>
      </w:r>
    </w:p>
    <w:p w14:paraId="1C59BF92" w14:textId="77777777" w:rsidR="00314A80" w:rsidRDefault="009F47F9">
      <w:pPr>
        <w:pStyle w:val="BodyText"/>
      </w:pPr>
      <w:r>
        <w:t>Figure S55. Climate responses at SC before and after 1970.</w:t>
      </w:r>
    </w:p>
    <w:p w14:paraId="3A1703A7" w14:textId="77777777" w:rsidR="00314A80" w:rsidRDefault="009F47F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FF3FFAD" w14:textId="77777777" w:rsidR="00314A80" w:rsidRDefault="009F47F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EA459CD" w14:textId="77777777" w:rsidR="00314A80" w:rsidRDefault="009F47F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215F207" w14:textId="77777777" w:rsidR="00314A80" w:rsidRDefault="009F47F9">
      <w:pPr>
        <w:pStyle w:val="Heading1"/>
      </w:pPr>
      <w:bookmarkStart w:id="292" w:name="References"/>
      <w:bookmarkEnd w:id="291"/>
      <w:r>
        <w:t>References</w:t>
      </w:r>
    </w:p>
    <w:p w14:paraId="0EF2C765" w14:textId="77777777" w:rsidR="00314A80" w:rsidRDefault="009F47F9">
      <w:pPr>
        <w:pStyle w:val="Bibliography"/>
      </w:pPr>
      <w:bookmarkStart w:id="293" w:name="ref-alexander_potential_2019"/>
      <w:bookmarkStart w:id="294"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12D820CC" w14:textId="77777777" w:rsidR="00314A80" w:rsidRDefault="009F47F9">
      <w:pPr>
        <w:pStyle w:val="Bibliography"/>
      </w:pPr>
      <w:bookmarkStart w:id="295" w:name="ref-alexander_relative_2018"/>
      <w:bookmarkEnd w:id="293"/>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86EE0F1" w14:textId="77777777" w:rsidR="00314A80" w:rsidRDefault="009F47F9">
      <w:pPr>
        <w:pStyle w:val="Bibliography"/>
      </w:pPr>
      <w:bookmarkStart w:id="296" w:name="ref-alfaro-sanchez_growth_2017"/>
      <w:bookmarkEnd w:id="295"/>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7">
        <w:r>
          <w:rPr>
            <w:rStyle w:val="Hyperlink"/>
          </w:rPr>
          <w:t>https://doi.org/10.1007/s00442-017-3879-3</w:t>
        </w:r>
      </w:hyperlink>
    </w:p>
    <w:p w14:paraId="20B8452F" w14:textId="77777777" w:rsidR="00314A80" w:rsidRDefault="009F47F9">
      <w:pPr>
        <w:pStyle w:val="Bibliography"/>
      </w:pPr>
      <w:bookmarkStart w:id="297" w:name="ref-amoroso_dendroecology_2017"/>
      <w:bookmarkEnd w:id="296"/>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5842E86D" w14:textId="77777777" w:rsidR="00314A80" w:rsidRDefault="009F47F9">
      <w:pPr>
        <w:pStyle w:val="Bibliography"/>
      </w:pPr>
      <w:bookmarkStart w:id="298" w:name="X7472afe191c4e6f910d2bf0bfbf82e114a2f267"/>
      <w:bookmarkEnd w:id="297"/>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9">
        <w:r>
          <w:rPr>
            <w:rStyle w:val="Hyperlink"/>
          </w:rPr>
          <w:t>https://doi.org/10.5281/ZENODO.3958215</w:t>
        </w:r>
      </w:hyperlink>
    </w:p>
    <w:p w14:paraId="19DB7AF6" w14:textId="77777777" w:rsidR="00314A80" w:rsidRDefault="009F47F9">
      <w:pPr>
        <w:pStyle w:val="Bibliography"/>
      </w:pPr>
      <w:bookmarkStart w:id="299" w:name="X004b0b0adcb3b0fd197baeba21c22fc647d3498"/>
      <w:bookmarkEnd w:id="298"/>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408EF49" w14:textId="77777777" w:rsidR="00314A80" w:rsidRDefault="009F47F9">
      <w:pPr>
        <w:pStyle w:val="Bibliography"/>
      </w:pPr>
      <w:bookmarkStart w:id="300" w:name="ref-anderson-teixeira_size-related_2015"/>
      <w:bookmarkEnd w:id="299"/>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5D074AC" w14:textId="77777777" w:rsidR="00314A80" w:rsidRDefault="009F47F9">
      <w:pPr>
        <w:pStyle w:val="Bibliography"/>
      </w:pPr>
      <w:bookmarkStart w:id="301" w:name="ref-babst_when_2018"/>
      <w:bookmarkEnd w:id="300"/>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1918CA52" w14:textId="77777777" w:rsidR="00314A80" w:rsidRDefault="009F47F9">
      <w:pPr>
        <w:pStyle w:val="Bibliography"/>
      </w:pPr>
      <w:bookmarkStart w:id="302" w:name="ref-babst_twentieth_2019"/>
      <w:bookmarkEnd w:id="301"/>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67166B7A" w14:textId="77777777" w:rsidR="00314A80" w:rsidRDefault="009F47F9">
      <w:pPr>
        <w:pStyle w:val="Bibliography"/>
      </w:pPr>
      <w:bookmarkStart w:id="303" w:name="ref-banbury_morgan_global_nodate"/>
      <w:bookmarkEnd w:id="302"/>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6226104B" w14:textId="77777777" w:rsidR="00314A80" w:rsidRDefault="009F47F9">
      <w:pPr>
        <w:pStyle w:val="Bibliography"/>
      </w:pPr>
      <w:bookmarkStart w:id="304" w:name="ref-beedlow_importance_2013"/>
      <w:bookmarkEnd w:id="303"/>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94BF971" w14:textId="77777777" w:rsidR="00314A80" w:rsidRDefault="009F47F9">
      <w:pPr>
        <w:pStyle w:val="Bibliography"/>
      </w:pPr>
      <w:bookmarkStart w:id="305" w:name="ref-bennett_larger_2015"/>
      <w:bookmarkEnd w:id="304"/>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22AD48FB" w14:textId="77777777" w:rsidR="00314A80" w:rsidRDefault="009F47F9">
      <w:pPr>
        <w:pStyle w:val="Bibliography"/>
      </w:pPr>
      <w:bookmarkStart w:id="306" w:name="ref-biondi_theory-driven_2008"/>
      <w:bookmarkEnd w:id="305"/>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CD5925B" w14:textId="77777777" w:rsidR="00314A80" w:rsidRDefault="009F47F9">
      <w:pPr>
        <w:pStyle w:val="Bibliography"/>
      </w:pPr>
      <w:bookmarkStart w:id="307" w:name="ref-birch_birch_2020"/>
      <w:bookmarkEnd w:id="306"/>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85CB0B5" w14:textId="77777777" w:rsidR="00314A80" w:rsidRDefault="009F47F9">
      <w:pPr>
        <w:pStyle w:val="Bibliography"/>
      </w:pPr>
      <w:bookmarkStart w:id="308" w:name="ref-birch_birch_2020-2"/>
      <w:bookmarkEnd w:id="307"/>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76F3EF22" w14:textId="77777777" w:rsidR="00314A80" w:rsidRDefault="009F47F9">
      <w:pPr>
        <w:pStyle w:val="Bibliography"/>
      </w:pPr>
      <w:bookmarkStart w:id="309" w:name="ref-birch_birch_2020-3"/>
      <w:bookmarkEnd w:id="308"/>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729F453" w14:textId="77777777" w:rsidR="00314A80" w:rsidRDefault="009F47F9">
      <w:pPr>
        <w:pStyle w:val="Bibliography"/>
      </w:pPr>
      <w:bookmarkStart w:id="310" w:name="ref-birch_birch_2020-4"/>
      <w:bookmarkEnd w:id="309"/>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F8EC920" w14:textId="77777777" w:rsidR="00314A80" w:rsidRDefault="009F47F9">
      <w:pPr>
        <w:pStyle w:val="Bibliography"/>
      </w:pPr>
      <w:bookmarkStart w:id="311" w:name="ref-bowman_detecting_2013"/>
      <w:bookmarkEnd w:id="310"/>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3C6BA93" w14:textId="77777777" w:rsidR="00314A80" w:rsidRDefault="009F47F9">
      <w:pPr>
        <w:pStyle w:val="Bibliography"/>
      </w:pPr>
      <w:bookmarkStart w:id="312" w:name="ref-braker_measuring_2002"/>
      <w:bookmarkEnd w:id="311"/>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42">
        <w:r>
          <w:rPr>
            <w:rStyle w:val="Hyperlink"/>
          </w:rPr>
          <w:t>https://doi.org/10.1078/1125-7865-00017</w:t>
        </w:r>
      </w:hyperlink>
    </w:p>
    <w:p w14:paraId="09F06D40" w14:textId="77777777" w:rsidR="00314A80" w:rsidRDefault="009F47F9">
      <w:pPr>
        <w:pStyle w:val="Bibliography"/>
      </w:pPr>
      <w:bookmarkStart w:id="313" w:name="ref-brienen_detecting_2012"/>
      <w:bookmarkEnd w:id="312"/>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679BED8A" w14:textId="77777777" w:rsidR="00314A80" w:rsidRDefault="009F47F9">
      <w:pPr>
        <w:pStyle w:val="Bibliography"/>
      </w:pPr>
      <w:bookmarkStart w:id="314" w:name="ref-brienen_tree_2017"/>
      <w:bookmarkEnd w:id="313"/>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3F4B74C" w14:textId="77777777" w:rsidR="00314A80" w:rsidRDefault="009F47F9">
      <w:pPr>
        <w:pStyle w:val="Bibliography"/>
      </w:pPr>
      <w:bookmarkStart w:id="315" w:name="ref-bumann_assessing_2019"/>
      <w:bookmarkEnd w:id="314"/>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3E28DB97" w14:textId="77777777" w:rsidR="00314A80" w:rsidRDefault="009F47F9">
      <w:pPr>
        <w:pStyle w:val="Bibliography"/>
      </w:pPr>
      <w:bookmarkStart w:id="316" w:name="ref-buntgen_2500_2011"/>
      <w:bookmarkEnd w:id="315"/>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407D08CC" w14:textId="77777777" w:rsidR="00314A80" w:rsidRDefault="009F47F9">
      <w:pPr>
        <w:pStyle w:val="Bibliography"/>
      </w:pPr>
      <w:bookmarkStart w:id="317" w:name="ref-cailleret_synthesis_2017"/>
      <w:bookmarkEnd w:id="316"/>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7C744E4" w14:textId="77777777" w:rsidR="00314A80" w:rsidRDefault="009F47F9">
      <w:pPr>
        <w:pStyle w:val="Bibliography"/>
      </w:pPr>
      <w:bookmarkStart w:id="318" w:name="ref-cavin_highest_2017"/>
      <w:bookmarkEnd w:id="317"/>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52AA9CF1" w14:textId="77777777" w:rsidR="00314A80" w:rsidRDefault="009F47F9">
      <w:pPr>
        <w:pStyle w:val="Bibliography"/>
      </w:pPr>
      <w:bookmarkStart w:id="319" w:name="ref-charney_observed_2016"/>
      <w:bookmarkEnd w:id="318"/>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7653B9A4" w14:textId="77777777" w:rsidR="00314A80" w:rsidRDefault="009F47F9">
      <w:pPr>
        <w:pStyle w:val="Bibliography"/>
      </w:pPr>
      <w:bookmarkStart w:id="320" w:name="ref-cherubini_potential_1998"/>
      <w:bookmarkEnd w:id="319"/>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0505BE98" w14:textId="77777777" w:rsidR="00314A80" w:rsidRDefault="009F47F9">
      <w:pPr>
        <w:pStyle w:val="Bibliography"/>
      </w:pPr>
      <w:bookmarkStart w:id="321" w:name="ref-cook_climate_1989"/>
      <w:bookmarkEnd w:id="320"/>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486D83FE" w14:textId="77777777" w:rsidR="00314A80" w:rsidRDefault="009F47F9">
      <w:pPr>
        <w:pStyle w:val="Bibliography"/>
      </w:pPr>
      <w:bookmarkStart w:id="322" w:name="ref-cook_calculating_1997"/>
      <w:bookmarkEnd w:id="321"/>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2C6D78A6" w14:textId="77777777" w:rsidR="00314A80" w:rsidRDefault="009F47F9">
      <w:pPr>
        <w:pStyle w:val="Bibliography"/>
      </w:pPr>
      <w:bookmarkStart w:id="323" w:name="ref-davies_forestgeo_2021"/>
      <w:bookmarkEnd w:id="322"/>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7EBA35D1" w14:textId="77777777" w:rsidR="00314A80" w:rsidRDefault="009F47F9">
      <w:pPr>
        <w:pStyle w:val="Bibliography"/>
      </w:pPr>
      <w:bookmarkStart w:id="324" w:name="ref-davis_forest_2009"/>
      <w:bookmarkEnd w:id="323"/>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48AF9800" w14:textId="77777777" w:rsidR="00314A80" w:rsidRDefault="009F47F9">
      <w:pPr>
        <w:pStyle w:val="Bibliography"/>
      </w:pPr>
      <w:bookmarkStart w:id="325" w:name="ref-dearborn_permafrost_2020"/>
      <w:bookmarkEnd w:id="324"/>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3670242" w14:textId="77777777" w:rsidR="00314A80" w:rsidRDefault="009F47F9">
      <w:pPr>
        <w:pStyle w:val="Bibliography"/>
      </w:pPr>
      <w:bookmarkStart w:id="326" w:name="ref-desoto_low_2020"/>
      <w:bookmarkEnd w:id="325"/>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CE51AD" w14:textId="77777777" w:rsidR="00314A80" w:rsidRDefault="009F47F9">
      <w:pPr>
        <w:pStyle w:val="Bibliography"/>
      </w:pPr>
      <w:bookmarkStart w:id="327" w:name="ref-dye_comparing_2016"/>
      <w:bookmarkEnd w:id="326"/>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1320406D" w14:textId="77777777" w:rsidR="00314A80" w:rsidRDefault="009F47F9">
      <w:pPr>
        <w:pStyle w:val="Bibliography"/>
      </w:pPr>
      <w:bookmarkStart w:id="328" w:name="ref-elling_dendroecological_2009"/>
      <w:bookmarkEnd w:id="327"/>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575462B3" w14:textId="77777777" w:rsidR="00314A80" w:rsidRDefault="009F47F9">
      <w:pPr>
        <w:pStyle w:val="Bibliography"/>
      </w:pPr>
      <w:bookmarkStart w:id="329" w:name="ref-enquist_global_2002"/>
      <w:bookmarkEnd w:id="328"/>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5B5B4358" w14:textId="77777777" w:rsidR="00314A80" w:rsidRDefault="009F47F9">
      <w:pPr>
        <w:pStyle w:val="Bibliography"/>
      </w:pPr>
      <w:bookmarkStart w:id="330" w:name="ref-esper_divergence_2009"/>
      <w:bookmarkEnd w:id="329"/>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57336A66" w14:textId="77777777" w:rsidR="00314A80" w:rsidRDefault="009F47F9">
      <w:pPr>
        <w:pStyle w:val="Bibliography"/>
      </w:pPr>
      <w:bookmarkStart w:id="331" w:name="ref-evans_fusing_2017"/>
      <w:bookmarkEnd w:id="330"/>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6A85A651" w14:textId="77777777" w:rsidR="00314A80" w:rsidRDefault="009F47F9">
      <w:pPr>
        <w:pStyle w:val="Bibliography"/>
      </w:pPr>
      <w:bookmarkStart w:id="332" w:name="ref-finzi_carbon_2020"/>
      <w:bookmarkEnd w:id="331"/>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44A5468" w14:textId="77777777" w:rsidR="00314A80" w:rsidRDefault="009F47F9">
      <w:pPr>
        <w:pStyle w:val="Bibliography"/>
      </w:pPr>
      <w:bookmarkStart w:id="333" w:name="ref-forrester_does_2021"/>
      <w:bookmarkEnd w:id="332"/>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94F199" w14:textId="77777777" w:rsidR="00314A80" w:rsidRDefault="009F47F9">
      <w:pPr>
        <w:pStyle w:val="Bibliography"/>
      </w:pPr>
      <w:bookmarkStart w:id="334" w:name="ref-foster_predicting_2016"/>
      <w:bookmarkEnd w:id="333"/>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37054FED" w14:textId="77777777" w:rsidR="00314A80" w:rsidRDefault="009F47F9">
      <w:pPr>
        <w:pStyle w:val="Bibliography"/>
      </w:pPr>
      <w:bookmarkStart w:id="335" w:name="ref-friedlingstein_climatecarbon_2006"/>
      <w:bookmarkEnd w:id="334"/>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1D80CAA" w14:textId="77777777" w:rsidR="00314A80" w:rsidRDefault="009F47F9">
      <w:pPr>
        <w:pStyle w:val="Bibliography"/>
      </w:pPr>
      <w:bookmarkStart w:id="336" w:name="ref-fritts_tree_1976"/>
      <w:bookmarkEnd w:id="335"/>
      <w:r>
        <w:t xml:space="preserve">Fritts, H. C. (1976). </w:t>
      </w:r>
      <w:r>
        <w:rPr>
          <w:i/>
        </w:rPr>
        <w:t>Tree rings and climate</w:t>
      </w:r>
      <w:r>
        <w:t>. Academic Press.</w:t>
      </w:r>
    </w:p>
    <w:p w14:paraId="386AC03B" w14:textId="77777777" w:rsidR="00314A80" w:rsidRDefault="009F47F9">
      <w:pPr>
        <w:pStyle w:val="Bibliography"/>
      </w:pPr>
      <w:bookmarkStart w:id="337" w:name="ref-fritts_dendroecology_1989"/>
      <w:bookmarkEnd w:id="336"/>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6">
        <w:r>
          <w:rPr>
            <w:rStyle w:val="Hyperlink"/>
          </w:rPr>
          <w:t>https://doi.org/10.1016/S0065-2504(08)60158-0</w:t>
        </w:r>
      </w:hyperlink>
    </w:p>
    <w:p w14:paraId="725D758A" w14:textId="77777777" w:rsidR="00314A80" w:rsidRDefault="009F47F9">
      <w:pPr>
        <w:pStyle w:val="Bibliography"/>
      </w:pPr>
      <w:bookmarkStart w:id="338" w:name="ref-gillerot_tree_2020"/>
      <w:bookmarkEnd w:id="337"/>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67334BC" w14:textId="77777777" w:rsidR="00314A80" w:rsidRDefault="009F47F9">
      <w:pPr>
        <w:pStyle w:val="Bibliography"/>
      </w:pPr>
      <w:bookmarkStart w:id="339" w:name="ref-girardin_no_2016"/>
      <w:bookmarkEnd w:id="338"/>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0CBABEAE" w14:textId="77777777" w:rsidR="00314A80" w:rsidRDefault="009F47F9">
      <w:pPr>
        <w:pStyle w:val="Bibliography"/>
      </w:pPr>
      <w:bookmarkStart w:id="340" w:name="X81070c8dded57796bffe4e046459a048702f082"/>
      <w:bookmarkEnd w:id="339"/>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9">
        <w:r>
          <w:rPr>
            <w:rStyle w:val="Hyperlink"/>
          </w:rPr>
          <w:t>https://doi.org/10.5281/ZENODO.4070038</w:t>
        </w:r>
      </w:hyperlink>
    </w:p>
    <w:p w14:paraId="7331DD65" w14:textId="77777777" w:rsidR="00314A80" w:rsidRDefault="009F47F9">
      <w:pPr>
        <w:pStyle w:val="Bibliography"/>
      </w:pPr>
      <w:bookmarkStart w:id="341" w:name="ref-goulden_patterns_2011"/>
      <w:bookmarkEnd w:id="340"/>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5B0750C5" w14:textId="77777777" w:rsidR="00314A80" w:rsidRDefault="009F47F9">
      <w:pPr>
        <w:pStyle w:val="Bibliography"/>
      </w:pPr>
      <w:bookmarkStart w:id="342" w:name="ref-graumlich_long-term_1989"/>
      <w:bookmarkEnd w:id="341"/>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42B270C1" w14:textId="77777777" w:rsidR="00314A80" w:rsidRDefault="009F47F9">
      <w:pPr>
        <w:pStyle w:val="Bibliography"/>
      </w:pPr>
      <w:bookmarkStart w:id="343" w:name="ref-groenendijk_no_2015"/>
      <w:bookmarkEnd w:id="342"/>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29C7820" w14:textId="77777777" w:rsidR="00314A80" w:rsidRDefault="009F47F9">
      <w:pPr>
        <w:pStyle w:val="Bibliography"/>
      </w:pPr>
      <w:bookmarkStart w:id="344" w:name="ref-hacket-pain_consistent_2016"/>
      <w:bookmarkEnd w:id="343"/>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57B93F90" w14:textId="77777777" w:rsidR="00314A80" w:rsidRDefault="009F47F9">
      <w:pPr>
        <w:pStyle w:val="Bibliography"/>
      </w:pPr>
      <w:bookmarkStart w:id="345" w:name="ref-hararuk_tree_2019"/>
      <w:bookmarkEnd w:id="344"/>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8C84C47" w14:textId="77777777" w:rsidR="00314A80" w:rsidRDefault="009F47F9">
      <w:pPr>
        <w:pStyle w:val="Bibliography"/>
      </w:pPr>
      <w:bookmarkStart w:id="346" w:name="ref-harris_updated_2014"/>
      <w:bookmarkEnd w:id="345"/>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37233F3F" w14:textId="77777777" w:rsidR="00314A80" w:rsidRDefault="009F47F9">
      <w:pPr>
        <w:pStyle w:val="Bibliography"/>
      </w:pPr>
      <w:bookmarkStart w:id="347" w:name="ref-harris_version_2020"/>
      <w:bookmarkEnd w:id="346"/>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E2CAD" w14:textId="77777777" w:rsidR="00314A80" w:rsidRDefault="009F47F9">
      <w:pPr>
        <w:pStyle w:val="Bibliography"/>
      </w:pPr>
      <w:bookmarkStart w:id="348" w:name="ref-helcoski_growing_2019"/>
      <w:bookmarkEnd w:id="347"/>
      <w:proofErr w:type="spellStart"/>
      <w:r>
        <w:t>Helcoski</w:t>
      </w:r>
      <w:proofErr w:type="spellEnd"/>
      <w:r>
        <w:t xml:space="preserve">, R., Tepley,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244CC0E" w14:textId="77777777" w:rsidR="00314A80" w:rsidRDefault="009F47F9">
      <w:pPr>
        <w:pStyle w:val="Bibliography"/>
      </w:pPr>
      <w:bookmarkStart w:id="349" w:name="ref-hember_tree_2019"/>
      <w:bookmarkEnd w:id="348"/>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7">
        <w:r>
          <w:rPr>
            <w:rStyle w:val="Hyperlink"/>
          </w:rPr>
          <w:t>https://doi.org/10.1029/2018JG004573</w:t>
        </w:r>
      </w:hyperlink>
    </w:p>
    <w:p w14:paraId="7454FB71" w14:textId="77777777" w:rsidR="00314A80" w:rsidRDefault="009F47F9">
      <w:pPr>
        <w:pStyle w:val="Bibliography"/>
      </w:pPr>
      <w:bookmarkStart w:id="350" w:name="ref-kaspar_species-specific_nodate"/>
      <w:bookmarkEnd w:id="349"/>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7B3F0D64" w14:textId="77777777" w:rsidR="00314A80" w:rsidRDefault="009F47F9">
      <w:pPr>
        <w:pStyle w:val="Bibliography"/>
      </w:pPr>
      <w:bookmarkStart w:id="351" w:name="ref-klesse_sampling_2018"/>
      <w:bookmarkEnd w:id="350"/>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CF1B289" w14:textId="77777777" w:rsidR="00314A80" w:rsidRDefault="009F47F9">
      <w:pPr>
        <w:pStyle w:val="Bibliography"/>
      </w:pPr>
      <w:bookmarkStart w:id="352" w:name="ref-klesse_amplifying_2020"/>
      <w:bookmarkEnd w:id="351"/>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F5AF954" w14:textId="77777777" w:rsidR="00314A80" w:rsidRDefault="009F47F9">
      <w:pPr>
        <w:pStyle w:val="Bibliography"/>
      </w:pPr>
      <w:bookmarkStart w:id="353" w:name="ref-kumarathunge_acclimation_2019"/>
      <w:bookmarkEnd w:id="352"/>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001BD0E7" w14:textId="77777777" w:rsidR="00314A80" w:rsidRDefault="009F47F9">
      <w:pPr>
        <w:pStyle w:val="Bibliography"/>
      </w:pPr>
      <w:bookmarkStart w:id="354" w:name="ref-levesque_water_2017"/>
      <w:bookmarkEnd w:id="353"/>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629E909" w14:textId="77777777" w:rsidR="00314A80" w:rsidRDefault="009F47F9">
      <w:pPr>
        <w:pStyle w:val="Bibliography"/>
      </w:pPr>
      <w:bookmarkStart w:id="355" w:name="ref-ljungqvist_assessing_2020"/>
      <w:bookmarkEnd w:id="354"/>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82">
        <w:r>
          <w:rPr>
            <w:rStyle w:val="Hyperlink"/>
          </w:rPr>
          <w:t>https://doi.org/10.1016/j.dendro.2019.125652</w:t>
        </w:r>
      </w:hyperlink>
    </w:p>
    <w:p w14:paraId="50DDE42C" w14:textId="77777777" w:rsidR="00314A80" w:rsidRDefault="009F47F9">
      <w:pPr>
        <w:pStyle w:val="Bibliography"/>
      </w:pPr>
      <w:bookmarkStart w:id="356" w:name="ref-mathias_disentangling_2018"/>
      <w:bookmarkEnd w:id="355"/>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6B875568" w14:textId="77777777" w:rsidR="00314A80" w:rsidRDefault="009F47F9">
      <w:pPr>
        <w:pStyle w:val="Bibliography"/>
      </w:pPr>
      <w:bookmarkStart w:id="357" w:name="ref-maxwell_declining_2016"/>
      <w:bookmarkEnd w:id="356"/>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1E4666D" w14:textId="77777777" w:rsidR="00314A80" w:rsidRDefault="009F47F9">
      <w:pPr>
        <w:pStyle w:val="Bibliography"/>
      </w:pPr>
      <w:bookmarkStart w:id="358" w:name="ref-mcdowell_pervasive_2020"/>
      <w:bookmarkEnd w:id="357"/>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3A2FF2" w14:textId="77777777" w:rsidR="00314A80" w:rsidRDefault="009F47F9">
      <w:pPr>
        <w:pStyle w:val="Bibliography"/>
      </w:pPr>
      <w:bookmarkStart w:id="359" w:name="ref-mcgregor_tree_2020"/>
      <w:bookmarkEnd w:id="358"/>
      <w:r>
        <w:lastRenderedPageBreak/>
        <w:t xml:space="preserve">McGregor, I. R., </w:t>
      </w:r>
      <w:proofErr w:type="spellStart"/>
      <w:r>
        <w:t>Helcoski</w:t>
      </w:r>
      <w:proofErr w:type="spellEnd"/>
      <w:r>
        <w:t xml:space="preserve">, R., </w:t>
      </w:r>
      <w:proofErr w:type="spellStart"/>
      <w:r>
        <w:t>Kunert</w:t>
      </w:r>
      <w:proofErr w:type="spellEnd"/>
      <w:r>
        <w:t>, N., Tepley,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3D4E5AA3" w14:textId="77777777" w:rsidR="00314A80" w:rsidRDefault="009F47F9">
      <w:pPr>
        <w:pStyle w:val="Bibliography"/>
      </w:pPr>
      <w:bookmarkStart w:id="360" w:name="ref-meakem_role_2018"/>
      <w:bookmarkEnd w:id="359"/>
      <w:proofErr w:type="spellStart"/>
      <w:r>
        <w:t>Meakem</w:t>
      </w:r>
      <w:proofErr w:type="spellEnd"/>
      <w:r>
        <w:t>, V., Tepley,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1F805A5" w14:textId="77777777" w:rsidR="00314A80" w:rsidRDefault="009F47F9">
      <w:pPr>
        <w:pStyle w:val="Bibliography"/>
      </w:pPr>
      <w:bookmarkStart w:id="361" w:name="ref-meko_seascorr_2011"/>
      <w:bookmarkEnd w:id="360"/>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2FD4A08" w14:textId="77777777" w:rsidR="00314A80" w:rsidRDefault="009F47F9">
      <w:pPr>
        <w:pStyle w:val="Bibliography"/>
      </w:pPr>
      <w:bookmarkStart w:id="362" w:name="ref-muller-landau_testing_2006"/>
      <w:bookmarkEnd w:id="361"/>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6A0DEC7F" w14:textId="77777777" w:rsidR="00314A80" w:rsidRDefault="009F47F9">
      <w:pPr>
        <w:pStyle w:val="Bibliography"/>
      </w:pPr>
      <w:bookmarkStart w:id="363" w:name="ref-naimi_where_2014"/>
      <w:bookmarkEnd w:id="362"/>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9">
        <w:r>
          <w:rPr>
            <w:rStyle w:val="Hyperlink"/>
          </w:rPr>
          <w:t>https://doi.org/10.1111/j.1600-0587.2013.00205.x</w:t>
        </w:r>
      </w:hyperlink>
    </w:p>
    <w:p w14:paraId="3336C1F1" w14:textId="77777777" w:rsidR="00314A80" w:rsidRDefault="009F47F9">
      <w:pPr>
        <w:pStyle w:val="Bibliography"/>
      </w:pPr>
      <w:bookmarkStart w:id="364" w:name="ref-nehrbassahles_influence_2014"/>
      <w:bookmarkEnd w:id="363"/>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56BB136A" w14:textId="77777777" w:rsidR="00314A80" w:rsidRDefault="009F47F9">
      <w:pPr>
        <w:pStyle w:val="Bibliography"/>
      </w:pPr>
      <w:bookmarkStart w:id="365" w:name="ref-nock_longterm_2011"/>
      <w:bookmarkEnd w:id="364"/>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1E4B3AE" w14:textId="77777777" w:rsidR="00314A80" w:rsidRDefault="009F47F9">
      <w:pPr>
        <w:pStyle w:val="Bibliography"/>
      </w:pPr>
      <w:bookmarkStart w:id="366" w:name="ref-pederson_framework_2020"/>
      <w:bookmarkEnd w:id="365"/>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DCE02D0" w14:textId="77777777" w:rsidR="00314A80" w:rsidRDefault="009F47F9">
      <w:pPr>
        <w:pStyle w:val="Bibliography"/>
      </w:pPr>
      <w:bookmarkStart w:id="367" w:name="ref-peltier_tree_2020"/>
      <w:bookmarkEnd w:id="366"/>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034EAEEC" w14:textId="77777777" w:rsidR="00314A80" w:rsidRDefault="009F47F9">
      <w:pPr>
        <w:pStyle w:val="Bibliography"/>
      </w:pPr>
      <w:bookmarkStart w:id="368" w:name="ref-peters_detecting_2015"/>
      <w:bookmarkEnd w:id="367"/>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C99408A" w14:textId="77777777" w:rsidR="00314A80" w:rsidRDefault="009F47F9">
      <w:pPr>
        <w:pStyle w:val="Bibliography"/>
      </w:pPr>
      <w:bookmarkStart w:id="369" w:name="ref-pregitzer_carbon_2004"/>
      <w:bookmarkEnd w:id="368"/>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E4DDFCE" w14:textId="77777777" w:rsidR="00314A80" w:rsidRDefault="009F47F9">
      <w:pPr>
        <w:pStyle w:val="Bibliography"/>
      </w:pPr>
      <w:bookmarkStart w:id="370" w:name="ref-pretzsch_drought_2018"/>
      <w:bookmarkEnd w:id="369"/>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C8F9B02" w14:textId="77777777" w:rsidR="00314A80" w:rsidRDefault="009F47F9">
      <w:pPr>
        <w:pStyle w:val="Bibliography"/>
      </w:pPr>
      <w:bookmarkStart w:id="371" w:name="ref-rayback_dendroecological_2020"/>
      <w:bookmarkEnd w:id="370"/>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6">
        <w:r>
          <w:rPr>
            <w:rStyle w:val="Hyperlink"/>
          </w:rPr>
          <w:t>https://doi.org/10.1016/j.dendro.2020.125678</w:t>
        </w:r>
      </w:hyperlink>
    </w:p>
    <w:p w14:paraId="1C3A65E8" w14:textId="77777777" w:rsidR="00314A80" w:rsidRDefault="009F47F9">
      <w:pPr>
        <w:pStyle w:val="Bibliography"/>
      </w:pPr>
      <w:bookmarkStart w:id="372" w:name="ref-rejoumechain_biomass_2017"/>
      <w:bookmarkEnd w:id="371"/>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07644861" w14:textId="77777777" w:rsidR="00314A80" w:rsidRDefault="009F47F9">
      <w:pPr>
        <w:pStyle w:val="Bibliography"/>
      </w:pPr>
      <w:bookmarkStart w:id="373" w:name="ref-rollinson_climate_2021"/>
      <w:bookmarkEnd w:id="372"/>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2D397593" w14:textId="77777777" w:rsidR="00314A80" w:rsidRDefault="009F47F9">
      <w:pPr>
        <w:pStyle w:val="Bibliography"/>
      </w:pPr>
      <w:bookmarkStart w:id="374" w:name="ref-rossi_age-dependent_2007"/>
      <w:bookmarkEnd w:id="373"/>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1060550F" w14:textId="77777777" w:rsidR="00314A80" w:rsidRDefault="009F47F9">
      <w:pPr>
        <w:pStyle w:val="Bibliography"/>
      </w:pPr>
      <w:bookmarkStart w:id="375" w:name="ref-sanchez-salguero_disentangling_2015"/>
      <w:bookmarkEnd w:id="374"/>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100">
        <w:r>
          <w:rPr>
            <w:rStyle w:val="Hyperlink"/>
          </w:rPr>
          <w:t>https://doi.org/10.1016/j.foreco.2015.08.034</w:t>
        </w:r>
      </w:hyperlink>
    </w:p>
    <w:p w14:paraId="5AABCCF5" w14:textId="77777777" w:rsidR="00314A80" w:rsidRDefault="009F47F9">
      <w:pPr>
        <w:pStyle w:val="Bibliography"/>
      </w:pPr>
      <w:bookmarkStart w:id="376" w:name="ref-schelhaas_species-specific_2018"/>
      <w:bookmarkEnd w:id="375"/>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BE2A8CD" w14:textId="77777777" w:rsidR="00314A80" w:rsidRDefault="009F47F9">
      <w:pPr>
        <w:pStyle w:val="Bibliography"/>
      </w:pPr>
      <w:bookmarkStart w:id="377" w:name="ref-sheil_does_2017"/>
      <w:bookmarkEnd w:id="376"/>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11727321" w14:textId="77777777" w:rsidR="00314A80" w:rsidRDefault="009F47F9">
      <w:pPr>
        <w:pStyle w:val="Bibliography"/>
      </w:pPr>
      <w:bookmarkStart w:id="378" w:name="ref-sniderhan_growth_2016"/>
      <w:bookmarkEnd w:id="377"/>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103">
        <w:r>
          <w:rPr>
            <w:rStyle w:val="Hyperlink"/>
          </w:rPr>
          <w:t>https://doi.org/10.1002/2016JG003528</w:t>
        </w:r>
      </w:hyperlink>
    </w:p>
    <w:p w14:paraId="6EB7645F" w14:textId="77777777" w:rsidR="00314A80" w:rsidRDefault="009F47F9">
      <w:pPr>
        <w:pStyle w:val="Bibliography"/>
      </w:pPr>
      <w:bookmarkStart w:id="379" w:name="ref-speer_fundamentals_2010"/>
      <w:bookmarkEnd w:id="378"/>
      <w:r>
        <w:t xml:space="preserve">Speer, J. H. (2010). </w:t>
      </w:r>
      <w:r>
        <w:rPr>
          <w:i/>
        </w:rPr>
        <w:t>Fundamentals of tree-ring research</w:t>
      </w:r>
      <w:r>
        <w:t>. Univ. of Arizona Press.</w:t>
      </w:r>
    </w:p>
    <w:p w14:paraId="0C9270DF" w14:textId="77777777" w:rsidR="00314A80" w:rsidRDefault="009F47F9">
      <w:pPr>
        <w:pStyle w:val="Bibliography"/>
      </w:pPr>
      <w:bookmarkStart w:id="380" w:name="ref-stephenson_rate_2014"/>
      <w:bookmarkEnd w:id="379"/>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6900E543" w14:textId="77777777" w:rsidR="00314A80" w:rsidRDefault="009F47F9">
      <w:pPr>
        <w:pStyle w:val="Bibliography"/>
      </w:pPr>
      <w:bookmarkStart w:id="381" w:name="ref-stokes_introduction_1968"/>
      <w:bookmarkEnd w:id="380"/>
      <w:r>
        <w:t xml:space="preserve">Stokes, M. A. (1968). </w:t>
      </w:r>
      <w:r>
        <w:rPr>
          <w:i/>
        </w:rPr>
        <w:t>An Introduction to Tree-ring Dating</w:t>
      </w:r>
      <w:r>
        <w:t>. University of Arizona Press.</w:t>
      </w:r>
    </w:p>
    <w:p w14:paraId="62683BC4" w14:textId="77777777" w:rsidR="00314A80" w:rsidRDefault="009F47F9">
      <w:pPr>
        <w:pStyle w:val="Bibliography"/>
      </w:pPr>
      <w:bookmarkStart w:id="382" w:name="ref-sullivan_long-term_2020"/>
      <w:bookmarkEnd w:id="381"/>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53C9B4C7" w14:textId="77777777" w:rsidR="00314A80" w:rsidRDefault="009F47F9">
      <w:pPr>
        <w:pStyle w:val="Bibliography"/>
      </w:pPr>
      <w:bookmarkStart w:id="383" w:name="ref-sullivan_effect_2016"/>
      <w:bookmarkEnd w:id="382"/>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7C2929AE" w14:textId="77777777" w:rsidR="00314A80" w:rsidRDefault="009F47F9">
      <w:pPr>
        <w:pStyle w:val="Bibliography"/>
      </w:pPr>
      <w:bookmarkStart w:id="384" w:name="ref-samonil_individual-based_2013"/>
      <w:bookmarkEnd w:id="383"/>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5230EDEC" w14:textId="77777777" w:rsidR="00314A80" w:rsidRDefault="009F47F9">
      <w:pPr>
        <w:pStyle w:val="Bibliography"/>
      </w:pPr>
      <w:bookmarkStart w:id="385" w:name="ref-samonil_long-term_2008"/>
      <w:bookmarkEnd w:id="384"/>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3A245E5C" w14:textId="77777777" w:rsidR="00314A80" w:rsidRDefault="009F47F9">
      <w:pPr>
        <w:pStyle w:val="Bibliography"/>
      </w:pPr>
      <w:bookmarkStart w:id="386" w:name="ref-teets_linking_2018"/>
      <w:bookmarkEnd w:id="385"/>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2044D148" w14:textId="77777777" w:rsidR="00314A80" w:rsidRDefault="009F47F9">
      <w:pPr>
        <w:pStyle w:val="Bibliography"/>
      </w:pPr>
      <w:bookmarkStart w:id="387" w:name="ref-teets_quantifying_2018"/>
      <w:bookmarkEnd w:id="386"/>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0B1D732D" w14:textId="77777777" w:rsidR="00314A80" w:rsidRDefault="009F47F9">
      <w:pPr>
        <w:pStyle w:val="Bibliography"/>
      </w:pPr>
      <w:bookmarkStart w:id="388" w:name="ref-meinzer_age-related_2011"/>
      <w:bookmarkEnd w:id="387"/>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03D84BC9" w14:textId="77777777" w:rsidR="00314A80" w:rsidRDefault="009F47F9">
      <w:pPr>
        <w:pStyle w:val="Bibliography"/>
      </w:pPr>
      <w:bookmarkStart w:id="389" w:name="ref-tolwinski-ward_bayesian_2013"/>
      <w:bookmarkEnd w:id="388"/>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E0079B" w14:textId="77777777" w:rsidR="00314A80" w:rsidRDefault="009F47F9">
      <w:pPr>
        <w:pStyle w:val="Bibliography"/>
      </w:pPr>
      <w:bookmarkStart w:id="390" w:name="ref-touchan_millennial_2011"/>
      <w:bookmarkEnd w:id="389"/>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7C9097E0" w14:textId="77777777" w:rsidR="00314A80" w:rsidRDefault="009F47F9">
      <w:pPr>
        <w:pStyle w:val="Bibliography"/>
      </w:pPr>
      <w:bookmarkStart w:id="391" w:name="ref-trouillier_size_2019"/>
      <w:bookmarkEnd w:id="390"/>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21F7305" w14:textId="77777777" w:rsidR="00314A80" w:rsidRDefault="009F47F9">
      <w:pPr>
        <w:pStyle w:val="Bibliography"/>
      </w:pPr>
      <w:bookmarkStart w:id="392" w:name="ref-tumajer_increasing_2017"/>
      <w:bookmarkEnd w:id="391"/>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B8C7065" w14:textId="77777777" w:rsidR="00314A80" w:rsidRDefault="009F47F9">
      <w:pPr>
        <w:pStyle w:val="Bibliography"/>
      </w:pPr>
      <w:bookmarkStart w:id="393" w:name="ref-van_de_pol_identifying_2016"/>
      <w:bookmarkEnd w:id="392"/>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75C0838B" w14:textId="77777777" w:rsidR="00314A80" w:rsidRDefault="009F47F9">
      <w:pPr>
        <w:pStyle w:val="Bibliography"/>
      </w:pPr>
      <w:bookmarkStart w:id="394" w:name="ref-van_der_sleen_no_2015"/>
      <w:bookmarkEnd w:id="393"/>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758355D1" w14:textId="77777777" w:rsidR="00314A80" w:rsidRDefault="009F47F9">
      <w:pPr>
        <w:pStyle w:val="Bibliography"/>
      </w:pPr>
      <w:bookmarkStart w:id="395" w:name="ref-vlam_temperature_2014"/>
      <w:bookmarkEnd w:id="394"/>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8">
        <w:r>
          <w:rPr>
            <w:rStyle w:val="Hyperlink"/>
          </w:rPr>
          <w:t>https://doi.org/10.1007/s00442-013-2846-x</w:t>
        </w:r>
      </w:hyperlink>
    </w:p>
    <w:p w14:paraId="4A802989" w14:textId="77777777" w:rsidR="00314A80" w:rsidRDefault="009F47F9">
      <w:pPr>
        <w:pStyle w:val="Bibliography"/>
      </w:pPr>
      <w:bookmarkStart w:id="396" w:name="ref-voelker_historical_2006"/>
      <w:bookmarkEnd w:id="395"/>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31C65B4A" w14:textId="77777777" w:rsidR="00314A80" w:rsidRDefault="009F47F9">
      <w:pPr>
        <w:pStyle w:val="Bibliography"/>
      </w:pPr>
      <w:bookmarkStart w:id="397" w:name="ref-vrska_european_2009"/>
      <w:bookmarkEnd w:id="396"/>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21A8FCA7" w14:textId="77777777" w:rsidR="00314A80" w:rsidRDefault="009F47F9">
      <w:pPr>
        <w:pStyle w:val="Bibliography"/>
      </w:pPr>
      <w:bookmarkStart w:id="398" w:name="ref-walker_integrating_2020"/>
      <w:bookmarkEnd w:id="397"/>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6AF1532E" w14:textId="77777777" w:rsidR="00314A80" w:rsidRDefault="009F47F9">
      <w:pPr>
        <w:pStyle w:val="Bibliography"/>
      </w:pPr>
      <w:bookmarkStart w:id="399" w:name="ref-williams_temperature_2013"/>
      <w:bookmarkEnd w:id="398"/>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710F49C" w14:textId="77777777" w:rsidR="00314A80" w:rsidRDefault="009F47F9">
      <w:pPr>
        <w:pStyle w:val="Bibliography"/>
      </w:pPr>
      <w:bookmarkStart w:id="400" w:name="ref-wilmking_global_2020"/>
      <w:bookmarkEnd w:id="399"/>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084E9E6" w14:textId="77777777" w:rsidR="00314A80" w:rsidRDefault="009F47F9">
      <w:pPr>
        <w:pStyle w:val="Bibliography"/>
      </w:pPr>
      <w:bookmarkStart w:id="401" w:name="ref-wood_fast_2011"/>
      <w:bookmarkEnd w:id="400"/>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360E059B" w14:textId="77777777" w:rsidR="00314A80" w:rsidRDefault="009F47F9">
      <w:pPr>
        <w:pStyle w:val="Bibliography"/>
      </w:pPr>
      <w:bookmarkStart w:id="402" w:name="ref-woodhouse_artificial_1999"/>
      <w:bookmarkEnd w:id="401"/>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52F9D842" w14:textId="77777777" w:rsidR="00314A80" w:rsidRDefault="009F47F9">
      <w:pPr>
        <w:pStyle w:val="Bibliography"/>
      </w:pPr>
      <w:bookmarkStart w:id="403" w:name="ref-zang_dendroclimatic_2013"/>
      <w:bookmarkEnd w:id="402"/>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6">
        <w:r>
          <w:rPr>
            <w:rStyle w:val="Hyperlink"/>
          </w:rPr>
          <w:t>https://doi.org/10.1016/j.dendro.2012.08.001</w:t>
        </w:r>
      </w:hyperlink>
    </w:p>
    <w:p w14:paraId="55EA4AB8" w14:textId="77777777" w:rsidR="00314A80" w:rsidRDefault="009F47F9">
      <w:pPr>
        <w:pStyle w:val="Bibliography"/>
      </w:pPr>
      <w:bookmarkStart w:id="404" w:name="ref-zang_treeclim_2015"/>
      <w:bookmarkEnd w:id="403"/>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7">
        <w:r>
          <w:rPr>
            <w:rStyle w:val="Hyperlink"/>
          </w:rPr>
          <w:t>https://doi.org/10.1111/ecog.01335</w:t>
        </w:r>
      </w:hyperlink>
    </w:p>
    <w:p w14:paraId="18416085" w14:textId="77777777" w:rsidR="00314A80" w:rsidRDefault="009F47F9">
      <w:pPr>
        <w:pStyle w:val="Bibliography"/>
      </w:pPr>
      <w:bookmarkStart w:id="405" w:name="ref-zuidema_recent_2020"/>
      <w:bookmarkEnd w:id="404"/>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292"/>
      <w:bookmarkEnd w:id="294"/>
      <w:bookmarkEnd w:id="405"/>
    </w:p>
    <w:sectPr w:rsidR="00314A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1-02-26T09:08:00Z" w:initials="TAJ">
    <w:p w14:paraId="3517E176" w14:textId="77777777" w:rsidR="004E0274" w:rsidRDefault="004E0274">
      <w:pPr>
        <w:pStyle w:val="CommentText"/>
      </w:pPr>
      <w:r>
        <w:rPr>
          <w:rStyle w:val="CommentReference"/>
        </w:rPr>
        <w:annotationRef/>
      </w:r>
      <w:r>
        <w:t>ORCID ID</w:t>
      </w:r>
    </w:p>
    <w:p w14:paraId="1885CA99" w14:textId="346251FB" w:rsidR="004E0274" w:rsidRDefault="004E0274">
      <w:pPr>
        <w:pStyle w:val="CommentText"/>
      </w:pPr>
      <w:r w:rsidRPr="006220D0">
        <w:rPr>
          <w:rStyle w:val="orcid-id-https"/>
          <w:highlight w:val="yellow"/>
        </w:rPr>
        <w:t>0000-0002-5701-9613</w:t>
      </w:r>
    </w:p>
  </w:comment>
  <w:comment w:id="95" w:author="Tepley, Alan J." w:date="2021-02-14T17:56:00Z" w:initials="TAJ">
    <w:p w14:paraId="6DB0BD94" w14:textId="0FAE7C6E" w:rsidR="004E0274" w:rsidRPr="00A24F4C" w:rsidRDefault="004E0274">
      <w:pPr>
        <w:pStyle w:val="CommentText"/>
      </w:pPr>
      <w:r>
        <w:rPr>
          <w:rStyle w:val="CommentReference"/>
        </w:rPr>
        <w:annotationRef/>
      </w:r>
      <w:r w:rsidRPr="004E0274">
        <w:rPr>
          <w:highlight w:val="yellow"/>
        </w:rPr>
        <w:t xml:space="preserve">There are two common approaches after fitting a curve: (1) subtract the fitted function from the observed values and then standardize to produce a </w:t>
      </w:r>
      <w:r w:rsidRPr="004E0274">
        <w:rPr>
          <w:i/>
          <w:iCs/>
          <w:highlight w:val="yellow"/>
        </w:rPr>
        <w:t>residual chronology</w:t>
      </w:r>
      <w:r w:rsidRPr="004E0274">
        <w:rPr>
          <w:highlight w:val="yellow"/>
        </w:rPr>
        <w:t xml:space="preserve">, or (2) divide observed values by the smooth function to produce a </w:t>
      </w:r>
      <w:r w:rsidRPr="004E0274">
        <w:rPr>
          <w:i/>
          <w:iCs/>
          <w:highlight w:val="yellow"/>
        </w:rPr>
        <w:t>standard chronology</w:t>
      </w:r>
      <w:r w:rsidRPr="004E0274">
        <w:rPr>
          <w:highlight w:val="yellow"/>
        </w:rPr>
        <w:t>.</w:t>
      </w:r>
      <w:r>
        <w:t xml:space="preserve"> </w:t>
      </w:r>
    </w:p>
  </w:comment>
  <w:comment w:id="97" w:author="Tepley, Alan J." w:date="2021-02-14T18:02:00Z" w:initials="TAJ">
    <w:p w14:paraId="461881CC" w14:textId="2BA25C22" w:rsidR="004E0274" w:rsidRDefault="004E0274">
      <w:pPr>
        <w:pStyle w:val="CommentText"/>
      </w:pPr>
      <w:r>
        <w:rPr>
          <w:rStyle w:val="CommentReference"/>
        </w:rPr>
        <w:annotationRef/>
      </w:r>
      <w:r w:rsidRPr="004E0274">
        <w:rPr>
          <w:i/>
          <w:iCs/>
          <w:highlight w:val="yellow"/>
        </w:rPr>
        <w:t>Mean sensitivity</w:t>
      </w:r>
      <w:r w:rsidRPr="004E0274">
        <w:rPr>
          <w:highlight w:val="yellow"/>
        </w:rPr>
        <w:t xml:space="preserve"> is a dendrochronology a term that is quantifies the degree of year-to-year variation in ring width.</w:t>
      </w:r>
      <w:r>
        <w:t xml:space="preserve">  </w:t>
      </w:r>
    </w:p>
  </w:comment>
  <w:comment w:id="194" w:author="Tepley, Alan J." w:date="2021-02-26T11:27:00Z" w:initials="TAJ">
    <w:p w14:paraId="4081F364" w14:textId="514EC25D" w:rsidR="004E0274" w:rsidRDefault="004E0274">
      <w:pPr>
        <w:pStyle w:val="CommentText"/>
      </w:pPr>
      <w:r>
        <w:rPr>
          <w:rStyle w:val="CommentReference"/>
        </w:rPr>
        <w:annotationRef/>
      </w:r>
      <w:r>
        <w:t>5 plots or 5 species?</w:t>
      </w:r>
    </w:p>
  </w:comment>
  <w:comment w:id="226" w:author="Tepley, Alan J." w:date="2021-02-14T18:28:00Z" w:initials="TAJ">
    <w:p w14:paraId="30EC1C6B" w14:textId="2D3009BF" w:rsidR="004E0274" w:rsidRDefault="004E0274">
      <w:pPr>
        <w:pStyle w:val="CommentText"/>
      </w:pPr>
      <w:r>
        <w:rPr>
          <w:rStyle w:val="CommentReference"/>
        </w:rPr>
        <w:annotationRef/>
      </w:r>
      <m:oMath>
        <m:r>
          <w:rPr>
            <w:rFonts w:ascii="Cambria Math" w:hAnsi="Cambria Math"/>
          </w:rPr>
          <m:t>π</m:t>
        </m:r>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y-1</m:t>
                </m:r>
              </m:sub>
              <m:sup>
                <m:r>
                  <w:rPr>
                    <w:rFonts w:ascii="Cambria Math" w:hAnsi="Cambria Math"/>
                  </w:rPr>
                  <m:t>2</m:t>
                </m:r>
              </m:sup>
            </m:sSubSup>
          </m:e>
        </m:d>
      </m:oMath>
    </w:p>
  </w:comment>
  <w:comment w:id="247" w:author="Tepley, Alan J." w:date="2021-02-26T12:18:00Z" w:initials="TAJ">
    <w:p w14:paraId="1EB1C744" w14:textId="1D64721C" w:rsidR="004E0274" w:rsidRDefault="004E0274">
      <w:pPr>
        <w:pStyle w:val="CommentText"/>
      </w:pPr>
      <w:r>
        <w:rPr>
          <w:rStyle w:val="CommentReference"/>
        </w:rPr>
        <w:annotationRef/>
      </w:r>
      <w:r>
        <w:t>Can this method only identify periods of consecutive months that are most influential, or is it possible to identify that the current spring and previous fall were most influential?</w:t>
      </w:r>
    </w:p>
  </w:comment>
  <w:comment w:id="248" w:author="Tepley, Alan J." w:date="2021-02-26T12:32:00Z" w:initials="TAJ">
    <w:p w14:paraId="2B4FFD0B" w14:textId="7C599962" w:rsidR="004E0274" w:rsidRDefault="004E0274">
      <w:pPr>
        <w:pStyle w:val="CommentText"/>
      </w:pPr>
      <w:r>
        <w:rPr>
          <w:rStyle w:val="CommentReference"/>
        </w:rPr>
        <w:annotationRef/>
      </w:r>
      <w:r>
        <w:t>The previous sentence refers to Tsuga canadensis without using the four-letter code.</w:t>
      </w:r>
    </w:p>
  </w:comment>
  <w:comment w:id="259" w:author="Tepley, Alan J." w:date="2021-02-14T19:32:00Z" w:initials="TAJ">
    <w:p w14:paraId="26C42801" w14:textId="3CC0E209" w:rsidR="004E0274" w:rsidRDefault="004E0274">
      <w:pPr>
        <w:pStyle w:val="CommentText"/>
      </w:pPr>
      <w:r>
        <w:rPr>
          <w:rStyle w:val="CommentReference"/>
        </w:rPr>
        <w:annotationRef/>
      </w:r>
      <w:r>
        <w:t>Are these deciduous species?</w:t>
      </w:r>
    </w:p>
  </w:comment>
  <w:comment w:id="269" w:author="Tepley, Alan J." w:date="2021-02-26T13:03:00Z" w:initials="TAJ">
    <w:p w14:paraId="40705920" w14:textId="45424628" w:rsidR="004E0274" w:rsidRDefault="004E0274">
      <w:pPr>
        <w:pStyle w:val="CommentText"/>
      </w:pPr>
      <w:r>
        <w:rPr>
          <w:rStyle w:val="CommentReference"/>
        </w:rPr>
        <w:annotationRef/>
      </w:r>
      <w:r>
        <w:t>(i.e., growing season length)</w:t>
      </w:r>
    </w:p>
  </w:comment>
  <w:comment w:id="273" w:author="Tepley, Alan J." w:date="2021-02-26T13:08:00Z" w:initials="TAJ">
    <w:p w14:paraId="3BC21AB7" w14:textId="1F2D1C1D" w:rsidR="004E0274" w:rsidRDefault="004E0274">
      <w:pPr>
        <w:pStyle w:val="CommentText"/>
      </w:pPr>
      <w:r>
        <w:rPr>
          <w:rStyle w:val="CommentReference"/>
        </w:rPr>
        <w:annotationRef/>
      </w:r>
      <w:r>
        <w:t xml:space="preserve">This could be done in conventional methods, depending on the study objectives. I don’t think there is necessarily a scale for pooling that is inherent to conventional methods. </w:t>
      </w:r>
    </w:p>
  </w:comment>
  <w:comment w:id="274" w:author="Tepley, Alan J." w:date="2021-02-26T13:35:00Z" w:initials="TAJ">
    <w:p w14:paraId="4F456FB3" w14:textId="77777777" w:rsidR="004E0274" w:rsidRDefault="004E0274">
      <w:pPr>
        <w:pStyle w:val="CommentText"/>
      </w:pPr>
      <w:r>
        <w:rPr>
          <w:rStyle w:val="CommentReference"/>
        </w:rPr>
        <w:annotationRef/>
      </w:r>
      <w:proofErr w:type="spellStart"/>
      <w:r>
        <w:t>Schurman</w:t>
      </w:r>
      <w:proofErr w:type="spellEnd"/>
      <w:r>
        <w:t xml:space="preserve"> et al. 2019. The climatic drivers of primary </w:t>
      </w:r>
      <w:proofErr w:type="spellStart"/>
      <w:r>
        <w:t>Picea</w:t>
      </w:r>
      <w:proofErr w:type="spellEnd"/>
      <w:r>
        <w:t xml:space="preserve"> forest growth along the Carpathian arc are changing under rising temperatures. Global Change Biology 25:3136-3150.</w:t>
      </w:r>
    </w:p>
    <w:p w14:paraId="311A70D8" w14:textId="71740D71" w:rsidR="004E0274" w:rsidRDefault="004E0274">
      <w:pPr>
        <w:pStyle w:val="CommentText"/>
      </w:pPr>
    </w:p>
    <w:p w14:paraId="08F034E0" w14:textId="76930BA7" w:rsidR="004E0274" w:rsidRDefault="004E0274" w:rsidP="005959CD">
      <w:pPr>
        <w:pStyle w:val="CommentText"/>
      </w:pPr>
      <w:r>
        <w:t xml:space="preserve">Björklund et al. 2019. Disentangling the multi-faceted growth patterns of primary </w:t>
      </w:r>
      <w:proofErr w:type="spellStart"/>
      <w:r>
        <w:t>Picea</w:t>
      </w:r>
      <w:proofErr w:type="spellEnd"/>
      <w:r>
        <w:t xml:space="preserve"> </w:t>
      </w:r>
      <w:proofErr w:type="spellStart"/>
      <w:r>
        <w:t>abies</w:t>
      </w:r>
      <w:proofErr w:type="spellEnd"/>
      <w:r>
        <w:t xml:space="preserve"> forests in the Carpathian arc. Agricultural and Forest Meteorology 271:214-224.</w:t>
      </w:r>
    </w:p>
    <w:p w14:paraId="153AB9A2" w14:textId="77777777" w:rsidR="004E0274" w:rsidRDefault="004E0274">
      <w:pPr>
        <w:pStyle w:val="CommentText"/>
      </w:pPr>
    </w:p>
    <w:p w14:paraId="1687D412" w14:textId="0E22F740" w:rsidR="004E0274" w:rsidRDefault="004E0274">
      <w:pPr>
        <w:pStyle w:val="CommentText"/>
      </w:pPr>
      <w:proofErr w:type="spellStart"/>
      <w:r>
        <w:t>Holz</w:t>
      </w:r>
      <w:proofErr w:type="spellEnd"/>
      <w:r>
        <w:t xml:space="preserve"> et al. 2018. Radial growth response to climate change along the latitudinal range of the world’s southernmost conifer in southern South America. Journal of Biogeography 45:1140-1152.</w:t>
      </w:r>
    </w:p>
  </w:comment>
  <w:comment w:id="276" w:author="Tepley, Alan J." w:date="2021-02-26T13:16:00Z" w:initials="TAJ">
    <w:p w14:paraId="7DCAA8F3" w14:textId="2C8A4AEC" w:rsidR="004E0274" w:rsidRDefault="004E0274">
      <w:pPr>
        <w:pStyle w:val="CommentText"/>
      </w:pPr>
      <w:r>
        <w:rPr>
          <w:rStyle w:val="CommentReference"/>
        </w:rPr>
        <w:annotationRef/>
      </w:r>
      <w:r>
        <w:t xml:space="preserve">It seems like you still need to take some account of trends in RW with bole geometry (rings tend to get narrower as they form around larger stems). </w:t>
      </w:r>
    </w:p>
  </w:comment>
  <w:comment w:id="278" w:author="Tepley, Alan J." w:date="2021-02-26T13:26:00Z" w:initials="TAJ">
    <w:p w14:paraId="5A44C1FD" w14:textId="5D6138EC" w:rsidR="004E0274" w:rsidRDefault="004E0274">
      <w:pPr>
        <w:pStyle w:val="CommentText"/>
      </w:pPr>
      <w:r>
        <w:rPr>
          <w:rStyle w:val="CommentReference"/>
        </w:rPr>
        <w:annotationRef/>
      </w:r>
      <w:r>
        <w:t xml:space="preserve">I wouldn’t think of RCS as parallel to the method used here. </w:t>
      </w:r>
    </w:p>
  </w:comment>
  <w:comment w:id="279" w:author="Tepley, Alan J." w:date="2021-02-15T22:18:00Z" w:initials="TAJ">
    <w:p w14:paraId="4E56D3AB" w14:textId="77777777" w:rsidR="004E0274" w:rsidRDefault="004E0274">
      <w:pPr>
        <w:pStyle w:val="CommentText"/>
      </w:pPr>
      <w:r>
        <w:rPr>
          <w:rStyle w:val="CommentReference"/>
        </w:rPr>
        <w:annotationRef/>
      </w:r>
      <w:r>
        <w:t xml:space="preserve">Lorimer and </w:t>
      </w:r>
      <w:proofErr w:type="spellStart"/>
      <w:r>
        <w:t>Frelich</w:t>
      </w:r>
      <w:proofErr w:type="spellEnd"/>
      <w:r>
        <w:t>. 1989. A methodology for estimating canopy disturbance frequency and intensity in dense temperate forests. CJFR 19:651-663</w:t>
      </w:r>
    </w:p>
    <w:p w14:paraId="375C2BCF" w14:textId="77777777" w:rsidR="004E0274" w:rsidRDefault="004E0274">
      <w:pPr>
        <w:pStyle w:val="CommentText"/>
      </w:pPr>
    </w:p>
    <w:p w14:paraId="5D3F9C6A" w14:textId="60542121" w:rsidR="004E0274" w:rsidRDefault="004E0274">
      <w:pPr>
        <w:pStyle w:val="CommentText"/>
      </w:pPr>
      <w:r>
        <w:t xml:space="preserve">Lorimer, </w:t>
      </w:r>
      <w:proofErr w:type="spellStart"/>
      <w:r>
        <w:t>Frelich</w:t>
      </w:r>
      <w:proofErr w:type="spellEnd"/>
      <w:r>
        <w:t xml:space="preserve">, and </w:t>
      </w:r>
      <w:proofErr w:type="spellStart"/>
      <w:r>
        <w:t>Nordheim</w:t>
      </w:r>
      <w:proofErr w:type="spellEnd"/>
      <w:r>
        <w:t>. 1988. Estimating gap origin probabilities for canopy trees. Ecology 69:778-785.</w:t>
      </w:r>
    </w:p>
  </w:comment>
  <w:comment w:id="282" w:author="Tepley, Alan J." w:date="2021-02-26T13:46:00Z" w:initials="TAJ">
    <w:p w14:paraId="2A3A45B5" w14:textId="293B87B4" w:rsidR="004E0274" w:rsidRDefault="004E0274">
      <w:pPr>
        <w:pStyle w:val="CommentText"/>
      </w:pPr>
      <w:r>
        <w:rPr>
          <w:rStyle w:val="CommentReference"/>
        </w:rPr>
        <w:annotationRef/>
      </w:r>
      <w:r>
        <w:t>Has stand density increased over time at this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85CA99" w15:done="0"/>
  <w15:commentEx w15:paraId="6DB0BD94" w15:done="0"/>
  <w15:commentEx w15:paraId="461881CC" w15:done="0"/>
  <w15:commentEx w15:paraId="4081F364" w15:done="0"/>
  <w15:commentEx w15:paraId="30EC1C6B" w15:done="0"/>
  <w15:commentEx w15:paraId="1EB1C744" w15:done="0"/>
  <w15:commentEx w15:paraId="2B4FFD0B" w15:done="0"/>
  <w15:commentEx w15:paraId="26C42801" w15:done="0"/>
  <w15:commentEx w15:paraId="40705920" w15:done="0"/>
  <w15:commentEx w15:paraId="3BC21AB7" w15:done="0"/>
  <w15:commentEx w15:paraId="1687D412" w15:done="0"/>
  <w15:commentEx w15:paraId="7DCAA8F3" w15:done="0"/>
  <w15:commentEx w15:paraId="5A44C1FD" w15:done="0"/>
  <w15:commentEx w15:paraId="5D3F9C6A" w15:done="0"/>
  <w15:commentEx w15:paraId="2A3A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8F3" w16cex:dateUtc="2021-02-26T16:08:00Z"/>
  <w16cex:commentExtensible w16cex:durableId="23D3E2DE" w16cex:dateUtc="2021-02-15T00:56:00Z"/>
  <w16cex:commentExtensible w16cex:durableId="23D3E447" w16cex:dateUtc="2021-02-15T01:02:00Z"/>
  <w16cex:commentExtensible w16cex:durableId="23E35995" w16cex:dateUtc="2021-02-26T18:27:00Z"/>
  <w16cex:commentExtensible w16cex:durableId="23D3EA32" w16cex:dateUtc="2021-02-15T01:28:00Z"/>
  <w16cex:commentExtensible w16cex:durableId="23E36580" w16cex:dateUtc="2021-02-26T19:18:00Z"/>
  <w16cex:commentExtensible w16cex:durableId="23E368C2" w16cex:dateUtc="2021-02-26T19:32:00Z"/>
  <w16cex:commentExtensible w16cex:durableId="23D3F930" w16cex:dateUtc="2021-02-15T02:32:00Z"/>
  <w16cex:commentExtensible w16cex:durableId="23E37023" w16cex:dateUtc="2021-02-26T20:03:00Z"/>
  <w16cex:commentExtensible w16cex:durableId="23E37132" w16cex:dateUtc="2021-02-26T20:08:00Z"/>
  <w16cex:commentExtensible w16cex:durableId="23E37790" w16cex:dateUtc="2021-02-26T20:35:00Z"/>
  <w16cex:commentExtensible w16cex:durableId="23E3732B" w16cex:dateUtc="2021-02-26T20:16:00Z"/>
  <w16cex:commentExtensible w16cex:durableId="23E3759D" w16cex:dateUtc="2021-02-26T20:26:00Z"/>
  <w16cex:commentExtensible w16cex:durableId="23D571A8" w16cex:dateUtc="2021-02-16T05:18:00Z"/>
  <w16cex:commentExtensible w16cex:durableId="23E37A1A" w16cex:dateUtc="2021-02-26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85CA99" w16cid:durableId="23E338F3"/>
  <w16cid:commentId w16cid:paraId="6DB0BD94" w16cid:durableId="23D3E2DE"/>
  <w16cid:commentId w16cid:paraId="461881CC" w16cid:durableId="23D3E447"/>
  <w16cid:commentId w16cid:paraId="4081F364" w16cid:durableId="23E35995"/>
  <w16cid:commentId w16cid:paraId="30EC1C6B" w16cid:durableId="23D3EA32"/>
  <w16cid:commentId w16cid:paraId="1EB1C744" w16cid:durableId="23E36580"/>
  <w16cid:commentId w16cid:paraId="2B4FFD0B" w16cid:durableId="23E368C2"/>
  <w16cid:commentId w16cid:paraId="26C42801" w16cid:durableId="23D3F930"/>
  <w16cid:commentId w16cid:paraId="40705920" w16cid:durableId="23E37023"/>
  <w16cid:commentId w16cid:paraId="3BC21AB7" w16cid:durableId="23E37132"/>
  <w16cid:commentId w16cid:paraId="1687D412" w16cid:durableId="23E37790"/>
  <w16cid:commentId w16cid:paraId="7DCAA8F3" w16cid:durableId="23E3732B"/>
  <w16cid:commentId w16cid:paraId="5A44C1FD" w16cid:durableId="23E3759D"/>
  <w16cid:commentId w16cid:paraId="5D3F9C6A" w16cid:durableId="23D571A8"/>
  <w16cid:commentId w16cid:paraId="2A3A45B5" w16cid:durableId="23E37A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F54D0" w14:textId="77777777" w:rsidR="00E63861" w:rsidRDefault="00E63861">
      <w:pPr>
        <w:spacing w:after="0"/>
      </w:pPr>
      <w:r>
        <w:separator/>
      </w:r>
    </w:p>
  </w:endnote>
  <w:endnote w:type="continuationSeparator" w:id="0">
    <w:p w14:paraId="345B189A" w14:textId="77777777" w:rsidR="00E63861" w:rsidRDefault="00E638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5CE4B" w14:textId="77777777" w:rsidR="00E63861" w:rsidRDefault="00E63861">
      <w:r>
        <w:separator/>
      </w:r>
    </w:p>
  </w:footnote>
  <w:footnote w:type="continuationSeparator" w:id="0">
    <w:p w14:paraId="3E45DA5C" w14:textId="77777777" w:rsidR="00E63861" w:rsidRDefault="00E638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CFD"/>
    <w:rsid w:val="000528C9"/>
    <w:rsid w:val="0008495A"/>
    <w:rsid w:val="000877DA"/>
    <w:rsid w:val="0009438A"/>
    <w:rsid w:val="000C61A0"/>
    <w:rsid w:val="00152C75"/>
    <w:rsid w:val="00186B2B"/>
    <w:rsid w:val="001B548D"/>
    <w:rsid w:val="001F1C29"/>
    <w:rsid w:val="0021618B"/>
    <w:rsid w:val="0021768C"/>
    <w:rsid w:val="00286017"/>
    <w:rsid w:val="002E16AD"/>
    <w:rsid w:val="002E7DEE"/>
    <w:rsid w:val="00314A80"/>
    <w:rsid w:val="003241D2"/>
    <w:rsid w:val="003C1175"/>
    <w:rsid w:val="003F2DFB"/>
    <w:rsid w:val="0043323D"/>
    <w:rsid w:val="004A5988"/>
    <w:rsid w:val="004C3D36"/>
    <w:rsid w:val="004E0274"/>
    <w:rsid w:val="004E29B3"/>
    <w:rsid w:val="00590D07"/>
    <w:rsid w:val="005959CD"/>
    <w:rsid w:val="00597B1E"/>
    <w:rsid w:val="005C0972"/>
    <w:rsid w:val="006220D0"/>
    <w:rsid w:val="006A231D"/>
    <w:rsid w:val="00784D58"/>
    <w:rsid w:val="007E37C1"/>
    <w:rsid w:val="00891AC9"/>
    <w:rsid w:val="00897203"/>
    <w:rsid w:val="008D6863"/>
    <w:rsid w:val="008E2A78"/>
    <w:rsid w:val="008F28DB"/>
    <w:rsid w:val="009B452C"/>
    <w:rsid w:val="009F47F9"/>
    <w:rsid w:val="00A24F4C"/>
    <w:rsid w:val="00A32ADE"/>
    <w:rsid w:val="00AC12D7"/>
    <w:rsid w:val="00AE2E58"/>
    <w:rsid w:val="00B245F1"/>
    <w:rsid w:val="00B33429"/>
    <w:rsid w:val="00B4407B"/>
    <w:rsid w:val="00B517D6"/>
    <w:rsid w:val="00B86B75"/>
    <w:rsid w:val="00BA635F"/>
    <w:rsid w:val="00BC48D5"/>
    <w:rsid w:val="00C36279"/>
    <w:rsid w:val="00C84B7E"/>
    <w:rsid w:val="00C94522"/>
    <w:rsid w:val="00CB189E"/>
    <w:rsid w:val="00D66CBD"/>
    <w:rsid w:val="00DE7DC6"/>
    <w:rsid w:val="00DF0C14"/>
    <w:rsid w:val="00E315A3"/>
    <w:rsid w:val="00E32E60"/>
    <w:rsid w:val="00E60DDA"/>
    <w:rsid w:val="00E63861"/>
    <w:rsid w:val="00E8389F"/>
    <w:rsid w:val="00E87B23"/>
    <w:rsid w:val="00EA10F6"/>
    <w:rsid w:val="00EB2C13"/>
    <w:rsid w:val="00F410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13C4"/>
  <w15:docId w15:val="{5BB1BD92-03F9-4D8A-9264-15A86CFB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8495A"/>
    <w:rPr>
      <w:sz w:val="16"/>
      <w:szCs w:val="16"/>
    </w:rPr>
  </w:style>
  <w:style w:type="paragraph" w:styleId="CommentText">
    <w:name w:val="annotation text"/>
    <w:basedOn w:val="Normal"/>
    <w:link w:val="CommentTextChar"/>
    <w:semiHidden/>
    <w:unhideWhenUsed/>
    <w:rsid w:val="0008495A"/>
    <w:rPr>
      <w:sz w:val="20"/>
      <w:szCs w:val="20"/>
    </w:rPr>
  </w:style>
  <w:style w:type="character" w:customStyle="1" w:styleId="CommentTextChar">
    <w:name w:val="Comment Text Char"/>
    <w:basedOn w:val="DefaultParagraphFont"/>
    <w:link w:val="CommentText"/>
    <w:semiHidden/>
    <w:rsid w:val="0008495A"/>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8495A"/>
    <w:rPr>
      <w:b/>
      <w:bCs/>
    </w:rPr>
  </w:style>
  <w:style w:type="character" w:customStyle="1" w:styleId="CommentSubjectChar">
    <w:name w:val="Comment Subject Char"/>
    <w:basedOn w:val="CommentTextChar"/>
    <w:link w:val="CommentSubject"/>
    <w:semiHidden/>
    <w:rsid w:val="0008495A"/>
    <w:rPr>
      <w:rFonts w:ascii="Palatino Linotype" w:hAnsi="Palatino Linotype"/>
      <w:b/>
      <w:bCs/>
      <w:sz w:val="20"/>
      <w:szCs w:val="20"/>
    </w:rPr>
  </w:style>
  <w:style w:type="character" w:styleId="PlaceholderText">
    <w:name w:val="Placeholder Text"/>
    <w:basedOn w:val="DefaultParagraphFont"/>
    <w:semiHidden/>
    <w:rsid w:val="00D66CBD"/>
    <w:rPr>
      <w:color w:val="808080"/>
    </w:rPr>
  </w:style>
  <w:style w:type="character" w:customStyle="1" w:styleId="orcid-id-https">
    <w:name w:val="orcid-id-https"/>
    <w:basedOn w:val="DefaultParagraphFont"/>
    <w:rsid w:val="00AC1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openxmlformats.org/officeDocument/2006/relationships/hyperlink" Target="mailto:teixeirak@si.edu" TargetMode="External"/><Relationship Id="rId107" Type="http://schemas.openxmlformats.org/officeDocument/2006/relationships/hyperlink" Target="https://doi.org/10.1111/jvs.12025" TargetMode="External"/><Relationship Id="rId11" Type="http://schemas.openxmlformats.org/officeDocument/2006/relationships/comments" Target="comments.xm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microsoft.com/office/2011/relationships/commentsExtended" Target="commentsExtended.xm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C:\Users\tepleya\AppData\Local\Temp\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8/08/relationships/commentsExtensible" Target="commentsExtensible.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C:\Users\tepleya\AppData\Local\Temp\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openxmlformats.org/officeDocument/2006/relationships/hyperlink" Target="file:///C:\Users\tepleya\AppData\Local\Temp\0000-0002-6070-5956" TargetMode="Externa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C:\Users\tepleya\AppData\Local\Temp\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C:\Users\tepleya\AppData\Local\Temp\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4</TotalTime>
  <Pages>38</Pages>
  <Words>15009</Words>
  <Characters>8555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ixeira, Kristina A.</cp:lastModifiedBy>
  <cp:revision>31</cp:revision>
  <dcterms:created xsi:type="dcterms:W3CDTF">2021-02-13T01:04:00Z</dcterms:created>
  <dcterms:modified xsi:type="dcterms:W3CDTF">2021-03-1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